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3DF6" w:rsidRDefault="00A43DF6" w:rsidP="00E26D75"/>
    <w:p w:rsidR="00DB3E61" w:rsidRDefault="00E26D75" w:rsidP="00A43DF6">
      <w:pPr>
        <w:spacing w:line="240" w:lineRule="auto"/>
      </w:pPr>
      <w:r w:rsidRPr="00E26D75">
        <w:t>The requirements for Gateway 2 of the Teacher Education Program (TEP) are: 41-44 hours of Teaching Degree General Education coursework completed, an overall GPA of 3.0 or above, a passing score on all required tests with official test results provided, a “C” or better in required coursework, and a CAPP sign</w:t>
      </w:r>
      <w:r w:rsidR="00A52AC5">
        <w:t>ed or submitted by your advise</w:t>
      </w:r>
      <w:r>
        <w:t>r</w:t>
      </w:r>
      <w:r w:rsidR="00A43DF6">
        <w:t>.</w:t>
      </w:r>
    </w:p>
    <w:p w:rsidR="009D0B55" w:rsidRDefault="009D0B55" w:rsidP="00104654">
      <w:pPr>
        <w:pStyle w:val="Heading1"/>
      </w:pPr>
      <w:r>
        <w:t>Personal Information</w:t>
      </w:r>
    </w:p>
    <w:p w:rsidR="009D0B55" w:rsidRPr="0025211D" w:rsidRDefault="009D0B55" w:rsidP="009D0B55">
      <w:pPr>
        <w:tabs>
          <w:tab w:val="left" w:pos="6210"/>
          <w:tab w:val="left" w:pos="7920"/>
          <w:tab w:val="left" w:pos="9360"/>
        </w:tabs>
      </w:pPr>
      <w:r w:rsidRPr="00C451EB">
        <w:rPr>
          <w:b/>
        </w:rPr>
        <w:t>Name:</w:t>
      </w:r>
      <w:r w:rsidRPr="0025211D">
        <w:t xml:space="preserve"> </w:t>
      </w:r>
      <w:sdt>
        <w:sdtPr>
          <w:rPr>
            <w:rStyle w:val="Style1Char"/>
          </w:rPr>
          <w:id w:val="543722817"/>
          <w:placeholder>
            <w:docPart w:val="33A5D7BA9D70427EBF3156BA6268861D"/>
          </w:placeholder>
          <w:showingPlcHdr/>
        </w:sdtPr>
        <w:sdtEndPr>
          <w:rPr>
            <w:rStyle w:val="DefaultParagraphFont"/>
          </w:rPr>
        </w:sdtEndPr>
        <w:sdtContent>
          <w:bookmarkStart w:id="0" w:name="_GoBack"/>
          <w:r w:rsidRPr="0025211D">
            <w:rPr>
              <w:rStyle w:val="PlaceholderText"/>
            </w:rPr>
            <w:t>Click or tap here to</w:t>
          </w:r>
          <w:r>
            <w:rPr>
              <w:rStyle w:val="PlaceholderText"/>
            </w:rPr>
            <w:t xml:space="preserve"> </w:t>
          </w:r>
          <w:r w:rsidR="008D1BDF">
            <w:rPr>
              <w:rStyle w:val="PlaceholderText"/>
            </w:rPr>
            <w:t>enter</w:t>
          </w:r>
          <w:r>
            <w:rPr>
              <w:rStyle w:val="PlaceholderText"/>
            </w:rPr>
            <w:t xml:space="preserve"> name</w:t>
          </w:r>
          <w:bookmarkEnd w:id="0"/>
        </w:sdtContent>
      </w:sdt>
      <w:r w:rsidRPr="0025211D">
        <w:tab/>
      </w:r>
      <w:r w:rsidRPr="00C451EB">
        <w:rPr>
          <w:b/>
        </w:rPr>
        <w:t>Gender:</w:t>
      </w:r>
      <w:r>
        <w:t xml:space="preserve"> </w:t>
      </w:r>
      <w:r w:rsidRPr="0025211D">
        <w:tab/>
      </w:r>
      <w:sdt>
        <w:sdtPr>
          <w:id w:val="-521668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25211D">
        <w:t xml:space="preserve"> Male</w:t>
      </w:r>
      <w:r>
        <w:tab/>
      </w:r>
      <w:sdt>
        <w:sdtPr>
          <w:id w:val="1398393475"/>
          <w14:checkbox>
            <w14:checked w14:val="0"/>
            <w14:checkedState w14:val="2612" w14:font="MS Gothic"/>
            <w14:uncheckedState w14:val="2610" w14:font="MS Gothic"/>
          </w14:checkbox>
        </w:sdtPr>
        <w:sdtEndPr/>
        <w:sdtContent>
          <w:r w:rsidRPr="0025211D">
            <w:rPr>
              <w:rFonts w:ascii="MS Gothic" w:eastAsia="MS Gothic" w:hAnsi="MS Gothic" w:hint="eastAsia"/>
            </w:rPr>
            <w:t>☐</w:t>
          </w:r>
        </w:sdtContent>
      </w:sdt>
      <w:r w:rsidRPr="0025211D">
        <w:t xml:space="preserve"> Female</w:t>
      </w:r>
    </w:p>
    <w:p w:rsidR="009D0B55" w:rsidRPr="0025211D" w:rsidRDefault="00A43DF6" w:rsidP="009D0B55">
      <w:pPr>
        <w:tabs>
          <w:tab w:val="left" w:pos="6210"/>
          <w:tab w:val="left" w:pos="7920"/>
          <w:tab w:val="left" w:pos="9360"/>
        </w:tabs>
      </w:pPr>
      <w:r>
        <w:rPr>
          <w:b/>
        </w:rPr>
        <w:t>ENMU</w:t>
      </w:r>
      <w:r w:rsidR="009D0B55" w:rsidRPr="00C451EB">
        <w:rPr>
          <w:b/>
        </w:rPr>
        <w:t xml:space="preserve"> ID:</w:t>
      </w:r>
      <w:r w:rsidR="009D0B55">
        <w:t xml:space="preserve"> </w:t>
      </w:r>
      <w:sdt>
        <w:sdtPr>
          <w:rPr>
            <w:rStyle w:val="Style1Char"/>
          </w:rPr>
          <w:id w:val="1430005105"/>
          <w:placeholder>
            <w:docPart w:val="D2D9E2479BC640B1A12F27B6DEA21127"/>
          </w:placeholder>
          <w:showingPlcHdr/>
        </w:sdtPr>
        <w:sdtEndPr>
          <w:rPr>
            <w:rStyle w:val="DefaultParagraphFont"/>
          </w:rPr>
        </w:sdtEndPr>
        <w:sdtContent>
          <w:r w:rsidR="009D0B55" w:rsidRPr="00B07FF3">
            <w:rPr>
              <w:rStyle w:val="PlaceholderText"/>
            </w:rPr>
            <w:t>Click or tap here to enter</w:t>
          </w:r>
          <w:r w:rsidR="009D0B55">
            <w:rPr>
              <w:rStyle w:val="PlaceholderText"/>
            </w:rPr>
            <w:t xml:space="preserve"> ID</w:t>
          </w:r>
        </w:sdtContent>
      </w:sdt>
      <w:r w:rsidR="009D0B55" w:rsidRPr="0025211D">
        <w:tab/>
      </w:r>
      <w:r w:rsidR="009D0B55" w:rsidRPr="00C451EB">
        <w:rPr>
          <w:b/>
        </w:rPr>
        <w:t>Student status:</w:t>
      </w:r>
      <w:r w:rsidR="009D0B55" w:rsidRPr="0025211D">
        <w:tab/>
      </w:r>
      <w:sdt>
        <w:sdtPr>
          <w:id w:val="318697646"/>
          <w14:checkbox>
            <w14:checked w14:val="0"/>
            <w14:checkedState w14:val="2612" w14:font="MS Gothic"/>
            <w14:uncheckedState w14:val="2610" w14:font="MS Gothic"/>
          </w14:checkbox>
        </w:sdtPr>
        <w:sdtEndPr/>
        <w:sdtContent>
          <w:r w:rsidR="009D0B55" w:rsidRPr="0025211D">
            <w:rPr>
              <w:rFonts w:ascii="MS Gothic" w:eastAsia="MS Gothic" w:hAnsi="MS Gothic" w:hint="eastAsia"/>
            </w:rPr>
            <w:t>☐</w:t>
          </w:r>
        </w:sdtContent>
      </w:sdt>
      <w:r w:rsidR="009D0B55" w:rsidRPr="0025211D">
        <w:t xml:space="preserve"> Full-time</w:t>
      </w:r>
      <w:r w:rsidR="009D0B55" w:rsidRPr="0025211D">
        <w:tab/>
      </w:r>
      <w:sdt>
        <w:sdtPr>
          <w:id w:val="512422711"/>
          <w14:checkbox>
            <w14:checked w14:val="0"/>
            <w14:checkedState w14:val="2612" w14:font="MS Gothic"/>
            <w14:uncheckedState w14:val="2610" w14:font="MS Gothic"/>
          </w14:checkbox>
        </w:sdtPr>
        <w:sdtEndPr/>
        <w:sdtContent>
          <w:r w:rsidR="009D0B55">
            <w:rPr>
              <w:rFonts w:ascii="MS Gothic" w:eastAsia="MS Gothic" w:hAnsi="MS Gothic" w:hint="eastAsia"/>
            </w:rPr>
            <w:t>☐</w:t>
          </w:r>
        </w:sdtContent>
      </w:sdt>
      <w:r w:rsidR="009D0B55" w:rsidRPr="0025211D">
        <w:t xml:space="preserve"> Part-time</w:t>
      </w:r>
    </w:p>
    <w:p w:rsidR="00A43DF6" w:rsidRDefault="009D0B55" w:rsidP="009D0B55">
      <w:pPr>
        <w:tabs>
          <w:tab w:val="left" w:pos="2430"/>
          <w:tab w:val="left" w:pos="6210"/>
        </w:tabs>
        <w:rPr>
          <w:rStyle w:val="Style1Char"/>
        </w:rPr>
      </w:pPr>
      <w:r w:rsidRPr="003445B3">
        <w:rPr>
          <w:b/>
        </w:rPr>
        <w:t>Current mailing address:</w:t>
      </w:r>
      <w:r w:rsidR="008D1BDF">
        <w:t xml:space="preserve"> </w:t>
      </w:r>
      <w:r>
        <w:t xml:space="preserve">Street: </w:t>
      </w:r>
      <w:sdt>
        <w:sdtPr>
          <w:rPr>
            <w:rStyle w:val="Style1Char"/>
          </w:rPr>
          <w:id w:val="-1874072242"/>
          <w:placeholder>
            <w:docPart w:val="BB6096AE8D5247969D625644A993C8E8"/>
          </w:placeholder>
          <w:showingPlcHdr/>
        </w:sdtPr>
        <w:sdtEndPr>
          <w:rPr>
            <w:rStyle w:val="DefaultParagraphFont"/>
          </w:rPr>
        </w:sdtEndPr>
        <w:sdtContent>
          <w:r w:rsidR="008D1BDF">
            <w:rPr>
              <w:rStyle w:val="PlaceholderText"/>
            </w:rPr>
            <w:t>Enter</w:t>
          </w:r>
          <w:r w:rsidRPr="003445B3">
            <w:rPr>
              <w:rStyle w:val="PlaceholderText"/>
            </w:rPr>
            <w:t xml:space="preserve"> street address</w:t>
          </w:r>
        </w:sdtContent>
      </w:sdt>
    </w:p>
    <w:p w:rsidR="009D0B55" w:rsidRPr="003445B3" w:rsidRDefault="009D0B55" w:rsidP="00A43DF6">
      <w:pPr>
        <w:tabs>
          <w:tab w:val="left" w:pos="6210"/>
        </w:tabs>
      </w:pPr>
      <w:r>
        <w:rPr>
          <w:rStyle w:val="Style1Char"/>
        </w:rPr>
        <w:t xml:space="preserve">City: </w:t>
      </w:r>
      <w:sdt>
        <w:sdtPr>
          <w:rPr>
            <w:rStyle w:val="Style1Char"/>
          </w:rPr>
          <w:id w:val="516364038"/>
          <w:placeholder>
            <w:docPart w:val="1ED1668908A84D2AA058DA3FE2AD5D05"/>
          </w:placeholder>
          <w:showingPlcHdr/>
        </w:sdtPr>
        <w:sdtEndPr>
          <w:rPr>
            <w:rStyle w:val="Style1Char"/>
          </w:rPr>
        </w:sdtEndPr>
        <w:sdtContent>
          <w:r w:rsidR="008D1BDF">
            <w:rPr>
              <w:rStyle w:val="PlaceholderText"/>
            </w:rPr>
            <w:t>Enter</w:t>
          </w:r>
          <w:r w:rsidRPr="003D25D9">
            <w:rPr>
              <w:rStyle w:val="PlaceholderText"/>
            </w:rPr>
            <w:t xml:space="preserve"> </w:t>
          </w:r>
          <w:r>
            <w:rPr>
              <w:rStyle w:val="PlaceholderText"/>
            </w:rPr>
            <w:t>city</w:t>
          </w:r>
        </w:sdtContent>
      </w:sdt>
      <w:r w:rsidR="00A43DF6">
        <w:rPr>
          <w:rStyle w:val="Style1Char"/>
        </w:rPr>
        <w:tab/>
      </w:r>
      <w:r>
        <w:rPr>
          <w:rStyle w:val="Style1Char"/>
        </w:rPr>
        <w:t xml:space="preserve">State: </w:t>
      </w:r>
      <w:sdt>
        <w:sdtPr>
          <w:rPr>
            <w:rStyle w:val="Style1Char"/>
          </w:rPr>
          <w:id w:val="-1667396020"/>
          <w:placeholder>
            <w:docPart w:val="6BE5704AA12C4F6583B8B24ED3A79F21"/>
          </w:placeholder>
          <w:showingPlcHdr/>
        </w:sdtPr>
        <w:sdtEndPr>
          <w:rPr>
            <w:rStyle w:val="Style1Char"/>
          </w:rPr>
        </w:sdtEndPr>
        <w:sdtContent>
          <w:r w:rsidR="008D1BDF">
            <w:rPr>
              <w:rStyle w:val="PlaceholderText"/>
            </w:rPr>
            <w:t>Enter</w:t>
          </w:r>
          <w:r>
            <w:rPr>
              <w:rStyle w:val="PlaceholderText"/>
            </w:rPr>
            <w:t xml:space="preserve"> state</w:t>
          </w:r>
        </w:sdtContent>
      </w:sdt>
      <w:r>
        <w:rPr>
          <w:rStyle w:val="Style1Char"/>
        </w:rPr>
        <w:tab/>
        <w:t xml:space="preserve">ZIP: </w:t>
      </w:r>
      <w:sdt>
        <w:sdtPr>
          <w:rPr>
            <w:rStyle w:val="Style1Char"/>
          </w:rPr>
          <w:id w:val="1422460360"/>
          <w:placeholder>
            <w:docPart w:val="C24B6A855890446F852AFDB5BCA460BB"/>
          </w:placeholder>
          <w:showingPlcHdr/>
        </w:sdtPr>
        <w:sdtEndPr>
          <w:rPr>
            <w:rStyle w:val="Style1Char"/>
          </w:rPr>
        </w:sdtEndPr>
        <w:sdtContent>
          <w:r w:rsidR="008D1BDF">
            <w:rPr>
              <w:rStyle w:val="PlaceholderText"/>
            </w:rPr>
            <w:t>Enter</w:t>
          </w:r>
          <w:r>
            <w:rPr>
              <w:rStyle w:val="PlaceholderText"/>
            </w:rPr>
            <w:t xml:space="preserve"> ZIP</w:t>
          </w:r>
        </w:sdtContent>
      </w:sdt>
    </w:p>
    <w:p w:rsidR="00A43DF6" w:rsidRDefault="009D0B55" w:rsidP="009D0B55">
      <w:pPr>
        <w:tabs>
          <w:tab w:val="left" w:pos="2700"/>
          <w:tab w:val="left" w:pos="6210"/>
        </w:tabs>
        <w:rPr>
          <w:rStyle w:val="Style1Char"/>
        </w:rPr>
      </w:pPr>
      <w:r w:rsidRPr="00862175">
        <w:rPr>
          <w:b/>
        </w:rPr>
        <w:t>Permanent mailing address:</w:t>
      </w:r>
      <w:r w:rsidR="008D1BDF">
        <w:t xml:space="preserve"> </w:t>
      </w:r>
      <w:r>
        <w:t xml:space="preserve">Street: </w:t>
      </w:r>
      <w:sdt>
        <w:sdtPr>
          <w:rPr>
            <w:rStyle w:val="Style1Char"/>
          </w:rPr>
          <w:id w:val="1898781681"/>
          <w:placeholder>
            <w:docPart w:val="4902BB3EEC294E9FB9E3A1D2856F3C3D"/>
          </w:placeholder>
          <w:showingPlcHdr/>
        </w:sdtPr>
        <w:sdtEndPr>
          <w:rPr>
            <w:rStyle w:val="DefaultParagraphFont"/>
          </w:rPr>
        </w:sdtEndPr>
        <w:sdtContent>
          <w:r w:rsidR="008D1BDF">
            <w:rPr>
              <w:rStyle w:val="PlaceholderText"/>
            </w:rPr>
            <w:t>Enter</w:t>
          </w:r>
          <w:r>
            <w:rPr>
              <w:rStyle w:val="PlaceholderText"/>
            </w:rPr>
            <w:t xml:space="preserve"> street</w:t>
          </w:r>
          <w:r w:rsidR="00A52AC5">
            <w:rPr>
              <w:rStyle w:val="PlaceholderText"/>
            </w:rPr>
            <w:t xml:space="preserve"> address</w:t>
          </w:r>
          <w:r>
            <w:rPr>
              <w:rStyle w:val="PlaceholderText"/>
            </w:rPr>
            <w:t xml:space="preserve"> </w:t>
          </w:r>
        </w:sdtContent>
      </w:sdt>
    </w:p>
    <w:p w:rsidR="009D0B55" w:rsidRPr="003445B3" w:rsidRDefault="009D0B55" w:rsidP="00A43DF6">
      <w:pPr>
        <w:tabs>
          <w:tab w:val="left" w:pos="6210"/>
        </w:tabs>
      </w:pPr>
      <w:r>
        <w:t xml:space="preserve">City: </w:t>
      </w:r>
      <w:sdt>
        <w:sdtPr>
          <w:rPr>
            <w:rStyle w:val="Style1Char"/>
          </w:rPr>
          <w:id w:val="-108514036"/>
          <w:placeholder>
            <w:docPart w:val="8670D153D1194675945A3A72ED01FE54"/>
          </w:placeholder>
          <w:showingPlcHdr/>
        </w:sdtPr>
        <w:sdtEndPr>
          <w:rPr>
            <w:rStyle w:val="DefaultParagraphFont"/>
          </w:rPr>
        </w:sdtEndPr>
        <w:sdtContent>
          <w:r w:rsidR="008D1BDF">
            <w:rPr>
              <w:rStyle w:val="PlaceholderText"/>
            </w:rPr>
            <w:t>Enter</w:t>
          </w:r>
          <w:r>
            <w:rPr>
              <w:rStyle w:val="PlaceholderText"/>
            </w:rPr>
            <w:t xml:space="preserve"> city</w:t>
          </w:r>
        </w:sdtContent>
      </w:sdt>
      <w:r w:rsidR="00A43DF6">
        <w:tab/>
      </w:r>
      <w:r>
        <w:t xml:space="preserve">State: </w:t>
      </w:r>
      <w:sdt>
        <w:sdtPr>
          <w:rPr>
            <w:rStyle w:val="Style1Char"/>
          </w:rPr>
          <w:id w:val="1351607369"/>
          <w:placeholder>
            <w:docPart w:val="F5464A99E39E448489BE960D1FDD9565"/>
          </w:placeholder>
          <w:showingPlcHdr/>
        </w:sdtPr>
        <w:sdtEndPr>
          <w:rPr>
            <w:rStyle w:val="DefaultParagraphFont"/>
          </w:rPr>
        </w:sdtEndPr>
        <w:sdtContent>
          <w:r w:rsidR="008D1BDF">
            <w:rPr>
              <w:rStyle w:val="PlaceholderText"/>
            </w:rPr>
            <w:t>Enter</w:t>
          </w:r>
          <w:r>
            <w:rPr>
              <w:rStyle w:val="PlaceholderText"/>
            </w:rPr>
            <w:t xml:space="preserve"> state</w:t>
          </w:r>
        </w:sdtContent>
      </w:sdt>
      <w:r>
        <w:tab/>
        <w:t>ZIP:</w:t>
      </w:r>
      <w:r w:rsidRPr="003445B3">
        <w:t xml:space="preserve"> </w:t>
      </w:r>
      <w:sdt>
        <w:sdtPr>
          <w:rPr>
            <w:rStyle w:val="Style1Char"/>
          </w:rPr>
          <w:id w:val="1063832887"/>
          <w:placeholder>
            <w:docPart w:val="0B9CBBD11839454A9FDB1F599EC69E5C"/>
          </w:placeholder>
          <w:showingPlcHdr/>
        </w:sdtPr>
        <w:sdtEndPr>
          <w:rPr>
            <w:rStyle w:val="DefaultParagraphFont"/>
          </w:rPr>
        </w:sdtEndPr>
        <w:sdtContent>
          <w:r w:rsidR="008D1BDF">
            <w:rPr>
              <w:rStyle w:val="PlaceholderText"/>
            </w:rPr>
            <w:t>Enter</w:t>
          </w:r>
          <w:r>
            <w:rPr>
              <w:rStyle w:val="PlaceholderText"/>
            </w:rPr>
            <w:t xml:space="preserve"> ZIP</w:t>
          </w:r>
        </w:sdtContent>
      </w:sdt>
    </w:p>
    <w:p w:rsidR="009D0B55" w:rsidRPr="003445B3" w:rsidRDefault="009D0B55" w:rsidP="009D0B55">
      <w:pPr>
        <w:tabs>
          <w:tab w:val="left" w:pos="6210"/>
        </w:tabs>
      </w:pPr>
      <w:r w:rsidRPr="00862175">
        <w:rPr>
          <w:b/>
        </w:rPr>
        <w:t>Current phone:</w:t>
      </w:r>
      <w:r w:rsidRPr="003445B3">
        <w:t xml:space="preserve"> </w:t>
      </w:r>
      <w:sdt>
        <w:sdtPr>
          <w:rPr>
            <w:rStyle w:val="Style1Char"/>
          </w:rPr>
          <w:id w:val="1655097563"/>
          <w:placeholder>
            <w:docPart w:val="10BFDBF72C3A45EB81C17DA4A5CF2DBC"/>
          </w:placeholder>
          <w:showingPlcHdr/>
        </w:sdtPr>
        <w:sdtEndPr>
          <w:rPr>
            <w:rStyle w:val="DefaultParagraphFont"/>
          </w:rPr>
        </w:sdtEndPr>
        <w:sdtContent>
          <w:r w:rsidR="008D1BDF">
            <w:rPr>
              <w:rStyle w:val="PlaceholderText"/>
            </w:rPr>
            <w:t>Enter</w:t>
          </w:r>
          <w:r w:rsidRPr="003445B3">
            <w:rPr>
              <w:rStyle w:val="PlaceholderText"/>
            </w:rPr>
            <w:t xml:space="preserve"> current phone</w:t>
          </w:r>
        </w:sdtContent>
      </w:sdt>
      <w:r>
        <w:tab/>
      </w:r>
      <w:r w:rsidRPr="00862175">
        <w:rPr>
          <w:b/>
        </w:rPr>
        <w:t>Permanent phone:</w:t>
      </w:r>
      <w:r w:rsidRPr="003445B3">
        <w:t xml:space="preserve"> </w:t>
      </w:r>
      <w:sdt>
        <w:sdtPr>
          <w:rPr>
            <w:rStyle w:val="Style1Char"/>
          </w:rPr>
          <w:id w:val="-326208895"/>
          <w:placeholder>
            <w:docPart w:val="958BF181E0FD4CDD8E487FC07BF15953"/>
          </w:placeholder>
          <w:showingPlcHdr/>
        </w:sdtPr>
        <w:sdtEndPr>
          <w:rPr>
            <w:rStyle w:val="DefaultParagraphFont"/>
          </w:rPr>
        </w:sdtEndPr>
        <w:sdtContent>
          <w:r w:rsidR="008D1BDF">
            <w:rPr>
              <w:rStyle w:val="PlaceholderText"/>
            </w:rPr>
            <w:t>Enter</w:t>
          </w:r>
          <w:r w:rsidRPr="003445B3">
            <w:rPr>
              <w:rStyle w:val="PlaceholderText"/>
            </w:rPr>
            <w:t xml:space="preserve"> permanent phone</w:t>
          </w:r>
        </w:sdtContent>
      </w:sdt>
    </w:p>
    <w:p w:rsidR="009D0B55" w:rsidRDefault="009D0B55" w:rsidP="009D0B55">
      <w:pPr>
        <w:rPr>
          <w:rStyle w:val="Style1Char"/>
        </w:rPr>
      </w:pPr>
      <w:r w:rsidRPr="00862175">
        <w:rPr>
          <w:b/>
        </w:rPr>
        <w:t>ENMU email:</w:t>
      </w:r>
      <w:r w:rsidRPr="003445B3">
        <w:t xml:space="preserve"> </w:t>
      </w:r>
      <w:sdt>
        <w:sdtPr>
          <w:rPr>
            <w:rStyle w:val="Style1Char"/>
          </w:rPr>
          <w:id w:val="701984717"/>
          <w:placeholder>
            <w:docPart w:val="FAA022B71B06444DAA28B2773DC33626"/>
          </w:placeholder>
          <w:showingPlcHdr/>
        </w:sdtPr>
        <w:sdtEndPr>
          <w:rPr>
            <w:rStyle w:val="DefaultParagraphFont"/>
          </w:rPr>
        </w:sdtEndPr>
        <w:sdtContent>
          <w:r w:rsidR="008D1BDF">
            <w:rPr>
              <w:rStyle w:val="PlaceholderText"/>
            </w:rPr>
            <w:t>Enter</w:t>
          </w:r>
          <w:r w:rsidR="008D1BDF" w:rsidRPr="003445B3">
            <w:rPr>
              <w:rStyle w:val="PlaceholderText"/>
            </w:rPr>
            <w:t xml:space="preserve"> </w:t>
          </w:r>
          <w:r w:rsidRPr="003445B3">
            <w:rPr>
              <w:rStyle w:val="PlaceholderText"/>
            </w:rPr>
            <w:t>ENMU email</w:t>
          </w:r>
        </w:sdtContent>
      </w:sdt>
    </w:p>
    <w:p w:rsidR="009D0B55" w:rsidRPr="00104654" w:rsidRDefault="009D0B55" w:rsidP="00104654">
      <w:pPr>
        <w:pStyle w:val="Heading1"/>
      </w:pPr>
      <w:r w:rsidRPr="00587386">
        <w:t>Emergency Contact</w:t>
      </w:r>
    </w:p>
    <w:p w:rsidR="009D0B55" w:rsidRPr="0025211D" w:rsidRDefault="009D0B55" w:rsidP="009D0B55">
      <w:pPr>
        <w:tabs>
          <w:tab w:val="left" w:pos="5310"/>
        </w:tabs>
      </w:pPr>
      <w:r w:rsidRPr="00D62B18">
        <w:rPr>
          <w:b/>
        </w:rPr>
        <w:t>Name:</w:t>
      </w:r>
      <w:r>
        <w:t xml:space="preserve"> </w:t>
      </w:r>
      <w:sdt>
        <w:sdtPr>
          <w:rPr>
            <w:rStyle w:val="Style1Char"/>
          </w:rPr>
          <w:id w:val="289175669"/>
          <w:placeholder>
            <w:docPart w:val="3E33FC2052924379A40837011D10688B"/>
          </w:placeholder>
          <w:showingPlcHdr/>
        </w:sdtPr>
        <w:sdtEndPr>
          <w:rPr>
            <w:rStyle w:val="DefaultParagraphFont"/>
          </w:rPr>
        </w:sdtEndPr>
        <w:sdtContent>
          <w:r w:rsidR="008D1BDF">
            <w:rPr>
              <w:rStyle w:val="PlaceholderText"/>
            </w:rPr>
            <w:t>Enter</w:t>
          </w:r>
          <w:r w:rsidR="008D1BDF">
            <w:rPr>
              <w:rStyle w:val="PlaceholderText"/>
            </w:rPr>
            <w:t xml:space="preserve"> </w:t>
          </w:r>
          <w:r>
            <w:rPr>
              <w:rStyle w:val="PlaceholderText"/>
            </w:rPr>
            <w:t>name</w:t>
          </w:r>
        </w:sdtContent>
      </w:sdt>
      <w:r>
        <w:tab/>
      </w:r>
      <w:r w:rsidRPr="00D62B18">
        <w:rPr>
          <w:b/>
        </w:rPr>
        <w:t>Relationship:</w:t>
      </w:r>
      <w:r w:rsidRPr="0025211D">
        <w:t xml:space="preserve"> </w:t>
      </w:r>
      <w:sdt>
        <w:sdtPr>
          <w:rPr>
            <w:rStyle w:val="Style1Char"/>
          </w:rPr>
          <w:id w:val="1980952615"/>
          <w:placeholder>
            <w:docPart w:val="13267D0702D4455BA6A8D7712CECF44C"/>
          </w:placeholder>
          <w:showingPlcHdr/>
        </w:sdtPr>
        <w:sdtEndPr>
          <w:rPr>
            <w:rStyle w:val="DefaultParagraphFont"/>
          </w:rPr>
        </w:sdtEndPr>
        <w:sdtContent>
          <w:r w:rsidR="008D1BDF">
            <w:rPr>
              <w:rStyle w:val="PlaceholderText"/>
            </w:rPr>
            <w:t>Enter</w:t>
          </w:r>
          <w:r w:rsidR="008D1BDF">
            <w:rPr>
              <w:rStyle w:val="PlaceholderText"/>
            </w:rPr>
            <w:t xml:space="preserve"> </w:t>
          </w:r>
          <w:r>
            <w:rPr>
              <w:rStyle w:val="PlaceholderText"/>
            </w:rPr>
            <w:t>relationship</w:t>
          </w:r>
        </w:sdtContent>
      </w:sdt>
    </w:p>
    <w:p w:rsidR="009D0B55" w:rsidRPr="0025211D" w:rsidRDefault="009D0B55" w:rsidP="009D0B55">
      <w:pPr>
        <w:tabs>
          <w:tab w:val="left" w:pos="5310"/>
        </w:tabs>
      </w:pPr>
      <w:r w:rsidRPr="00D62B18">
        <w:rPr>
          <w:b/>
        </w:rPr>
        <w:t>Phone:</w:t>
      </w:r>
      <w:r>
        <w:t xml:space="preserve"> </w:t>
      </w:r>
      <w:sdt>
        <w:sdtPr>
          <w:rPr>
            <w:rStyle w:val="Style1Char"/>
          </w:rPr>
          <w:id w:val="270211281"/>
          <w:placeholder>
            <w:docPart w:val="17C3D41021984C9D98827A9B6DCF661F"/>
          </w:placeholder>
          <w:showingPlcHdr/>
        </w:sdtPr>
        <w:sdtEndPr>
          <w:rPr>
            <w:rStyle w:val="DefaultParagraphFont"/>
          </w:rPr>
        </w:sdtEndPr>
        <w:sdtContent>
          <w:r w:rsidR="008D1BDF">
            <w:rPr>
              <w:rStyle w:val="PlaceholderText"/>
            </w:rPr>
            <w:t>Enter</w:t>
          </w:r>
          <w:r w:rsidR="008D1BDF">
            <w:rPr>
              <w:rStyle w:val="PlaceholderText"/>
            </w:rPr>
            <w:t xml:space="preserve"> </w:t>
          </w:r>
          <w:r>
            <w:rPr>
              <w:rStyle w:val="PlaceholderText"/>
            </w:rPr>
            <w:t>phone</w:t>
          </w:r>
        </w:sdtContent>
      </w:sdt>
      <w:r>
        <w:tab/>
      </w:r>
      <w:r w:rsidRPr="00D62B18">
        <w:rPr>
          <w:b/>
        </w:rPr>
        <w:t>Alternate phone:</w:t>
      </w:r>
      <w:r w:rsidRPr="0025211D">
        <w:t xml:space="preserve"> </w:t>
      </w:r>
      <w:sdt>
        <w:sdtPr>
          <w:rPr>
            <w:rStyle w:val="Style1Char"/>
          </w:rPr>
          <w:id w:val="1417751432"/>
          <w:placeholder>
            <w:docPart w:val="586229AC67954D37B3ED10989AE7C4C9"/>
          </w:placeholder>
          <w:showingPlcHdr/>
        </w:sdtPr>
        <w:sdtEndPr>
          <w:rPr>
            <w:rStyle w:val="DefaultParagraphFont"/>
          </w:rPr>
        </w:sdtEndPr>
        <w:sdtContent>
          <w:r w:rsidR="008D1BDF">
            <w:rPr>
              <w:rStyle w:val="PlaceholderText"/>
            </w:rPr>
            <w:t>Enter</w:t>
          </w:r>
          <w:r w:rsidR="008D1BDF">
            <w:rPr>
              <w:rStyle w:val="PlaceholderText"/>
            </w:rPr>
            <w:t xml:space="preserve"> </w:t>
          </w:r>
          <w:r>
            <w:rPr>
              <w:rStyle w:val="PlaceholderText"/>
            </w:rPr>
            <w:t>alternate phone</w:t>
          </w:r>
        </w:sdtContent>
      </w:sdt>
    </w:p>
    <w:p w:rsidR="009D0B55" w:rsidRPr="0025211D" w:rsidRDefault="009D0B55" w:rsidP="00104654">
      <w:pPr>
        <w:pStyle w:val="Heading1"/>
      </w:pPr>
      <w:r w:rsidRPr="0025211D">
        <w:t xml:space="preserve">Undergraduate Program (Choose one area </w:t>
      </w:r>
      <w:r w:rsidR="00A43DF6">
        <w:t>only</w:t>
      </w:r>
      <w:r w:rsidRPr="0025211D">
        <w:t>)</w:t>
      </w:r>
    </w:p>
    <w:p w:rsidR="009D0B55" w:rsidRPr="0025211D" w:rsidRDefault="00945D15" w:rsidP="009D0B55">
      <w:pPr>
        <w:tabs>
          <w:tab w:val="left" w:pos="4410"/>
          <w:tab w:val="left" w:pos="6210"/>
          <w:tab w:val="left" w:pos="6300"/>
          <w:tab w:val="left" w:pos="10710"/>
        </w:tabs>
      </w:pPr>
      <w:sdt>
        <w:sdtPr>
          <w:id w:val="-466122641"/>
          <w14:checkbox>
            <w14:checked w14:val="0"/>
            <w14:checkedState w14:val="2612" w14:font="MS Gothic"/>
            <w14:uncheckedState w14:val="2610" w14:font="MS Gothic"/>
          </w14:checkbox>
        </w:sdtPr>
        <w:sdtEndPr/>
        <w:sdtContent>
          <w:r w:rsidR="009D0B55" w:rsidRPr="0025211D">
            <w:rPr>
              <w:rFonts w:ascii="MS Gothic" w:eastAsia="MS Gothic" w:hAnsi="MS Gothic" w:hint="eastAsia"/>
            </w:rPr>
            <w:t>☐</w:t>
          </w:r>
        </w:sdtContent>
      </w:sdt>
      <w:r w:rsidR="009D0B55" w:rsidRPr="0025211D">
        <w:t xml:space="preserve"> </w:t>
      </w:r>
      <w:r w:rsidR="00524003">
        <w:t xml:space="preserve">Early Childhood Education </w:t>
      </w:r>
      <w:r w:rsidR="009D0B55" w:rsidRPr="00944767">
        <w:rPr>
          <w:b/>
        </w:rPr>
        <w:t>(Certification:</w:t>
      </w:r>
      <w:r w:rsidR="00944767">
        <w:rPr>
          <w:b/>
        </w:rPr>
        <w:t xml:space="preserve">  </w:t>
      </w:r>
      <w:sdt>
        <w:sdtPr>
          <w:rPr>
            <w:b/>
          </w:rPr>
          <w:id w:val="1783996425"/>
          <w14:checkbox>
            <w14:checked w14:val="0"/>
            <w14:checkedState w14:val="2612" w14:font="MS Gothic"/>
            <w14:uncheckedState w14:val="2610" w14:font="MS Gothic"/>
          </w14:checkbox>
        </w:sdtPr>
        <w:sdtEndPr/>
        <w:sdtContent>
          <w:r w:rsidR="009D0B55" w:rsidRPr="00944767">
            <w:rPr>
              <w:rFonts w:ascii="MS Gothic" w:eastAsia="MS Gothic" w:hAnsi="MS Gothic" w:hint="eastAsia"/>
              <w:b/>
            </w:rPr>
            <w:t>☐</w:t>
          </w:r>
        </w:sdtContent>
      </w:sdt>
      <w:r w:rsidR="009D0B55" w:rsidRPr="00944767">
        <w:rPr>
          <w:b/>
        </w:rPr>
        <w:t xml:space="preserve"> Birth to Pre-K</w:t>
      </w:r>
      <w:r w:rsidR="00524003" w:rsidRPr="00944767">
        <w:rPr>
          <w:b/>
        </w:rPr>
        <w:t xml:space="preserve">  </w:t>
      </w:r>
      <w:r w:rsidR="009D0B55" w:rsidRPr="00944767">
        <w:rPr>
          <w:b/>
        </w:rPr>
        <w:t xml:space="preserve"> or </w:t>
      </w:r>
      <w:r w:rsidR="00524003" w:rsidRPr="00944767">
        <w:rPr>
          <w:b/>
        </w:rPr>
        <w:t xml:space="preserve">  </w:t>
      </w:r>
      <w:sdt>
        <w:sdtPr>
          <w:rPr>
            <w:b/>
          </w:rPr>
          <w:id w:val="-931123181"/>
          <w14:checkbox>
            <w14:checked w14:val="0"/>
            <w14:checkedState w14:val="2612" w14:font="MS Gothic"/>
            <w14:uncheckedState w14:val="2610" w14:font="MS Gothic"/>
          </w14:checkbox>
        </w:sdtPr>
        <w:sdtEndPr/>
        <w:sdtContent>
          <w:r w:rsidR="009D0B55" w:rsidRPr="00944767">
            <w:rPr>
              <w:rFonts w:ascii="MS Gothic" w:eastAsia="MS Gothic" w:hAnsi="MS Gothic" w:hint="eastAsia"/>
              <w:b/>
            </w:rPr>
            <w:t>☐</w:t>
          </w:r>
        </w:sdtContent>
      </w:sdt>
      <w:r w:rsidR="009D0B55" w:rsidRPr="00944767">
        <w:rPr>
          <w:b/>
        </w:rPr>
        <w:t xml:space="preserve"> Pre-K to 3rd)</w:t>
      </w:r>
    </w:p>
    <w:p w:rsidR="009D0B55" w:rsidRPr="00944767" w:rsidRDefault="00945D15" w:rsidP="009D0B55">
      <w:pPr>
        <w:tabs>
          <w:tab w:val="left" w:pos="4410"/>
          <w:tab w:val="right" w:pos="10800"/>
        </w:tabs>
        <w:rPr>
          <w:b/>
        </w:rPr>
      </w:pPr>
      <w:sdt>
        <w:sdtPr>
          <w:id w:val="-1969890836"/>
          <w14:checkbox>
            <w14:checked w14:val="0"/>
            <w14:checkedState w14:val="2612" w14:font="MS Gothic"/>
            <w14:uncheckedState w14:val="2610" w14:font="MS Gothic"/>
          </w14:checkbox>
        </w:sdtPr>
        <w:sdtEndPr/>
        <w:sdtContent>
          <w:r w:rsidR="009D0B55" w:rsidRPr="0025211D">
            <w:rPr>
              <w:rFonts w:ascii="MS Gothic" w:eastAsia="MS Gothic" w:hAnsi="MS Gothic" w:hint="eastAsia"/>
            </w:rPr>
            <w:t>☐</w:t>
          </w:r>
        </w:sdtContent>
      </w:sdt>
      <w:r w:rsidR="009D0B55" w:rsidRPr="0025211D">
        <w:t xml:space="preserve"> Special Education/Ele</w:t>
      </w:r>
      <w:r w:rsidR="00524003">
        <w:t xml:space="preserve">mentary Education </w:t>
      </w:r>
      <w:r w:rsidR="009D0B55" w:rsidRPr="00944767">
        <w:rPr>
          <w:b/>
        </w:rPr>
        <w:t xml:space="preserve">(Endorsement area: </w:t>
      </w:r>
      <w:sdt>
        <w:sdtPr>
          <w:rPr>
            <w:rStyle w:val="Style1Char"/>
            <w:b/>
          </w:rPr>
          <w:id w:val="-2068020384"/>
          <w:placeholder>
            <w:docPart w:val="A665B1E8A1DD4DA896D4D7B9AC12D5F5"/>
          </w:placeholder>
          <w:showingPlcHdr/>
        </w:sdtPr>
        <w:sdtEndPr>
          <w:rPr>
            <w:rStyle w:val="DefaultParagraphFont"/>
          </w:rPr>
        </w:sdtEndPr>
        <w:sdtContent>
          <w:r w:rsidR="00A52AC5">
            <w:rPr>
              <w:rStyle w:val="PlaceholderText"/>
              <w:b/>
            </w:rPr>
            <w:t>E</w:t>
          </w:r>
          <w:r w:rsidR="00524003" w:rsidRPr="00944767">
            <w:rPr>
              <w:rStyle w:val="PlaceholderText"/>
              <w:b/>
            </w:rPr>
            <w:t>nter endorsement</w:t>
          </w:r>
        </w:sdtContent>
      </w:sdt>
      <w:r w:rsidR="009D0B55" w:rsidRPr="00944767">
        <w:rPr>
          <w:b/>
        </w:rPr>
        <w:t>)</w:t>
      </w:r>
    </w:p>
    <w:p w:rsidR="009D0B55" w:rsidRPr="0025211D" w:rsidRDefault="00945D15" w:rsidP="009D0B55">
      <w:pPr>
        <w:tabs>
          <w:tab w:val="left" w:pos="4410"/>
          <w:tab w:val="left" w:pos="8010"/>
          <w:tab w:val="right" w:pos="10800"/>
        </w:tabs>
      </w:pPr>
      <w:sdt>
        <w:sdtPr>
          <w:id w:val="-1364975367"/>
          <w14:checkbox>
            <w14:checked w14:val="0"/>
            <w14:checkedState w14:val="2612" w14:font="MS Gothic"/>
            <w14:uncheckedState w14:val="2610" w14:font="MS Gothic"/>
          </w14:checkbox>
        </w:sdtPr>
        <w:sdtEndPr/>
        <w:sdtContent>
          <w:r w:rsidR="009D0B55" w:rsidRPr="0025211D">
            <w:rPr>
              <w:rFonts w:ascii="MS Gothic" w:eastAsia="MS Gothic" w:hAnsi="MS Gothic" w:hint="eastAsia"/>
            </w:rPr>
            <w:t>☐</w:t>
          </w:r>
        </w:sdtContent>
      </w:sdt>
      <w:r w:rsidR="00524003">
        <w:t xml:space="preserve"> Secondary Education </w:t>
      </w:r>
      <w:r w:rsidR="009D0B55" w:rsidRPr="00944767">
        <w:rPr>
          <w:b/>
        </w:rPr>
        <w:t xml:space="preserve">(Major: </w:t>
      </w:r>
      <w:sdt>
        <w:sdtPr>
          <w:rPr>
            <w:rStyle w:val="Style1Char"/>
            <w:b/>
          </w:rPr>
          <w:id w:val="-1901285492"/>
          <w:placeholder>
            <w:docPart w:val="B1B8AEEEE9F64096B0BDCD2A6C70A20B"/>
          </w:placeholder>
          <w:showingPlcHdr/>
        </w:sdtPr>
        <w:sdtEndPr>
          <w:rPr>
            <w:rStyle w:val="DefaultParagraphFont"/>
          </w:rPr>
        </w:sdtEndPr>
        <w:sdtContent>
          <w:r w:rsidR="009D0B55" w:rsidRPr="00944767">
            <w:rPr>
              <w:rStyle w:val="PlaceholderText"/>
              <w:b/>
            </w:rPr>
            <w:t xml:space="preserve">Enter </w:t>
          </w:r>
          <w:proofErr w:type="gramStart"/>
          <w:r w:rsidR="009D0B55" w:rsidRPr="00944767">
            <w:rPr>
              <w:rStyle w:val="PlaceholderText"/>
              <w:b/>
            </w:rPr>
            <w:t>major</w:t>
          </w:r>
          <w:proofErr w:type="gramEnd"/>
        </w:sdtContent>
      </w:sdt>
      <w:r w:rsidR="00524003" w:rsidRPr="00944767">
        <w:rPr>
          <w:rStyle w:val="Style1Char"/>
          <w:b/>
        </w:rPr>
        <w:t xml:space="preserve">   </w:t>
      </w:r>
      <w:r w:rsidR="009D0B55" w:rsidRPr="00944767">
        <w:rPr>
          <w:b/>
        </w:rPr>
        <w:t xml:space="preserve">Minor: </w:t>
      </w:r>
      <w:sdt>
        <w:sdtPr>
          <w:rPr>
            <w:rStyle w:val="Style1Char"/>
            <w:b/>
          </w:rPr>
          <w:id w:val="-81538463"/>
          <w:placeholder>
            <w:docPart w:val="1A74563C6CB44B8F824DB961C8383C3B"/>
          </w:placeholder>
          <w:showingPlcHdr/>
        </w:sdtPr>
        <w:sdtEndPr>
          <w:rPr>
            <w:rStyle w:val="DefaultParagraphFont"/>
          </w:rPr>
        </w:sdtEndPr>
        <w:sdtContent>
          <w:r w:rsidR="009D0B55" w:rsidRPr="00944767">
            <w:rPr>
              <w:rStyle w:val="PlaceholderText"/>
              <w:b/>
            </w:rPr>
            <w:t>Enter minor</w:t>
          </w:r>
        </w:sdtContent>
      </w:sdt>
      <w:r w:rsidR="00524003" w:rsidRPr="00944767">
        <w:rPr>
          <w:b/>
        </w:rPr>
        <w:t>)</w:t>
      </w:r>
    </w:p>
    <w:p w:rsidR="009D0B55" w:rsidRPr="0025211D" w:rsidRDefault="00945D15" w:rsidP="009D0B55">
      <w:pPr>
        <w:tabs>
          <w:tab w:val="left" w:pos="4410"/>
          <w:tab w:val="left" w:pos="8010"/>
          <w:tab w:val="right" w:pos="10800"/>
        </w:tabs>
      </w:pPr>
      <w:sdt>
        <w:sdtPr>
          <w:id w:val="-158086191"/>
          <w14:checkbox>
            <w14:checked w14:val="0"/>
            <w14:checkedState w14:val="2612" w14:font="MS Gothic"/>
            <w14:uncheckedState w14:val="2610" w14:font="MS Gothic"/>
          </w14:checkbox>
        </w:sdtPr>
        <w:sdtEndPr/>
        <w:sdtContent>
          <w:r w:rsidR="009D0B55" w:rsidRPr="0025211D">
            <w:rPr>
              <w:rFonts w:ascii="MS Gothic" w:eastAsia="MS Gothic" w:hAnsi="MS Gothic" w:hint="eastAsia"/>
            </w:rPr>
            <w:t>☐</w:t>
          </w:r>
        </w:sdtContent>
      </w:sdt>
      <w:r w:rsidR="009D0B55" w:rsidRPr="0025211D">
        <w:t xml:space="preserve"> </w:t>
      </w:r>
      <w:r w:rsidR="00524003">
        <w:t xml:space="preserve">K-12 </w:t>
      </w:r>
      <w:r w:rsidR="009D0B55" w:rsidRPr="00944767">
        <w:rPr>
          <w:b/>
        </w:rPr>
        <w:t xml:space="preserve">(Major: </w:t>
      </w:r>
      <w:sdt>
        <w:sdtPr>
          <w:rPr>
            <w:rStyle w:val="Style1Char"/>
            <w:b/>
          </w:rPr>
          <w:id w:val="1248770016"/>
          <w:placeholder>
            <w:docPart w:val="A160AB6816BD487EA676C118695D895F"/>
          </w:placeholder>
          <w:showingPlcHdr/>
        </w:sdtPr>
        <w:sdtEndPr>
          <w:rPr>
            <w:rStyle w:val="DefaultParagraphFont"/>
          </w:rPr>
        </w:sdtEndPr>
        <w:sdtContent>
          <w:r w:rsidR="009D0B55" w:rsidRPr="00944767">
            <w:rPr>
              <w:rStyle w:val="PlaceholderText"/>
              <w:b/>
            </w:rPr>
            <w:t xml:space="preserve">Enter </w:t>
          </w:r>
          <w:proofErr w:type="gramStart"/>
          <w:r w:rsidR="009D0B55" w:rsidRPr="00944767">
            <w:rPr>
              <w:rStyle w:val="PlaceholderText"/>
              <w:b/>
            </w:rPr>
            <w:t>major</w:t>
          </w:r>
          <w:proofErr w:type="gramEnd"/>
        </w:sdtContent>
      </w:sdt>
      <w:r w:rsidR="00524003" w:rsidRPr="00944767">
        <w:rPr>
          <w:b/>
        </w:rPr>
        <w:t xml:space="preserve">   </w:t>
      </w:r>
      <w:r w:rsidR="009D0B55" w:rsidRPr="00944767">
        <w:rPr>
          <w:b/>
        </w:rPr>
        <w:t xml:space="preserve">Minor: </w:t>
      </w:r>
      <w:sdt>
        <w:sdtPr>
          <w:rPr>
            <w:rStyle w:val="Style1Char"/>
            <w:b/>
          </w:rPr>
          <w:id w:val="1665204431"/>
          <w:placeholder>
            <w:docPart w:val="AED5A5E70D624A4BBC6A0206331E0BCF"/>
          </w:placeholder>
          <w:showingPlcHdr/>
        </w:sdtPr>
        <w:sdtEndPr>
          <w:rPr>
            <w:rStyle w:val="DefaultParagraphFont"/>
          </w:rPr>
        </w:sdtEndPr>
        <w:sdtContent>
          <w:r w:rsidR="009D0B55" w:rsidRPr="00944767">
            <w:rPr>
              <w:rStyle w:val="PlaceholderText"/>
              <w:b/>
            </w:rPr>
            <w:t>Enter minor</w:t>
          </w:r>
        </w:sdtContent>
      </w:sdt>
      <w:r w:rsidR="00524003" w:rsidRPr="00944767">
        <w:rPr>
          <w:b/>
        </w:rPr>
        <w:t>)</w:t>
      </w:r>
    </w:p>
    <w:p w:rsidR="00E26D75" w:rsidRDefault="00E26D75" w:rsidP="00104654">
      <w:pPr>
        <w:pStyle w:val="Heading1"/>
      </w:pPr>
      <w:r>
        <w:t>Essential Academic Skills Tests</w:t>
      </w:r>
    </w:p>
    <w:p w:rsidR="00E26D75" w:rsidRDefault="00E26D75" w:rsidP="009A5713">
      <w:pPr>
        <w:tabs>
          <w:tab w:val="left" w:pos="2070"/>
          <w:tab w:val="left" w:pos="5040"/>
          <w:tab w:val="left" w:pos="10710"/>
        </w:tabs>
      </w:pPr>
      <w:r w:rsidRPr="00F46EBD">
        <w:rPr>
          <w:b/>
        </w:rPr>
        <w:t>Subject area</w:t>
      </w:r>
      <w:r>
        <w:tab/>
      </w:r>
      <w:r w:rsidRPr="00F46EBD">
        <w:rPr>
          <w:b/>
        </w:rPr>
        <w:t>Score</w:t>
      </w:r>
      <w:r>
        <w:tab/>
      </w:r>
      <w:r w:rsidRPr="00F46EBD">
        <w:rPr>
          <w:b/>
        </w:rPr>
        <w:t>Date taken</w:t>
      </w:r>
    </w:p>
    <w:p w:rsidR="009D0B55" w:rsidRDefault="009D0B55" w:rsidP="009A5713">
      <w:pPr>
        <w:tabs>
          <w:tab w:val="left" w:pos="2070"/>
          <w:tab w:val="left" w:pos="5040"/>
          <w:tab w:val="left" w:pos="9255"/>
        </w:tabs>
      </w:pPr>
      <w:r>
        <w:t>I. Reading</w:t>
      </w:r>
      <w:r w:rsidR="009C443C">
        <w:tab/>
      </w:r>
      <w:sdt>
        <w:sdtPr>
          <w:rPr>
            <w:rStyle w:val="Style1Char"/>
          </w:rPr>
          <w:id w:val="-808791293"/>
          <w:placeholder>
            <w:docPart w:val="8AC20C5623304DF2B6202AD8FD2FB642"/>
          </w:placeholder>
          <w:showingPlcHdr/>
        </w:sdtPr>
        <w:sdtEndPr>
          <w:rPr>
            <w:rStyle w:val="DefaultParagraphFont"/>
          </w:rPr>
        </w:sdtEndPr>
        <w:sdtContent>
          <w:r w:rsidR="00057AA4">
            <w:rPr>
              <w:rStyle w:val="PlaceholderText"/>
            </w:rPr>
            <w:t>E</w:t>
          </w:r>
          <w:r w:rsidR="009C443C" w:rsidRPr="00C73894">
            <w:rPr>
              <w:rStyle w:val="PlaceholderText"/>
            </w:rPr>
            <w:t xml:space="preserve">nter </w:t>
          </w:r>
          <w:r w:rsidR="00A52AC5">
            <w:rPr>
              <w:rStyle w:val="PlaceholderText"/>
            </w:rPr>
            <w:t>I.</w:t>
          </w:r>
          <w:r w:rsidR="00057AA4">
            <w:rPr>
              <w:rStyle w:val="PlaceholderText"/>
            </w:rPr>
            <w:t xml:space="preserve"> Reading score</w:t>
          </w:r>
        </w:sdtContent>
      </w:sdt>
      <w:r w:rsidR="009C443C">
        <w:rPr>
          <w:rStyle w:val="Style1Char"/>
        </w:rPr>
        <w:tab/>
      </w:r>
      <w:sdt>
        <w:sdtPr>
          <w:rPr>
            <w:rStyle w:val="Style1Char"/>
          </w:rPr>
          <w:id w:val="-1913617378"/>
          <w:placeholder>
            <w:docPart w:val="C69132A42C8646F6832407A89A434D5F"/>
          </w:placeholder>
          <w:showingPlcHdr/>
          <w:date>
            <w:dateFormat w:val="M/d/yyyy"/>
            <w:lid w:val="en-US"/>
            <w:storeMappedDataAs w:val="dateTime"/>
            <w:calendar w:val="gregorian"/>
          </w:date>
        </w:sdtPr>
        <w:sdtEndPr>
          <w:rPr>
            <w:rStyle w:val="Style1Char"/>
          </w:rPr>
        </w:sdtEndPr>
        <w:sdtContent>
          <w:r w:rsidR="00A52AC5">
            <w:rPr>
              <w:rStyle w:val="PlaceholderText"/>
            </w:rPr>
            <w:t>Enter date taken</w:t>
          </w:r>
        </w:sdtContent>
      </w:sdt>
    </w:p>
    <w:p w:rsidR="009D0B55" w:rsidRDefault="009D0B55" w:rsidP="009A5713">
      <w:pPr>
        <w:tabs>
          <w:tab w:val="left" w:pos="2070"/>
          <w:tab w:val="left" w:pos="5040"/>
        </w:tabs>
      </w:pPr>
      <w:r>
        <w:t>II. Writing</w:t>
      </w:r>
      <w:r w:rsidR="009C443C">
        <w:tab/>
      </w:r>
      <w:sdt>
        <w:sdtPr>
          <w:rPr>
            <w:rStyle w:val="Style1Char"/>
          </w:rPr>
          <w:id w:val="-1956626222"/>
          <w:placeholder>
            <w:docPart w:val="78CD8F1A6468465ABF71DC04F72D6538"/>
          </w:placeholder>
          <w:showingPlcHdr/>
        </w:sdtPr>
        <w:sdtEndPr>
          <w:rPr>
            <w:rStyle w:val="DefaultParagraphFont"/>
          </w:rPr>
        </w:sdtEndPr>
        <w:sdtContent>
          <w:r w:rsidR="00057AA4">
            <w:rPr>
              <w:rStyle w:val="PlaceholderText"/>
            </w:rPr>
            <w:t>E</w:t>
          </w:r>
          <w:r w:rsidR="009C443C" w:rsidRPr="00C73894">
            <w:rPr>
              <w:rStyle w:val="PlaceholderText"/>
            </w:rPr>
            <w:t xml:space="preserve">nter </w:t>
          </w:r>
          <w:r w:rsidR="00057AA4">
            <w:rPr>
              <w:rStyle w:val="PlaceholderText"/>
            </w:rPr>
            <w:t>II. Writing score</w:t>
          </w:r>
        </w:sdtContent>
      </w:sdt>
      <w:r w:rsidR="009C443C">
        <w:rPr>
          <w:rStyle w:val="Style1Char"/>
        </w:rPr>
        <w:tab/>
      </w:r>
      <w:sdt>
        <w:sdtPr>
          <w:rPr>
            <w:rStyle w:val="Style1Char"/>
          </w:rPr>
          <w:id w:val="-775636585"/>
          <w:placeholder>
            <w:docPart w:val="0755C3D9AF974B01B703736EEB6B21E3"/>
          </w:placeholder>
          <w:showingPlcHdr/>
          <w:date>
            <w:dateFormat w:val="M/d/yyyy"/>
            <w:lid w:val="en-US"/>
            <w:storeMappedDataAs w:val="dateTime"/>
            <w:calendar w:val="gregorian"/>
          </w:date>
        </w:sdtPr>
        <w:sdtEndPr>
          <w:rPr>
            <w:rStyle w:val="Style1Char"/>
          </w:rPr>
        </w:sdtEndPr>
        <w:sdtContent>
          <w:r w:rsidR="00A52AC5">
            <w:rPr>
              <w:rStyle w:val="PlaceholderText"/>
            </w:rPr>
            <w:t>Enter date taken</w:t>
          </w:r>
        </w:sdtContent>
      </w:sdt>
    </w:p>
    <w:p w:rsidR="009D0B55" w:rsidRDefault="009D0B55" w:rsidP="009A5713">
      <w:pPr>
        <w:tabs>
          <w:tab w:val="left" w:pos="2070"/>
          <w:tab w:val="left" w:pos="5040"/>
        </w:tabs>
      </w:pPr>
      <w:r>
        <w:t>III. Math</w:t>
      </w:r>
      <w:r w:rsidR="009C443C">
        <w:tab/>
      </w:r>
      <w:sdt>
        <w:sdtPr>
          <w:rPr>
            <w:rStyle w:val="Style1Char"/>
          </w:rPr>
          <w:id w:val="-935669172"/>
          <w:placeholder>
            <w:docPart w:val="7DEDDF50515B48A49B4D2DF68049DDAE"/>
          </w:placeholder>
          <w:showingPlcHdr/>
        </w:sdtPr>
        <w:sdtEndPr>
          <w:rPr>
            <w:rStyle w:val="DefaultParagraphFont"/>
          </w:rPr>
        </w:sdtEndPr>
        <w:sdtContent>
          <w:r w:rsidR="00057AA4">
            <w:rPr>
              <w:rStyle w:val="PlaceholderText"/>
            </w:rPr>
            <w:t>E</w:t>
          </w:r>
          <w:r w:rsidR="009C443C" w:rsidRPr="00C73894">
            <w:rPr>
              <w:rStyle w:val="PlaceholderText"/>
            </w:rPr>
            <w:t xml:space="preserve">nter </w:t>
          </w:r>
          <w:r w:rsidR="00057AA4">
            <w:rPr>
              <w:rStyle w:val="PlaceholderText"/>
            </w:rPr>
            <w:t>III. Math score</w:t>
          </w:r>
        </w:sdtContent>
      </w:sdt>
      <w:r w:rsidR="009C443C">
        <w:rPr>
          <w:rStyle w:val="Style1Char"/>
        </w:rPr>
        <w:tab/>
      </w:r>
      <w:sdt>
        <w:sdtPr>
          <w:rPr>
            <w:rStyle w:val="Style1Char"/>
          </w:rPr>
          <w:id w:val="1005863277"/>
          <w:placeholder>
            <w:docPart w:val="C70DF5C789CD4750A87E04D07A7F52E8"/>
          </w:placeholder>
          <w:showingPlcHdr/>
          <w:date>
            <w:dateFormat w:val="M/d/yyyy"/>
            <w:lid w:val="en-US"/>
            <w:storeMappedDataAs w:val="dateTime"/>
            <w:calendar w:val="gregorian"/>
          </w:date>
        </w:sdtPr>
        <w:sdtEndPr>
          <w:rPr>
            <w:rStyle w:val="Style1Char"/>
          </w:rPr>
        </w:sdtEndPr>
        <w:sdtContent>
          <w:r w:rsidR="00A52AC5">
            <w:rPr>
              <w:rStyle w:val="PlaceholderText"/>
            </w:rPr>
            <w:t>Enter date taken</w:t>
          </w:r>
        </w:sdtContent>
      </w:sdt>
    </w:p>
    <w:p w:rsidR="009C443C" w:rsidRPr="0025211D" w:rsidRDefault="009C443C" w:rsidP="00104654">
      <w:pPr>
        <w:pStyle w:val="Heading1"/>
      </w:pPr>
      <w:r w:rsidRPr="0025211D">
        <w:t>Ethnicity</w:t>
      </w:r>
    </w:p>
    <w:p w:rsidR="009C443C" w:rsidRPr="00D62B18" w:rsidRDefault="009C443C" w:rsidP="009C443C">
      <w:pPr>
        <w:rPr>
          <w:b/>
        </w:rPr>
      </w:pPr>
      <w:r w:rsidRPr="00D62B18">
        <w:rPr>
          <w:b/>
        </w:rPr>
        <w:t>Please check one for federal/state reporting purposes only.</w:t>
      </w:r>
    </w:p>
    <w:p w:rsidR="009C443C" w:rsidRPr="0025211D" w:rsidRDefault="00945D15" w:rsidP="009C443C">
      <w:pPr>
        <w:tabs>
          <w:tab w:val="left" w:pos="6210"/>
        </w:tabs>
      </w:pPr>
      <w:sdt>
        <w:sdtPr>
          <w:id w:val="-198015005"/>
          <w14:checkbox>
            <w14:checked w14:val="0"/>
            <w14:checkedState w14:val="2612" w14:font="MS Gothic"/>
            <w14:uncheckedState w14:val="2610" w14:font="MS Gothic"/>
          </w14:checkbox>
        </w:sdtPr>
        <w:sdtEndPr/>
        <w:sdtContent>
          <w:r w:rsidR="009C443C" w:rsidRPr="0025211D">
            <w:rPr>
              <w:rFonts w:ascii="MS Gothic" w:eastAsia="MS Gothic" w:hAnsi="MS Gothic" w:hint="eastAsia"/>
            </w:rPr>
            <w:t>☐</w:t>
          </w:r>
        </w:sdtContent>
      </w:sdt>
      <w:r w:rsidR="009C443C" w:rsidRPr="0025211D">
        <w:t xml:space="preserve"> Hispanic/Latino of any race and non-Hispanic Latino</w:t>
      </w:r>
      <w:r w:rsidR="009C443C" w:rsidRPr="0025211D">
        <w:tab/>
      </w:r>
      <w:sdt>
        <w:sdtPr>
          <w:id w:val="1999074519"/>
          <w14:checkbox>
            <w14:checked w14:val="0"/>
            <w14:checkedState w14:val="2612" w14:font="MS Gothic"/>
            <w14:uncheckedState w14:val="2610" w14:font="MS Gothic"/>
          </w14:checkbox>
        </w:sdtPr>
        <w:sdtEndPr/>
        <w:sdtContent>
          <w:r w:rsidR="009C443C">
            <w:rPr>
              <w:rFonts w:ascii="MS Gothic" w:eastAsia="MS Gothic" w:hAnsi="MS Gothic" w:hint="eastAsia"/>
            </w:rPr>
            <w:t>☐</w:t>
          </w:r>
        </w:sdtContent>
      </w:sdt>
      <w:r w:rsidR="009C443C" w:rsidRPr="0025211D">
        <w:t xml:space="preserve"> Native Hawaiian or other Pacific Islander</w:t>
      </w:r>
    </w:p>
    <w:p w:rsidR="009C443C" w:rsidRPr="0025211D" w:rsidRDefault="00945D15" w:rsidP="009C443C">
      <w:pPr>
        <w:tabs>
          <w:tab w:val="left" w:pos="6210"/>
        </w:tabs>
      </w:pPr>
      <w:sdt>
        <w:sdtPr>
          <w:id w:val="-1532497136"/>
          <w14:checkbox>
            <w14:checked w14:val="0"/>
            <w14:checkedState w14:val="2612" w14:font="MS Gothic"/>
            <w14:uncheckedState w14:val="2610" w14:font="MS Gothic"/>
          </w14:checkbox>
        </w:sdtPr>
        <w:sdtEndPr/>
        <w:sdtContent>
          <w:r w:rsidR="009C443C" w:rsidRPr="0025211D">
            <w:rPr>
              <w:rFonts w:ascii="MS Gothic" w:eastAsia="MS Gothic" w:hAnsi="MS Gothic" w:hint="eastAsia"/>
            </w:rPr>
            <w:t>☐</w:t>
          </w:r>
        </w:sdtContent>
      </w:sdt>
      <w:r w:rsidR="009C443C" w:rsidRPr="0025211D">
        <w:t xml:space="preserve"> American Indian or Alaska Native</w:t>
      </w:r>
      <w:r w:rsidR="009C443C" w:rsidRPr="0025211D">
        <w:tab/>
      </w:r>
      <w:sdt>
        <w:sdtPr>
          <w:id w:val="176781814"/>
          <w14:checkbox>
            <w14:checked w14:val="0"/>
            <w14:checkedState w14:val="2612" w14:font="MS Gothic"/>
            <w14:uncheckedState w14:val="2610" w14:font="MS Gothic"/>
          </w14:checkbox>
        </w:sdtPr>
        <w:sdtEndPr/>
        <w:sdtContent>
          <w:r w:rsidR="009C443C" w:rsidRPr="0025211D">
            <w:rPr>
              <w:rFonts w:ascii="MS Gothic" w:eastAsia="MS Gothic" w:hAnsi="MS Gothic" w:hint="eastAsia"/>
            </w:rPr>
            <w:t>☐</w:t>
          </w:r>
        </w:sdtContent>
      </w:sdt>
      <w:r w:rsidR="009C443C" w:rsidRPr="0025211D">
        <w:t xml:space="preserve"> White</w:t>
      </w:r>
    </w:p>
    <w:p w:rsidR="009C443C" w:rsidRPr="0025211D" w:rsidRDefault="00945D15" w:rsidP="009C443C">
      <w:pPr>
        <w:tabs>
          <w:tab w:val="left" w:pos="6210"/>
        </w:tabs>
      </w:pPr>
      <w:sdt>
        <w:sdtPr>
          <w:id w:val="967092356"/>
          <w14:checkbox>
            <w14:checked w14:val="0"/>
            <w14:checkedState w14:val="2612" w14:font="MS Gothic"/>
            <w14:uncheckedState w14:val="2610" w14:font="MS Gothic"/>
          </w14:checkbox>
        </w:sdtPr>
        <w:sdtEndPr/>
        <w:sdtContent>
          <w:r w:rsidR="009C443C" w:rsidRPr="0025211D">
            <w:rPr>
              <w:rFonts w:ascii="MS Gothic" w:eastAsia="MS Gothic" w:hAnsi="MS Gothic" w:hint="eastAsia"/>
            </w:rPr>
            <w:t>☐</w:t>
          </w:r>
        </w:sdtContent>
      </w:sdt>
      <w:r w:rsidR="009C443C" w:rsidRPr="0025211D">
        <w:t xml:space="preserve"> Asian</w:t>
      </w:r>
      <w:r w:rsidR="009C443C" w:rsidRPr="0025211D">
        <w:tab/>
      </w:r>
      <w:sdt>
        <w:sdtPr>
          <w:id w:val="593524277"/>
          <w14:checkbox>
            <w14:checked w14:val="0"/>
            <w14:checkedState w14:val="2612" w14:font="MS Gothic"/>
            <w14:uncheckedState w14:val="2610" w14:font="MS Gothic"/>
          </w14:checkbox>
        </w:sdtPr>
        <w:sdtEndPr/>
        <w:sdtContent>
          <w:r w:rsidR="009C443C" w:rsidRPr="0025211D">
            <w:rPr>
              <w:rFonts w:ascii="MS Gothic" w:eastAsia="MS Gothic" w:hAnsi="MS Gothic" w:hint="eastAsia"/>
            </w:rPr>
            <w:t>☐</w:t>
          </w:r>
        </w:sdtContent>
      </w:sdt>
      <w:r w:rsidR="009C443C" w:rsidRPr="0025211D">
        <w:t xml:space="preserve"> Two or more races</w:t>
      </w:r>
    </w:p>
    <w:p w:rsidR="009C443C" w:rsidRPr="0025211D" w:rsidRDefault="00945D15" w:rsidP="009C443C">
      <w:pPr>
        <w:tabs>
          <w:tab w:val="left" w:pos="6210"/>
        </w:tabs>
      </w:pPr>
      <w:sdt>
        <w:sdtPr>
          <w:id w:val="691496049"/>
          <w14:checkbox>
            <w14:checked w14:val="0"/>
            <w14:checkedState w14:val="2612" w14:font="MS Gothic"/>
            <w14:uncheckedState w14:val="2610" w14:font="MS Gothic"/>
          </w14:checkbox>
        </w:sdtPr>
        <w:sdtEndPr/>
        <w:sdtContent>
          <w:r w:rsidR="009C443C" w:rsidRPr="0025211D">
            <w:rPr>
              <w:rFonts w:ascii="MS Gothic" w:eastAsia="MS Gothic" w:hAnsi="MS Gothic" w:hint="eastAsia"/>
            </w:rPr>
            <w:t>☐</w:t>
          </w:r>
        </w:sdtContent>
      </w:sdt>
      <w:r w:rsidR="008D1BDF">
        <w:t xml:space="preserve"> Black or African-</w:t>
      </w:r>
      <w:r w:rsidR="009C443C" w:rsidRPr="0025211D">
        <w:t>American</w:t>
      </w:r>
    </w:p>
    <w:p w:rsidR="009C443C" w:rsidRDefault="009C443C" w:rsidP="00104654">
      <w:pPr>
        <w:pStyle w:val="Heading1"/>
      </w:pPr>
      <w:r w:rsidRPr="00057AA4">
        <w:lastRenderedPageBreak/>
        <w:t>Acknowledgements</w:t>
      </w:r>
    </w:p>
    <w:p w:rsidR="009C443C" w:rsidRPr="00D62B18" w:rsidRDefault="009C443C" w:rsidP="009C443C">
      <w:pPr>
        <w:spacing w:after="120"/>
        <w:rPr>
          <w:b/>
        </w:rPr>
      </w:pPr>
      <w:r w:rsidRPr="00D62B18">
        <w:rPr>
          <w:b/>
        </w:rPr>
        <w:t>Please read carefully; your acknowledgement indicates you read the following disclosures.</w:t>
      </w:r>
    </w:p>
    <w:p w:rsidR="009C443C" w:rsidRDefault="009C443C" w:rsidP="009C443C">
      <w:pPr>
        <w:tabs>
          <w:tab w:val="left" w:pos="8640"/>
          <w:tab w:val="left" w:pos="9720"/>
        </w:tabs>
        <w:ind w:left="1350" w:hanging="1350"/>
      </w:pPr>
      <w:r w:rsidRPr="009D7D45">
        <w:rPr>
          <w:b/>
        </w:rPr>
        <w:t>Disciplinary</w:t>
      </w:r>
      <w:r>
        <w:tab/>
        <w:t xml:space="preserve">Have you ever been convicted, pleaded guilty, or are presently charged by indictment with a crime (a felony) which might be punishable by imprisonment in a penitentiary? </w:t>
      </w:r>
      <w:r>
        <w:tab/>
      </w:r>
      <w:sdt>
        <w:sdtPr>
          <w:id w:val="5752455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418851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9C443C" w:rsidRDefault="009C443C" w:rsidP="009C443C">
      <w:pPr>
        <w:ind w:left="1350" w:hanging="1350"/>
      </w:pPr>
      <w:r w:rsidRPr="009D7D45">
        <w:rPr>
          <w:b/>
        </w:rPr>
        <w:t>Fingerprints</w:t>
      </w:r>
      <w:r>
        <w:tab/>
        <w:t>All students will be required to be fingerprinted in the districts in which they have field experiences. Fingerprints are valid for two years only. All students will be responsible for their fingerprint processing fees and any other fees associated.</w:t>
      </w:r>
    </w:p>
    <w:p w:rsidR="00E26D75" w:rsidRDefault="00945D15" w:rsidP="00AE5AB9">
      <w:pPr>
        <w:spacing w:after="240"/>
        <w:ind w:left="1350" w:hanging="1350"/>
      </w:pPr>
      <w:sdt>
        <w:sdtPr>
          <w:id w:val="-1556625439"/>
          <w14:checkbox>
            <w14:checked w14:val="0"/>
            <w14:checkedState w14:val="2612" w14:font="MS Gothic"/>
            <w14:uncheckedState w14:val="2610" w14:font="MS Gothic"/>
          </w14:checkbox>
        </w:sdtPr>
        <w:sdtEndPr/>
        <w:sdtContent>
          <w:r w:rsidR="00E26D75">
            <w:rPr>
              <w:rFonts w:ascii="MS Gothic" w:eastAsia="MS Gothic" w:hAnsi="MS Gothic" w:hint="eastAsia"/>
            </w:rPr>
            <w:t>☐</w:t>
          </w:r>
        </w:sdtContent>
      </w:sdt>
      <w:r w:rsidR="00E26D75">
        <w:t xml:space="preserve"> </w:t>
      </w:r>
      <w:r w:rsidR="00E26D75" w:rsidRPr="009D7D45">
        <w:rPr>
          <w:b/>
        </w:rPr>
        <w:t>I hereby acknowledge the above statements.</w:t>
      </w:r>
    </w:p>
    <w:p w:rsidR="00D13269" w:rsidRPr="00B209A7" w:rsidRDefault="005152E4" w:rsidP="00B209A7">
      <w:pPr>
        <w:pStyle w:val="Subtitle"/>
        <w:rPr>
          <w:b w:val="0"/>
        </w:rPr>
      </w:pPr>
      <w:r w:rsidRPr="005152E4">
        <w:rPr>
          <w:noProof/>
        </w:rPr>
        <mc:AlternateContent>
          <mc:Choice Requires="wps">
            <w:drawing>
              <wp:anchor distT="0" distB="0" distL="114300" distR="114300" simplePos="0" relativeHeight="251695104" behindDoc="0" locked="0" layoutInCell="1" allowOverlap="1">
                <wp:simplePos x="0" y="0"/>
                <wp:positionH relativeFrom="column">
                  <wp:posOffset>621101</wp:posOffset>
                </wp:positionH>
                <wp:positionV relativeFrom="paragraph">
                  <wp:posOffset>212941</wp:posOffset>
                </wp:positionV>
                <wp:extent cx="3226279" cy="0"/>
                <wp:effectExtent l="0" t="0" r="31750" b="19050"/>
                <wp:wrapNone/>
                <wp:docPr id="14" name="Straight Connector 14"/>
                <wp:cNvGraphicFramePr/>
                <a:graphic xmlns:a="http://schemas.openxmlformats.org/drawingml/2006/main">
                  <a:graphicData uri="http://schemas.microsoft.com/office/word/2010/wordprocessingShape">
                    <wps:wsp>
                      <wps:cNvCnPr/>
                      <wps:spPr>
                        <a:xfrm>
                          <a:off x="0" y="0"/>
                          <a:ext cx="32262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C6BD9D" id="Straight Connector 14"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48.9pt,16.75pt" to="302.9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" strokecolor="black [3200]" strokeweight=".5pt">
                <v:stroke joinstyle="miter"/>
              </v:line>
            </w:pict>
          </mc:Fallback>
        </mc:AlternateContent>
      </w:r>
      <w:r w:rsidR="00E26D75" w:rsidRPr="005152E4">
        <w:t>Signature:</w:t>
      </w:r>
      <w:r>
        <w:rPr>
          <w:b w:val="0"/>
        </w:rPr>
        <w:t xml:space="preserve"> </w:t>
      </w:r>
      <w:r w:rsidR="00E26D75" w:rsidRPr="005152E4">
        <w:rPr>
          <w:b w:val="0"/>
        </w:rPr>
        <w:tab/>
      </w:r>
      <w:r w:rsidR="00E26D75" w:rsidRPr="009C443C">
        <w:t>Date:</w:t>
      </w:r>
      <w:r>
        <w:rPr>
          <w:b w:val="0"/>
        </w:rPr>
        <w:t xml:space="preserve"> </w:t>
      </w:r>
      <w:sdt>
        <w:sdtPr>
          <w:rPr>
            <w:rStyle w:val="Style1Char"/>
          </w:rPr>
          <w:id w:val="-972742068"/>
          <w:placeholder>
            <w:docPart w:val="9EC3DE0F6079418B8A1A62B76C376809"/>
          </w:placeholder>
          <w:showingPlcHdr/>
          <w:date>
            <w:dateFormat w:val="M/d/yyyy"/>
            <w:lid w:val="en-US"/>
            <w:storeMappedDataAs w:val="dateTime"/>
            <w:calendar w:val="gregorian"/>
          </w:date>
        </w:sdtPr>
        <w:sdtEndPr>
          <w:rPr>
            <w:rStyle w:val="DefaultParagraphFont"/>
            <w:b w:val="0"/>
          </w:rPr>
        </w:sdtEndPr>
        <w:sdtContent>
          <w:r w:rsidR="008D1BDF" w:rsidRPr="008D1BDF">
            <w:rPr>
              <w:rStyle w:val="PlaceholderText"/>
              <w:b w:val="0"/>
            </w:rPr>
            <w:t>Enter</w:t>
          </w:r>
          <w:r w:rsidR="008D1BDF" w:rsidRPr="009C443C">
            <w:rPr>
              <w:rStyle w:val="PlaceholderText"/>
              <w:b w:val="0"/>
            </w:rPr>
            <w:t xml:space="preserve"> </w:t>
          </w:r>
          <w:r w:rsidR="009C443C" w:rsidRPr="009C443C">
            <w:rPr>
              <w:rStyle w:val="PlaceholderText"/>
              <w:b w:val="0"/>
            </w:rPr>
            <w:t>date</w:t>
          </w:r>
        </w:sdtContent>
      </w:sdt>
    </w:p>
    <w:sectPr w:rsidR="00D13269" w:rsidRPr="00B209A7" w:rsidSect="00CA63A5">
      <w:footerReference w:type="default" r:id="rId7"/>
      <w:headerReference w:type="first" r:id="rId8"/>
      <w:footerReference w:type="first" r:id="rId9"/>
      <w:pgSz w:w="12240" w:h="15840" w:code="1"/>
      <w:pgMar w:top="720" w:right="720" w:bottom="720" w:left="72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3D31" w:rsidRDefault="00F43D31" w:rsidP="00AC15A1">
      <w:r>
        <w:separator/>
      </w:r>
    </w:p>
  </w:endnote>
  <w:endnote w:type="continuationSeparator" w:id="0">
    <w:p w:rsidR="00F43D31" w:rsidRDefault="00F43D31" w:rsidP="00AC1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Slab">
    <w:altName w:val="Times New Roman"/>
    <w:panose1 w:val="00000000000000000000"/>
    <w:charset w:val="00"/>
    <w:family w:val="auto"/>
    <w:pitch w:val="variable"/>
    <w:sig w:usb0="E00002FF" w:usb1="5000205B" w:usb2="00000020" w:usb3="00000000" w:csb0="0000019F" w:csb1="00000000"/>
  </w:font>
  <w:font w:name="Humanst521 BT">
    <w:altName w:val="Lucida Sans Unicode"/>
    <w:panose1 w:val="020B0802020204020204"/>
    <w:charset w:val="00"/>
    <w:family w:val="swiss"/>
    <w:pitch w:val="variable"/>
    <w:sig w:usb0="00000087" w:usb1="00000000" w:usb2="00000000" w:usb3="00000000" w:csb0="0000001B"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3D31" w:rsidRDefault="00F43D31" w:rsidP="00AC15A1">
    <w:pPr>
      <w:pStyle w:val="Footer"/>
    </w:pPr>
  </w:p>
  <w:p w:rsidR="00F43D31" w:rsidRDefault="00F43D31" w:rsidP="00AC15A1">
    <w:pPr>
      <w:pStyle w:val="Footer"/>
    </w:pPr>
    <w:r>
      <w:rPr>
        <w:noProof/>
      </w:rPr>
      <mc:AlternateContent>
        <mc:Choice Requires="wps">
          <w:drawing>
            <wp:anchor distT="0" distB="0" distL="114300" distR="114300" simplePos="0" relativeHeight="251660288" behindDoc="0" locked="0" layoutInCell="1" allowOverlap="1" wp14:anchorId="2F4DEAA3" wp14:editId="5B2F3592">
              <wp:simplePos x="0" y="0"/>
              <wp:positionH relativeFrom="column">
                <wp:posOffset>-184068</wp:posOffset>
              </wp:positionH>
              <wp:positionV relativeFrom="paragraph">
                <wp:posOffset>-108255</wp:posOffset>
              </wp:positionV>
              <wp:extent cx="1116281" cy="653143"/>
              <wp:effectExtent l="0" t="0" r="0" b="0"/>
              <wp:wrapNone/>
              <wp:docPr id="1" name="Text Box 1"/>
              <wp:cNvGraphicFramePr/>
              <a:graphic xmlns:a="http://schemas.openxmlformats.org/drawingml/2006/main">
                <a:graphicData uri="http://schemas.microsoft.com/office/word/2010/wordprocessingShape">
                  <wps:wsp>
                    <wps:cNvSpPr txBox="1"/>
                    <wps:spPr>
                      <a:xfrm>
                        <a:off x="0" y="0"/>
                        <a:ext cx="1116281" cy="6531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43D31" w:rsidRDefault="009A213E" w:rsidP="00AC15A1">
                          <w:r w:rsidRPr="00F43D31">
                            <w:rPr>
                              <w:noProof/>
                            </w:rPr>
                            <w:drawing>
                              <wp:inline distT="0" distB="0" distL="0" distR="0" wp14:anchorId="595C3195" wp14:editId="40E7005D">
                                <wp:extent cx="900730" cy="5790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L-OCS-PUBS\+Logos+\Sub-brands\Human Resources\Human Resources.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730" cy="5790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F4DEAA3" id="_x0000_t202" coordsize="21600,21600" o:spt="202" path="m,l,21600r21600,l21600,xe">
              <v:stroke joinstyle="miter"/>
              <v:path gradientshapeok="t" o:connecttype="rect"/>
            </v:shapetype>
            <v:shape id="Text Box 1" o:spid="_x0000_s1026" type="#_x0000_t202" style="position:absolute;margin-left:-14.5pt;margin-top:-8.5pt;width:87.9pt;height:5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" filled="f" stroked="f" strokeweight=".5pt">
              <v:textbox>
                <w:txbxContent>
                  <w:p w:rsidR="00F43D31" w:rsidRDefault="009A213E" w:rsidP="00AC15A1">
                    <w:r w:rsidRPr="00F43D31">
                      <w:rPr>
                        <w:noProof/>
                      </w:rPr>
                      <w:drawing>
                        <wp:inline distT="0" distB="0" distL="0" distR="0" wp14:anchorId="595C3195" wp14:editId="40E7005D">
                          <wp:extent cx="900730" cy="5790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L-OCS-PUBS\+Logos+\Sub-brands\Human Resources\Human Resources.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900730" cy="579041"/>
                                  </a:xfrm>
                                  <a:prstGeom prst="rect">
                                    <a:avLst/>
                                  </a:prstGeom>
                                  <a:noFill/>
                                  <a:ln>
                                    <a:noFill/>
                                  </a:ln>
                                </pic:spPr>
                              </pic:pic>
                            </a:graphicData>
                          </a:graphic>
                        </wp:inline>
                      </w:drawing>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3A5" w:rsidRDefault="00D13269" w:rsidP="00AC15A1">
    <w:pPr>
      <w:pStyle w:val="Footer"/>
    </w:pPr>
    <w:r>
      <w:rPr>
        <w:noProof/>
      </w:rPr>
      <mc:AlternateContent>
        <mc:Choice Requires="wps">
          <w:drawing>
            <wp:anchor distT="45720" distB="45720" distL="114300" distR="114300" simplePos="0" relativeHeight="251668480" behindDoc="0" locked="0" layoutInCell="1" allowOverlap="1" wp14:anchorId="1BF2E5EC" wp14:editId="506B5936">
              <wp:simplePos x="0" y="0"/>
              <wp:positionH relativeFrom="margin">
                <wp:posOffset>1098550</wp:posOffset>
              </wp:positionH>
              <wp:positionV relativeFrom="paragraph">
                <wp:posOffset>74295</wp:posOffset>
              </wp:positionV>
              <wp:extent cx="5759450" cy="33210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32105"/>
                      </a:xfrm>
                      <a:prstGeom prst="rect">
                        <a:avLst/>
                      </a:prstGeom>
                      <a:noFill/>
                      <a:ln w="9525">
                        <a:noFill/>
                        <a:miter lim="800000"/>
                        <a:headEnd/>
                        <a:tailEnd/>
                      </a:ln>
                    </wps:spPr>
                    <wps:txbx>
                      <w:txbxContent>
                        <w:p w:rsidR="00D13269" w:rsidRPr="000960F6" w:rsidRDefault="00D13269" w:rsidP="00AC15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F2E5EC" id="_x0000_t202" coordsize="21600,21600" o:spt="202" path="m,l,21600r21600,l21600,xe">
              <v:stroke joinstyle="miter"/>
              <v:path gradientshapeok="t" o:connecttype="rect"/>
            </v:shapetype>
            <v:shape id="_x0000_s1029" type="#_x0000_t202" style="position:absolute;margin-left:86.5pt;margin-top:5.85pt;width:453.5pt;height:26.1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" filled="f" stroked="f">
              <v:textbox>
                <w:txbxContent>
                  <w:p w:rsidR="00D13269" w:rsidRPr="000960F6" w:rsidRDefault="00D13269" w:rsidP="00AC15A1"/>
                </w:txbxContent>
              </v:textbox>
              <w10:wrap type="square" anchorx="margin"/>
            </v:shape>
          </w:pict>
        </mc:Fallback>
      </mc:AlternateContent>
    </w:r>
    <w:r w:rsidR="002135EA" w:rsidRPr="00CA63A5">
      <w:rPr>
        <w:noProof/>
      </w:rPr>
      <mc:AlternateContent>
        <mc:Choice Requires="wps">
          <w:drawing>
            <wp:anchor distT="0" distB="0" distL="114300" distR="114300" simplePos="0" relativeHeight="251665408" behindDoc="0" locked="0" layoutInCell="1" allowOverlap="1" wp14:anchorId="04D7D929" wp14:editId="67B2AB58">
              <wp:simplePos x="0" y="0"/>
              <wp:positionH relativeFrom="column">
                <wp:posOffset>-219075</wp:posOffset>
              </wp:positionH>
              <wp:positionV relativeFrom="paragraph">
                <wp:posOffset>-141605</wp:posOffset>
              </wp:positionV>
              <wp:extent cx="1115695" cy="652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115695"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3A5" w:rsidRDefault="00CA63A5" w:rsidP="00AC15A1">
                          <w:r w:rsidRPr="00F43D31">
                            <w:rPr>
                              <w:noProof/>
                            </w:rPr>
                            <w:drawing>
                              <wp:inline distT="0" distB="0" distL="0" distR="0" wp14:anchorId="0B3B855D" wp14:editId="0578002E">
                                <wp:extent cx="893445" cy="638175"/>
                                <wp:effectExtent l="0" t="0" r="190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L-OCS-PUBS\+Logos+\Sub-brands\Human Resources\Human Resources.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93445" cy="638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D7D929" id="Text Box 8" o:spid="_x0000_s1030" type="#_x0000_t202" style="position:absolute;margin-left:-17.25pt;margin-top:-11.15pt;width:87.85pt;height:51.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" filled="f" stroked="f" strokeweight=".5pt">
              <v:textbox>
                <w:txbxContent>
                  <w:p w:rsidR="00CA63A5" w:rsidRDefault="00CA63A5" w:rsidP="00AC15A1">
                    <w:r w:rsidRPr="00F43D31">
                      <w:rPr>
                        <w:noProof/>
                      </w:rPr>
                      <w:drawing>
                        <wp:inline distT="0" distB="0" distL="0" distR="0" wp14:anchorId="0B3B855D" wp14:editId="0578002E">
                          <wp:extent cx="893445" cy="638175"/>
                          <wp:effectExtent l="0" t="0" r="190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L-OCS-PUBS\+Logos+\Sub-brands\Human Resources\Human Resources.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893445" cy="638175"/>
                                  </a:xfrm>
                                  <a:prstGeom prst="rect">
                                    <a:avLst/>
                                  </a:prstGeom>
                                  <a:noFill/>
                                  <a:ln>
                                    <a:noFill/>
                                  </a:ln>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3D31" w:rsidRDefault="00F43D31" w:rsidP="00AC15A1">
      <w:r>
        <w:separator/>
      </w:r>
    </w:p>
  </w:footnote>
  <w:footnote w:type="continuationSeparator" w:id="0">
    <w:p w:rsidR="00F43D31" w:rsidRDefault="00F43D31" w:rsidP="00AC1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3A5" w:rsidRDefault="00AC15A1" w:rsidP="00AC15A1">
    <w:pPr>
      <w:pStyle w:val="Header"/>
    </w:pPr>
    <w:r>
      <w:rPr>
        <w:noProof/>
      </w:rPr>
      <mc:AlternateContent>
        <mc:Choice Requires="wps">
          <w:drawing>
            <wp:anchor distT="45720" distB="45720" distL="114300" distR="114300" simplePos="0" relativeHeight="251662336" behindDoc="0" locked="0" layoutInCell="1" allowOverlap="1">
              <wp:simplePos x="0" y="0"/>
              <wp:positionH relativeFrom="margin">
                <wp:posOffset>1143000</wp:posOffset>
              </wp:positionH>
              <wp:positionV relativeFrom="paragraph">
                <wp:posOffset>-781050</wp:posOffset>
              </wp:positionV>
              <wp:extent cx="4333875" cy="9525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875" cy="952500"/>
                      </a:xfrm>
                      <a:prstGeom prst="rect">
                        <a:avLst/>
                      </a:prstGeom>
                      <a:noFill/>
                      <a:ln w="9525">
                        <a:noFill/>
                        <a:miter lim="800000"/>
                        <a:headEnd/>
                        <a:tailEnd/>
                      </a:ln>
                    </wps:spPr>
                    <wps:txbx>
                      <w:txbxContent>
                        <w:p w:rsidR="00E26D75" w:rsidRPr="00B1669E" w:rsidRDefault="00B1669E" w:rsidP="00AC15A1">
                          <w:pPr>
                            <w:pStyle w:val="NoParagraphStyle"/>
                            <w:spacing w:line="240" w:lineRule="auto"/>
                            <w:rPr>
                              <w:rFonts w:ascii="Roboto" w:hAnsi="Roboto" w:cs="Roboto"/>
                              <w:b/>
                              <w:bCs/>
                              <w:szCs w:val="34"/>
                            </w:rPr>
                          </w:pPr>
                          <w:r w:rsidRPr="00B1669E">
                            <w:rPr>
                              <w:rFonts w:ascii="Roboto" w:hAnsi="Roboto" w:cs="Roboto"/>
                              <w:b/>
                              <w:bCs/>
                              <w:szCs w:val="34"/>
                            </w:rPr>
                            <w:t xml:space="preserve">Gateway 2: </w:t>
                          </w:r>
                          <w:r w:rsidR="00E26D75" w:rsidRPr="00B1669E">
                            <w:rPr>
                              <w:rFonts w:ascii="Roboto" w:hAnsi="Roboto" w:cs="Roboto"/>
                              <w:b/>
                              <w:bCs/>
                              <w:szCs w:val="34"/>
                            </w:rPr>
                            <w:t>Professional Teacher Education Application</w:t>
                          </w:r>
                        </w:p>
                        <w:p w:rsidR="00CA63A5" w:rsidRPr="00AC15A1" w:rsidRDefault="00AC15A1" w:rsidP="00AC15A1">
                          <w:pPr>
                            <w:pStyle w:val="NoParagraphStyle"/>
                            <w:spacing w:line="240" w:lineRule="auto"/>
                            <w:rPr>
                              <w:rFonts w:ascii="Roboto" w:hAnsi="Roboto" w:cs="Roboto"/>
                              <w:sz w:val="16"/>
                              <w:szCs w:val="20"/>
                            </w:rPr>
                          </w:pPr>
                          <w:r w:rsidRPr="00AC15A1">
                            <w:rPr>
                              <w:rFonts w:ascii="Roboto" w:hAnsi="Roboto" w:cs="Roboto"/>
                              <w:sz w:val="22"/>
                              <w:szCs w:val="28"/>
                            </w:rPr>
                            <w:t>College of Education and Technology | Teacher Education Office</w:t>
                          </w:r>
                        </w:p>
                        <w:p w:rsidR="00CA63A5" w:rsidRDefault="00AC15A1" w:rsidP="00AC15A1">
                          <w:r>
                            <w:t>Education (ED) 152 | phone: 575.562.2895 | fax: 575.562.40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90pt;margin-top:-61.5pt;width:341.25pt;height: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" filled="f" stroked="f">
              <v:textbox>
                <w:txbxContent>
                  <w:p w:rsidR="00E26D75" w:rsidRPr="00B1669E" w:rsidRDefault="00B1669E" w:rsidP="00AC15A1">
                    <w:pPr>
                      <w:pStyle w:val="NoParagraphStyle"/>
                      <w:spacing w:line="240" w:lineRule="auto"/>
                      <w:rPr>
                        <w:rFonts w:ascii="Roboto" w:hAnsi="Roboto" w:cs="Roboto"/>
                        <w:b/>
                        <w:bCs/>
                        <w:szCs w:val="34"/>
                      </w:rPr>
                    </w:pPr>
                    <w:r w:rsidRPr="00B1669E">
                      <w:rPr>
                        <w:rFonts w:ascii="Roboto" w:hAnsi="Roboto" w:cs="Roboto"/>
                        <w:b/>
                        <w:bCs/>
                        <w:szCs w:val="34"/>
                      </w:rPr>
                      <w:t xml:space="preserve">Gateway 2: </w:t>
                    </w:r>
                    <w:r w:rsidR="00E26D75" w:rsidRPr="00B1669E">
                      <w:rPr>
                        <w:rFonts w:ascii="Roboto" w:hAnsi="Roboto" w:cs="Roboto"/>
                        <w:b/>
                        <w:bCs/>
                        <w:szCs w:val="34"/>
                      </w:rPr>
                      <w:t>Professional Teacher Education Application</w:t>
                    </w:r>
                  </w:p>
                  <w:p w:rsidR="00CA63A5" w:rsidRPr="00AC15A1" w:rsidRDefault="00AC15A1" w:rsidP="00AC15A1">
                    <w:pPr>
                      <w:pStyle w:val="NoParagraphStyle"/>
                      <w:spacing w:line="240" w:lineRule="auto"/>
                      <w:rPr>
                        <w:rFonts w:ascii="Roboto" w:hAnsi="Roboto" w:cs="Roboto"/>
                        <w:sz w:val="16"/>
                        <w:szCs w:val="20"/>
                      </w:rPr>
                    </w:pPr>
                    <w:r w:rsidRPr="00AC15A1">
                      <w:rPr>
                        <w:rFonts w:ascii="Roboto" w:hAnsi="Roboto" w:cs="Roboto"/>
                        <w:sz w:val="22"/>
                        <w:szCs w:val="28"/>
                      </w:rPr>
                      <w:t>College of Education and Technology | Teacher Education Office</w:t>
                    </w:r>
                  </w:p>
                  <w:p w:rsidR="00CA63A5" w:rsidRDefault="00AC15A1" w:rsidP="00AC15A1">
                    <w:r>
                      <w:t>Education (ED) 152 | phone: 575.562.2895 | fax: 575.562.4047</w:t>
                    </w:r>
                  </w:p>
                </w:txbxContent>
              </v:textbox>
              <w10:wrap type="square" anchorx="margin"/>
            </v:shape>
          </w:pict>
        </mc:Fallback>
      </mc:AlternateContent>
    </w:r>
    <w:r w:rsidR="0035210E">
      <w:rPr>
        <w:noProof/>
      </w:rPr>
      <w:drawing>
        <wp:anchor distT="0" distB="0" distL="114300" distR="114300" simplePos="0" relativeHeight="251669504" behindDoc="0" locked="0" layoutInCell="1" allowOverlap="1">
          <wp:simplePos x="0" y="0"/>
          <wp:positionH relativeFrom="margin">
            <wp:posOffset>5446142</wp:posOffset>
          </wp:positionH>
          <wp:positionV relativeFrom="paragraph">
            <wp:posOffset>-742950</wp:posOffset>
          </wp:positionV>
          <wp:extent cx="1459074" cy="6858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EC-logo-G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3475" cy="687869"/>
                  </a:xfrm>
                  <a:prstGeom prst="rect">
                    <a:avLst/>
                  </a:prstGeom>
                </pic:spPr>
              </pic:pic>
            </a:graphicData>
          </a:graphic>
          <wp14:sizeRelH relativeFrom="page">
            <wp14:pctWidth>0</wp14:pctWidth>
          </wp14:sizeRelH>
          <wp14:sizeRelV relativeFrom="page">
            <wp14:pctHeight>0</wp14:pctHeight>
          </wp14:sizeRelV>
        </wp:anchor>
      </w:drawing>
    </w:r>
    <w:r w:rsidR="00B511A9">
      <w:rPr>
        <w:noProof/>
      </w:rPr>
      <mc:AlternateContent>
        <mc:Choice Requires="wps">
          <w:drawing>
            <wp:anchor distT="0" distB="0" distL="114300" distR="114300" simplePos="0" relativeHeight="251666432" behindDoc="0" locked="0" layoutInCell="1" allowOverlap="1">
              <wp:simplePos x="0" y="0"/>
              <wp:positionH relativeFrom="column">
                <wp:posOffset>-279070</wp:posOffset>
              </wp:positionH>
              <wp:positionV relativeFrom="paragraph">
                <wp:posOffset>-771896</wp:posOffset>
              </wp:positionV>
              <wp:extent cx="1425039" cy="855023"/>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1425039" cy="8550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11A9" w:rsidRDefault="00B511A9" w:rsidP="00AC15A1">
                          <w:r w:rsidRPr="00B511A9">
                            <w:rPr>
                              <w:noProof/>
                            </w:rPr>
                            <w:drawing>
                              <wp:inline distT="0" distB="0" distL="0" distR="0">
                                <wp:extent cx="1235071" cy="62938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ALL-OCS-PUBS\+Logos+\Wordmark\Black Box\ENMU_Wordmark_Black.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235071" cy="62938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3" o:spid="_x0000_s1028" type="#_x0000_t202" style="position:absolute;margin-left:-21.95pt;margin-top:-60.8pt;width:112.2pt;height:67.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" filled="f" stroked="f" strokeweight=".5pt">
              <v:textbox>
                <w:txbxContent>
                  <w:p w:rsidR="00B511A9" w:rsidRDefault="00B511A9" w:rsidP="00AC15A1">
                    <w:r w:rsidRPr="00B511A9">
                      <w:rPr>
                        <w:noProof/>
                      </w:rPr>
                      <w:drawing>
                        <wp:inline distT="0" distB="0" distL="0" distR="0">
                          <wp:extent cx="1235071" cy="62938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ALL-OCS-PUBS\+Logos+\Wordmark\Black Box\ENMU_Wordmark_Black.jpg"/>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235071" cy="629382"/>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77.85pt;height:125.2pt" o:bullet="t">
        <v:imagedata r:id="rId1" o:title="MC900237940[1]"/>
      </v:shape>
    </w:pict>
  </w:numPicBullet>
  <w:abstractNum w:abstractNumId="0" w15:restartNumberingAfterBreak="0">
    <w:nsid w:val="220A03CD"/>
    <w:multiLevelType w:val="hybridMultilevel"/>
    <w:tmpl w:val="00F05E94"/>
    <w:lvl w:ilvl="0" w:tplc="C9DA38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362F7D"/>
    <w:multiLevelType w:val="hybridMultilevel"/>
    <w:tmpl w:val="25EA0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BDF57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EAA6E70"/>
    <w:multiLevelType w:val="hybridMultilevel"/>
    <w:tmpl w:val="4E184F90"/>
    <w:lvl w:ilvl="0" w:tplc="229871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566CFD"/>
    <w:multiLevelType w:val="hybridMultilevel"/>
    <w:tmpl w:val="D864F0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6035402"/>
    <w:multiLevelType w:val="hybridMultilevel"/>
    <w:tmpl w:val="6076F73C"/>
    <w:lvl w:ilvl="0" w:tplc="06809B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B97332"/>
    <w:multiLevelType w:val="hybridMultilevel"/>
    <w:tmpl w:val="0FC0811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6"/>
  </w:num>
  <w:num w:numId="2">
    <w:abstractNumId w:val="4"/>
  </w:num>
  <w:num w:numId="3">
    <w:abstractNumId w:val="1"/>
  </w:num>
  <w:num w:numId="4">
    <w:abstractNumId w:val="2"/>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1" w:cryptProviderType="rsaAES" w:cryptAlgorithmClass="hash" w:cryptAlgorithmType="typeAny" w:cryptAlgorithmSid="14" w:cryptSpinCount="100000" w:hash="ruLf4l+S5Fbe+gFGuVCgK4gGf37o2pHCzWR8aPhzhKg1kn0DJv25rSPvo3aRR83ieXowm1QM8EdbsaK6s6h5WQ==" w:salt="y7YIg3BPYnCIdI9oq14Br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QwNjQ3MzE2NbVU0lEKTi0uzszPAykwrwUAMxCyziwAAAA="/>
  </w:docVars>
  <w:rsids>
    <w:rsidRoot w:val="00D32778"/>
    <w:rsid w:val="000153FC"/>
    <w:rsid w:val="00023576"/>
    <w:rsid w:val="000256DB"/>
    <w:rsid w:val="0005232C"/>
    <w:rsid w:val="00057AA4"/>
    <w:rsid w:val="0006071C"/>
    <w:rsid w:val="00062841"/>
    <w:rsid w:val="000960F6"/>
    <w:rsid w:val="000A3DDD"/>
    <w:rsid w:val="000D0DB0"/>
    <w:rsid w:val="000F3770"/>
    <w:rsid w:val="00104654"/>
    <w:rsid w:val="00113418"/>
    <w:rsid w:val="0012186D"/>
    <w:rsid w:val="00147E69"/>
    <w:rsid w:val="00154575"/>
    <w:rsid w:val="00191617"/>
    <w:rsid w:val="001A0FDF"/>
    <w:rsid w:val="002135EA"/>
    <w:rsid w:val="002372C1"/>
    <w:rsid w:val="002527BF"/>
    <w:rsid w:val="00284958"/>
    <w:rsid w:val="00291C3F"/>
    <w:rsid w:val="002947C6"/>
    <w:rsid w:val="002A03B5"/>
    <w:rsid w:val="002B2BD5"/>
    <w:rsid w:val="002C6628"/>
    <w:rsid w:val="003044B1"/>
    <w:rsid w:val="0035210E"/>
    <w:rsid w:val="00360FCA"/>
    <w:rsid w:val="00396836"/>
    <w:rsid w:val="003E5331"/>
    <w:rsid w:val="00406475"/>
    <w:rsid w:val="004120A6"/>
    <w:rsid w:val="00430DCF"/>
    <w:rsid w:val="00432D13"/>
    <w:rsid w:val="00454317"/>
    <w:rsid w:val="004602A8"/>
    <w:rsid w:val="004644F0"/>
    <w:rsid w:val="004718B0"/>
    <w:rsid w:val="00476916"/>
    <w:rsid w:val="0050079E"/>
    <w:rsid w:val="00504188"/>
    <w:rsid w:val="005152E4"/>
    <w:rsid w:val="00524003"/>
    <w:rsid w:val="0053088D"/>
    <w:rsid w:val="005A506D"/>
    <w:rsid w:val="005D2250"/>
    <w:rsid w:val="00610D45"/>
    <w:rsid w:val="0061377D"/>
    <w:rsid w:val="0063239A"/>
    <w:rsid w:val="00633F8B"/>
    <w:rsid w:val="006768B3"/>
    <w:rsid w:val="006C3F75"/>
    <w:rsid w:val="006D3AB1"/>
    <w:rsid w:val="006E0770"/>
    <w:rsid w:val="006F2981"/>
    <w:rsid w:val="00701DEE"/>
    <w:rsid w:val="00705C04"/>
    <w:rsid w:val="00755DD2"/>
    <w:rsid w:val="00794961"/>
    <w:rsid w:val="007A49DC"/>
    <w:rsid w:val="007B0073"/>
    <w:rsid w:val="007B5B30"/>
    <w:rsid w:val="007F36AE"/>
    <w:rsid w:val="0082793E"/>
    <w:rsid w:val="00862674"/>
    <w:rsid w:val="00887362"/>
    <w:rsid w:val="008B73C7"/>
    <w:rsid w:val="008D1BDF"/>
    <w:rsid w:val="008F0302"/>
    <w:rsid w:val="009151D8"/>
    <w:rsid w:val="009229D5"/>
    <w:rsid w:val="00944767"/>
    <w:rsid w:val="00945D15"/>
    <w:rsid w:val="00957DE8"/>
    <w:rsid w:val="0096054C"/>
    <w:rsid w:val="00983748"/>
    <w:rsid w:val="009A213E"/>
    <w:rsid w:val="009A5713"/>
    <w:rsid w:val="009C443C"/>
    <w:rsid w:val="009C6FE3"/>
    <w:rsid w:val="009D0B55"/>
    <w:rsid w:val="00A06A3F"/>
    <w:rsid w:val="00A34615"/>
    <w:rsid w:val="00A43DF6"/>
    <w:rsid w:val="00A52AC5"/>
    <w:rsid w:val="00A64710"/>
    <w:rsid w:val="00A65BC3"/>
    <w:rsid w:val="00A76111"/>
    <w:rsid w:val="00A82848"/>
    <w:rsid w:val="00AA00C0"/>
    <w:rsid w:val="00AC15A1"/>
    <w:rsid w:val="00AE5AB9"/>
    <w:rsid w:val="00AF6CB1"/>
    <w:rsid w:val="00B060D6"/>
    <w:rsid w:val="00B1669E"/>
    <w:rsid w:val="00B209A7"/>
    <w:rsid w:val="00B23C12"/>
    <w:rsid w:val="00B511A9"/>
    <w:rsid w:val="00BB0FB9"/>
    <w:rsid w:val="00BB274C"/>
    <w:rsid w:val="00C126BD"/>
    <w:rsid w:val="00C15BCE"/>
    <w:rsid w:val="00C251A8"/>
    <w:rsid w:val="00C360A2"/>
    <w:rsid w:val="00C70A7C"/>
    <w:rsid w:val="00C864E7"/>
    <w:rsid w:val="00CA63A5"/>
    <w:rsid w:val="00CE36D6"/>
    <w:rsid w:val="00CE43D4"/>
    <w:rsid w:val="00CE5C0D"/>
    <w:rsid w:val="00D1163A"/>
    <w:rsid w:val="00D13269"/>
    <w:rsid w:val="00D32778"/>
    <w:rsid w:val="00D40E23"/>
    <w:rsid w:val="00D76026"/>
    <w:rsid w:val="00DA18AD"/>
    <w:rsid w:val="00DB3E61"/>
    <w:rsid w:val="00E03476"/>
    <w:rsid w:val="00E05BDA"/>
    <w:rsid w:val="00E26D75"/>
    <w:rsid w:val="00E429AA"/>
    <w:rsid w:val="00E6565E"/>
    <w:rsid w:val="00EB31DE"/>
    <w:rsid w:val="00EE0B57"/>
    <w:rsid w:val="00F43D31"/>
    <w:rsid w:val="00F46EBD"/>
    <w:rsid w:val="00F76F1C"/>
    <w:rsid w:val="00F9139E"/>
    <w:rsid w:val="00FB27EC"/>
    <w:rsid w:val="00FD1D65"/>
    <w:rsid w:val="00FD756F"/>
    <w:rsid w:val="00FE05C8"/>
    <w:rsid w:val="00FE1F38"/>
    <w:rsid w:val="00FE6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DD608"/>
  <w15:chartTrackingRefBased/>
  <w15:docId w15:val="{0474E7EE-8152-47E8-9F72-8BDC5EA8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2A8"/>
    <w:pPr>
      <w:autoSpaceDE w:val="0"/>
      <w:autoSpaceDN w:val="0"/>
      <w:adjustRightInd w:val="0"/>
      <w:spacing w:after="0" w:line="288" w:lineRule="auto"/>
      <w:textAlignment w:val="center"/>
    </w:pPr>
    <w:rPr>
      <w:rFonts w:ascii="Roboto Slab" w:hAnsi="Roboto Slab" w:cs="Humanst521 BT"/>
      <w:color w:val="000000"/>
      <w:sz w:val="20"/>
      <w:szCs w:val="20"/>
    </w:rPr>
  </w:style>
  <w:style w:type="paragraph" w:styleId="Heading1">
    <w:name w:val="heading 1"/>
    <w:basedOn w:val="Normal"/>
    <w:next w:val="Normal"/>
    <w:link w:val="Heading1Char"/>
    <w:uiPriority w:val="9"/>
    <w:qFormat/>
    <w:rsid w:val="00104654"/>
    <w:pPr>
      <w:keepNext/>
      <w:keepLines/>
      <w:shd w:val="clear" w:color="auto" w:fill="E7E6E6" w:themeFill="background2"/>
      <w:spacing w:before="240" w:after="120"/>
      <w:outlineLvl w:val="0"/>
    </w:pPr>
    <w:rPr>
      <w:rFonts w:ascii="Roboto" w:eastAsiaTheme="majorEastAsia" w:hAnsi="Roboto"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D32778"/>
    <w:rPr>
      <w:rFonts w:ascii="Times New Roman" w:hAnsi="Times New Roman" w:cs="Times New Roman"/>
      <w:sz w:val="24"/>
      <w:szCs w:val="24"/>
    </w:rPr>
  </w:style>
  <w:style w:type="paragraph" w:customStyle="1" w:styleId="NoParagraphStyle">
    <w:name w:val="[No Paragraph Style]"/>
    <w:rsid w:val="00D3277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styleId="Header">
    <w:name w:val="header"/>
    <w:basedOn w:val="Normal"/>
    <w:link w:val="HeaderChar"/>
    <w:uiPriority w:val="99"/>
    <w:unhideWhenUsed/>
    <w:rsid w:val="00F43D31"/>
    <w:pPr>
      <w:tabs>
        <w:tab w:val="center" w:pos="4680"/>
        <w:tab w:val="right" w:pos="9360"/>
      </w:tabs>
      <w:spacing w:line="240" w:lineRule="auto"/>
    </w:pPr>
  </w:style>
  <w:style w:type="character" w:customStyle="1" w:styleId="HeaderChar">
    <w:name w:val="Header Char"/>
    <w:basedOn w:val="DefaultParagraphFont"/>
    <w:link w:val="Header"/>
    <w:uiPriority w:val="99"/>
    <w:rsid w:val="00F43D31"/>
  </w:style>
  <w:style w:type="paragraph" w:styleId="Footer">
    <w:name w:val="footer"/>
    <w:basedOn w:val="Normal"/>
    <w:link w:val="FooterChar"/>
    <w:uiPriority w:val="99"/>
    <w:unhideWhenUsed/>
    <w:rsid w:val="00F43D31"/>
    <w:pPr>
      <w:tabs>
        <w:tab w:val="center" w:pos="4680"/>
        <w:tab w:val="right" w:pos="9360"/>
      </w:tabs>
      <w:spacing w:line="240" w:lineRule="auto"/>
    </w:pPr>
  </w:style>
  <w:style w:type="character" w:customStyle="1" w:styleId="FooterChar">
    <w:name w:val="Footer Char"/>
    <w:basedOn w:val="DefaultParagraphFont"/>
    <w:link w:val="Footer"/>
    <w:uiPriority w:val="99"/>
    <w:rsid w:val="00F43D31"/>
  </w:style>
  <w:style w:type="paragraph" w:styleId="BalloonText">
    <w:name w:val="Balloon Text"/>
    <w:basedOn w:val="Normal"/>
    <w:link w:val="BalloonTextChar"/>
    <w:uiPriority w:val="99"/>
    <w:semiHidden/>
    <w:unhideWhenUsed/>
    <w:rsid w:val="00213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5EA"/>
    <w:rPr>
      <w:rFonts w:ascii="Segoe UI" w:hAnsi="Segoe UI" w:cs="Segoe UI"/>
      <w:sz w:val="18"/>
      <w:szCs w:val="18"/>
    </w:rPr>
  </w:style>
  <w:style w:type="paragraph" w:customStyle="1" w:styleId="Default">
    <w:name w:val="Default"/>
    <w:rsid w:val="000256DB"/>
    <w:pPr>
      <w:autoSpaceDE w:val="0"/>
      <w:autoSpaceDN w:val="0"/>
      <w:adjustRightInd w:val="0"/>
      <w:spacing w:after="0" w:line="240" w:lineRule="auto"/>
    </w:pPr>
    <w:rPr>
      <w:rFonts w:ascii="Humanst521 BT" w:hAnsi="Humanst521 BT" w:cs="Humanst521 BT"/>
      <w:color w:val="000000"/>
      <w:sz w:val="24"/>
      <w:szCs w:val="24"/>
    </w:rPr>
  </w:style>
  <w:style w:type="paragraph" w:customStyle="1" w:styleId="Pa0">
    <w:name w:val="Pa0"/>
    <w:basedOn w:val="Default"/>
    <w:next w:val="Default"/>
    <w:uiPriority w:val="99"/>
    <w:rsid w:val="000256DB"/>
    <w:pPr>
      <w:spacing w:line="241" w:lineRule="atLeast"/>
    </w:pPr>
    <w:rPr>
      <w:rFonts w:cstheme="minorBidi"/>
      <w:color w:val="auto"/>
    </w:rPr>
  </w:style>
  <w:style w:type="paragraph" w:customStyle="1" w:styleId="Pa1">
    <w:name w:val="Pa1"/>
    <w:basedOn w:val="Default"/>
    <w:next w:val="Default"/>
    <w:uiPriority w:val="99"/>
    <w:rsid w:val="000256DB"/>
    <w:pPr>
      <w:spacing w:line="241" w:lineRule="atLeast"/>
    </w:pPr>
    <w:rPr>
      <w:rFonts w:cstheme="minorBidi"/>
      <w:color w:val="auto"/>
    </w:rPr>
  </w:style>
  <w:style w:type="character" w:customStyle="1" w:styleId="A1">
    <w:name w:val="A1"/>
    <w:uiPriority w:val="99"/>
    <w:rsid w:val="000256DB"/>
    <w:rPr>
      <w:rFonts w:ascii="Adobe Jenson Pro" w:hAnsi="Adobe Jenson Pro" w:cs="Adobe Jenson Pro"/>
      <w:b/>
      <w:bCs/>
      <w:color w:val="221E1F"/>
      <w:sz w:val="22"/>
      <w:szCs w:val="22"/>
    </w:rPr>
  </w:style>
  <w:style w:type="paragraph" w:customStyle="1" w:styleId="Pa2">
    <w:name w:val="Pa2"/>
    <w:basedOn w:val="Default"/>
    <w:next w:val="Default"/>
    <w:uiPriority w:val="99"/>
    <w:rsid w:val="000256DB"/>
    <w:pPr>
      <w:spacing w:line="241" w:lineRule="atLeast"/>
    </w:pPr>
    <w:rPr>
      <w:rFonts w:cstheme="minorBidi"/>
      <w:color w:val="auto"/>
    </w:rPr>
  </w:style>
  <w:style w:type="character" w:customStyle="1" w:styleId="A2">
    <w:name w:val="A2"/>
    <w:uiPriority w:val="99"/>
    <w:rsid w:val="000256DB"/>
    <w:rPr>
      <w:rFonts w:cs="Humanst521 BT"/>
      <w:color w:val="221E1F"/>
      <w:sz w:val="16"/>
      <w:szCs w:val="16"/>
    </w:rPr>
  </w:style>
  <w:style w:type="character" w:styleId="PlaceholderText">
    <w:name w:val="Placeholder Text"/>
    <w:basedOn w:val="DefaultParagraphFont"/>
    <w:uiPriority w:val="99"/>
    <w:semiHidden/>
    <w:rsid w:val="00AA00C0"/>
    <w:rPr>
      <w:color w:val="808080"/>
    </w:rPr>
  </w:style>
  <w:style w:type="character" w:styleId="Hyperlink">
    <w:name w:val="Hyperlink"/>
    <w:basedOn w:val="DefaultParagraphFont"/>
    <w:uiPriority w:val="99"/>
    <w:unhideWhenUsed/>
    <w:rsid w:val="006768B3"/>
    <w:rPr>
      <w:color w:val="0563C1" w:themeColor="hyperlink"/>
      <w:u w:val="single"/>
    </w:rPr>
  </w:style>
  <w:style w:type="paragraph" w:styleId="ListParagraph">
    <w:name w:val="List Paragraph"/>
    <w:basedOn w:val="Normal"/>
    <w:uiPriority w:val="34"/>
    <w:qFormat/>
    <w:rsid w:val="004644F0"/>
    <w:pPr>
      <w:ind w:left="720"/>
      <w:contextualSpacing/>
    </w:pPr>
  </w:style>
  <w:style w:type="character" w:customStyle="1" w:styleId="Heading1Char">
    <w:name w:val="Heading 1 Char"/>
    <w:basedOn w:val="DefaultParagraphFont"/>
    <w:link w:val="Heading1"/>
    <w:uiPriority w:val="9"/>
    <w:rsid w:val="00104654"/>
    <w:rPr>
      <w:rFonts w:ascii="Roboto" w:eastAsiaTheme="majorEastAsia" w:hAnsi="Roboto" w:cstheme="majorBidi"/>
      <w:b/>
      <w:color w:val="000000" w:themeColor="text1"/>
      <w:sz w:val="28"/>
      <w:szCs w:val="32"/>
      <w:shd w:val="clear" w:color="auto" w:fill="E7E6E6" w:themeFill="background2"/>
    </w:rPr>
  </w:style>
  <w:style w:type="paragraph" w:styleId="Subtitle">
    <w:name w:val="Subtitle"/>
    <w:aliases w:val="Signature Labels"/>
    <w:basedOn w:val="Normal"/>
    <w:next w:val="Normal"/>
    <w:link w:val="SubtitleChar"/>
    <w:uiPriority w:val="11"/>
    <w:qFormat/>
    <w:rsid w:val="00B23C12"/>
    <w:pPr>
      <w:tabs>
        <w:tab w:val="left" w:pos="6210"/>
      </w:tabs>
      <w:spacing w:before="360"/>
    </w:pPr>
    <w:rPr>
      <w:b/>
    </w:rPr>
  </w:style>
  <w:style w:type="character" w:customStyle="1" w:styleId="SubtitleChar">
    <w:name w:val="Subtitle Char"/>
    <w:aliases w:val="Signature Labels Char"/>
    <w:basedOn w:val="DefaultParagraphFont"/>
    <w:link w:val="Subtitle"/>
    <w:uiPriority w:val="11"/>
    <w:rsid w:val="00B23C12"/>
    <w:rPr>
      <w:rFonts w:ascii="Roboto Slab" w:hAnsi="Roboto Slab" w:cs="Humanst521 BT"/>
      <w:b/>
      <w:color w:val="000000"/>
      <w:sz w:val="20"/>
      <w:szCs w:val="20"/>
    </w:rPr>
  </w:style>
  <w:style w:type="paragraph" w:customStyle="1" w:styleId="Style1">
    <w:name w:val="Style1"/>
    <w:basedOn w:val="Normal"/>
    <w:link w:val="Style1Char"/>
    <w:rsid w:val="009D0B55"/>
  </w:style>
  <w:style w:type="character" w:customStyle="1" w:styleId="Style1Char">
    <w:name w:val="Style1 Char"/>
    <w:basedOn w:val="DefaultParagraphFont"/>
    <w:link w:val="Style1"/>
    <w:rsid w:val="009D0B55"/>
    <w:rPr>
      <w:rFonts w:ascii="Roboto Slab" w:hAnsi="Roboto Slab" w:cs="Humanst521 B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50.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4.png"/><Relationship Id="rId1" Type="http://schemas.openxmlformats.org/officeDocument/2006/relationships/image" Target="media/image3.gi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A5D7BA9D70427EBF3156BA6268861D"/>
        <w:category>
          <w:name w:val="General"/>
          <w:gallery w:val="placeholder"/>
        </w:category>
        <w:types>
          <w:type w:val="bbPlcHdr"/>
        </w:types>
        <w:behaviors>
          <w:behavior w:val="content"/>
        </w:behaviors>
        <w:guid w:val="{CD8C1916-7A20-4E0D-A0A7-705944F16E97}"/>
      </w:docPartPr>
      <w:docPartBody>
        <w:p w:rsidR="00F710B2" w:rsidRDefault="008647FE" w:rsidP="008647FE">
          <w:pPr>
            <w:pStyle w:val="33A5D7BA9D70427EBF3156BA6268861D13"/>
          </w:pPr>
          <w:r w:rsidRPr="0025211D">
            <w:rPr>
              <w:rStyle w:val="PlaceholderText"/>
            </w:rPr>
            <w:t>Click or tap here to</w:t>
          </w:r>
          <w:r>
            <w:rPr>
              <w:rStyle w:val="PlaceholderText"/>
            </w:rPr>
            <w:t xml:space="preserve"> enter name</w:t>
          </w:r>
        </w:p>
      </w:docPartBody>
    </w:docPart>
    <w:docPart>
      <w:docPartPr>
        <w:name w:val="D2D9E2479BC640B1A12F27B6DEA21127"/>
        <w:category>
          <w:name w:val="General"/>
          <w:gallery w:val="placeholder"/>
        </w:category>
        <w:types>
          <w:type w:val="bbPlcHdr"/>
        </w:types>
        <w:behaviors>
          <w:behavior w:val="content"/>
        </w:behaviors>
        <w:guid w:val="{57E9F1F2-DFCB-4E3C-BC74-227A6F47A3B0}"/>
      </w:docPartPr>
      <w:docPartBody>
        <w:p w:rsidR="00F710B2" w:rsidRDefault="008647FE" w:rsidP="008647FE">
          <w:pPr>
            <w:pStyle w:val="D2D9E2479BC640B1A12F27B6DEA2112713"/>
          </w:pPr>
          <w:r w:rsidRPr="00B07FF3">
            <w:rPr>
              <w:rStyle w:val="PlaceholderText"/>
            </w:rPr>
            <w:t>Click or tap here to enter</w:t>
          </w:r>
          <w:r>
            <w:rPr>
              <w:rStyle w:val="PlaceholderText"/>
            </w:rPr>
            <w:t xml:space="preserve"> ID</w:t>
          </w:r>
        </w:p>
      </w:docPartBody>
    </w:docPart>
    <w:docPart>
      <w:docPartPr>
        <w:name w:val="BB6096AE8D5247969D625644A993C8E8"/>
        <w:category>
          <w:name w:val="General"/>
          <w:gallery w:val="placeholder"/>
        </w:category>
        <w:types>
          <w:type w:val="bbPlcHdr"/>
        </w:types>
        <w:behaviors>
          <w:behavior w:val="content"/>
        </w:behaviors>
        <w:guid w:val="{A65AB399-F1D7-466B-A0A8-AD06EA9ECEA0}"/>
      </w:docPartPr>
      <w:docPartBody>
        <w:p w:rsidR="00F710B2" w:rsidRDefault="008647FE" w:rsidP="008647FE">
          <w:pPr>
            <w:pStyle w:val="BB6096AE8D5247969D625644A993C8E813"/>
          </w:pPr>
          <w:r>
            <w:rPr>
              <w:rStyle w:val="PlaceholderText"/>
            </w:rPr>
            <w:t>Enter</w:t>
          </w:r>
          <w:r w:rsidRPr="003445B3">
            <w:rPr>
              <w:rStyle w:val="PlaceholderText"/>
            </w:rPr>
            <w:t xml:space="preserve"> street address</w:t>
          </w:r>
        </w:p>
      </w:docPartBody>
    </w:docPart>
    <w:docPart>
      <w:docPartPr>
        <w:name w:val="1ED1668908A84D2AA058DA3FE2AD5D05"/>
        <w:category>
          <w:name w:val="General"/>
          <w:gallery w:val="placeholder"/>
        </w:category>
        <w:types>
          <w:type w:val="bbPlcHdr"/>
        </w:types>
        <w:behaviors>
          <w:behavior w:val="content"/>
        </w:behaviors>
        <w:guid w:val="{C390672D-ED0B-4C8D-A764-8EFB7E8C3DC1}"/>
      </w:docPartPr>
      <w:docPartBody>
        <w:p w:rsidR="00F710B2" w:rsidRDefault="008647FE" w:rsidP="008647FE">
          <w:pPr>
            <w:pStyle w:val="1ED1668908A84D2AA058DA3FE2AD5D0513"/>
          </w:pPr>
          <w:r>
            <w:rPr>
              <w:rStyle w:val="PlaceholderText"/>
            </w:rPr>
            <w:t>Enter</w:t>
          </w:r>
          <w:r w:rsidRPr="003D25D9">
            <w:rPr>
              <w:rStyle w:val="PlaceholderText"/>
            </w:rPr>
            <w:t xml:space="preserve"> </w:t>
          </w:r>
          <w:r>
            <w:rPr>
              <w:rStyle w:val="PlaceholderText"/>
            </w:rPr>
            <w:t>city</w:t>
          </w:r>
        </w:p>
      </w:docPartBody>
    </w:docPart>
    <w:docPart>
      <w:docPartPr>
        <w:name w:val="6BE5704AA12C4F6583B8B24ED3A79F21"/>
        <w:category>
          <w:name w:val="General"/>
          <w:gallery w:val="placeholder"/>
        </w:category>
        <w:types>
          <w:type w:val="bbPlcHdr"/>
        </w:types>
        <w:behaviors>
          <w:behavior w:val="content"/>
        </w:behaviors>
        <w:guid w:val="{8546F63A-3E6A-4E08-8F05-AB5483A91525}"/>
      </w:docPartPr>
      <w:docPartBody>
        <w:p w:rsidR="00F710B2" w:rsidRDefault="008647FE" w:rsidP="008647FE">
          <w:pPr>
            <w:pStyle w:val="6BE5704AA12C4F6583B8B24ED3A79F2113"/>
          </w:pPr>
          <w:r>
            <w:rPr>
              <w:rStyle w:val="PlaceholderText"/>
            </w:rPr>
            <w:t>Enter</w:t>
          </w:r>
          <w:r>
            <w:rPr>
              <w:rStyle w:val="PlaceholderText"/>
            </w:rPr>
            <w:t xml:space="preserve"> state</w:t>
          </w:r>
        </w:p>
      </w:docPartBody>
    </w:docPart>
    <w:docPart>
      <w:docPartPr>
        <w:name w:val="C24B6A855890446F852AFDB5BCA460BB"/>
        <w:category>
          <w:name w:val="General"/>
          <w:gallery w:val="placeholder"/>
        </w:category>
        <w:types>
          <w:type w:val="bbPlcHdr"/>
        </w:types>
        <w:behaviors>
          <w:behavior w:val="content"/>
        </w:behaviors>
        <w:guid w:val="{FAF4A1D3-93AB-4EF2-8F5A-2B5C7053E3A2}"/>
      </w:docPartPr>
      <w:docPartBody>
        <w:p w:rsidR="00F710B2" w:rsidRDefault="008647FE" w:rsidP="008647FE">
          <w:pPr>
            <w:pStyle w:val="C24B6A855890446F852AFDB5BCA460BB13"/>
          </w:pPr>
          <w:r>
            <w:rPr>
              <w:rStyle w:val="PlaceholderText"/>
            </w:rPr>
            <w:t>Enter</w:t>
          </w:r>
          <w:r>
            <w:rPr>
              <w:rStyle w:val="PlaceholderText"/>
            </w:rPr>
            <w:t xml:space="preserve"> ZIP</w:t>
          </w:r>
        </w:p>
      </w:docPartBody>
    </w:docPart>
    <w:docPart>
      <w:docPartPr>
        <w:name w:val="4902BB3EEC294E9FB9E3A1D2856F3C3D"/>
        <w:category>
          <w:name w:val="General"/>
          <w:gallery w:val="placeholder"/>
        </w:category>
        <w:types>
          <w:type w:val="bbPlcHdr"/>
        </w:types>
        <w:behaviors>
          <w:behavior w:val="content"/>
        </w:behaviors>
        <w:guid w:val="{8344DA03-86CC-436D-A9B7-D13D6002C7D3}"/>
      </w:docPartPr>
      <w:docPartBody>
        <w:p w:rsidR="00F710B2" w:rsidRDefault="008647FE" w:rsidP="008647FE">
          <w:pPr>
            <w:pStyle w:val="4902BB3EEC294E9FB9E3A1D2856F3C3D13"/>
          </w:pPr>
          <w:r>
            <w:rPr>
              <w:rStyle w:val="PlaceholderText"/>
            </w:rPr>
            <w:t>Enter</w:t>
          </w:r>
          <w:r>
            <w:rPr>
              <w:rStyle w:val="PlaceholderText"/>
            </w:rPr>
            <w:t xml:space="preserve"> street address </w:t>
          </w:r>
        </w:p>
      </w:docPartBody>
    </w:docPart>
    <w:docPart>
      <w:docPartPr>
        <w:name w:val="8670D153D1194675945A3A72ED01FE54"/>
        <w:category>
          <w:name w:val="General"/>
          <w:gallery w:val="placeholder"/>
        </w:category>
        <w:types>
          <w:type w:val="bbPlcHdr"/>
        </w:types>
        <w:behaviors>
          <w:behavior w:val="content"/>
        </w:behaviors>
        <w:guid w:val="{BB5AA995-B1F5-488A-818C-13D59B2B5030}"/>
      </w:docPartPr>
      <w:docPartBody>
        <w:p w:rsidR="00F710B2" w:rsidRDefault="008647FE" w:rsidP="008647FE">
          <w:pPr>
            <w:pStyle w:val="8670D153D1194675945A3A72ED01FE5413"/>
          </w:pPr>
          <w:r>
            <w:rPr>
              <w:rStyle w:val="PlaceholderText"/>
            </w:rPr>
            <w:t>Enter</w:t>
          </w:r>
          <w:r>
            <w:rPr>
              <w:rStyle w:val="PlaceholderText"/>
            </w:rPr>
            <w:t xml:space="preserve"> city</w:t>
          </w:r>
        </w:p>
      </w:docPartBody>
    </w:docPart>
    <w:docPart>
      <w:docPartPr>
        <w:name w:val="F5464A99E39E448489BE960D1FDD9565"/>
        <w:category>
          <w:name w:val="General"/>
          <w:gallery w:val="placeholder"/>
        </w:category>
        <w:types>
          <w:type w:val="bbPlcHdr"/>
        </w:types>
        <w:behaviors>
          <w:behavior w:val="content"/>
        </w:behaviors>
        <w:guid w:val="{AD2BE5D2-BBEF-4943-B388-4181E1D56E98}"/>
      </w:docPartPr>
      <w:docPartBody>
        <w:p w:rsidR="00F710B2" w:rsidRDefault="008647FE" w:rsidP="008647FE">
          <w:pPr>
            <w:pStyle w:val="F5464A99E39E448489BE960D1FDD956513"/>
          </w:pPr>
          <w:r>
            <w:rPr>
              <w:rStyle w:val="PlaceholderText"/>
            </w:rPr>
            <w:t>Enter</w:t>
          </w:r>
          <w:r>
            <w:rPr>
              <w:rStyle w:val="PlaceholderText"/>
            </w:rPr>
            <w:t xml:space="preserve"> state</w:t>
          </w:r>
        </w:p>
      </w:docPartBody>
    </w:docPart>
    <w:docPart>
      <w:docPartPr>
        <w:name w:val="0B9CBBD11839454A9FDB1F599EC69E5C"/>
        <w:category>
          <w:name w:val="General"/>
          <w:gallery w:val="placeholder"/>
        </w:category>
        <w:types>
          <w:type w:val="bbPlcHdr"/>
        </w:types>
        <w:behaviors>
          <w:behavior w:val="content"/>
        </w:behaviors>
        <w:guid w:val="{9A8B928B-A4B5-47BD-AC00-72EA7089E519}"/>
      </w:docPartPr>
      <w:docPartBody>
        <w:p w:rsidR="00F710B2" w:rsidRDefault="008647FE" w:rsidP="008647FE">
          <w:pPr>
            <w:pStyle w:val="0B9CBBD11839454A9FDB1F599EC69E5C13"/>
          </w:pPr>
          <w:r>
            <w:rPr>
              <w:rStyle w:val="PlaceholderText"/>
            </w:rPr>
            <w:t>Enter</w:t>
          </w:r>
          <w:r>
            <w:rPr>
              <w:rStyle w:val="PlaceholderText"/>
            </w:rPr>
            <w:t xml:space="preserve"> ZIP</w:t>
          </w:r>
        </w:p>
      </w:docPartBody>
    </w:docPart>
    <w:docPart>
      <w:docPartPr>
        <w:name w:val="10BFDBF72C3A45EB81C17DA4A5CF2DBC"/>
        <w:category>
          <w:name w:val="General"/>
          <w:gallery w:val="placeholder"/>
        </w:category>
        <w:types>
          <w:type w:val="bbPlcHdr"/>
        </w:types>
        <w:behaviors>
          <w:behavior w:val="content"/>
        </w:behaviors>
        <w:guid w:val="{A8311ACA-4FE8-49DD-98B4-E4AE6FBEFB4A}"/>
      </w:docPartPr>
      <w:docPartBody>
        <w:p w:rsidR="00F710B2" w:rsidRDefault="008647FE" w:rsidP="008647FE">
          <w:pPr>
            <w:pStyle w:val="10BFDBF72C3A45EB81C17DA4A5CF2DBC13"/>
          </w:pPr>
          <w:r>
            <w:rPr>
              <w:rStyle w:val="PlaceholderText"/>
            </w:rPr>
            <w:t>Enter</w:t>
          </w:r>
          <w:r w:rsidRPr="003445B3">
            <w:rPr>
              <w:rStyle w:val="PlaceholderText"/>
            </w:rPr>
            <w:t xml:space="preserve"> current phone</w:t>
          </w:r>
        </w:p>
      </w:docPartBody>
    </w:docPart>
    <w:docPart>
      <w:docPartPr>
        <w:name w:val="958BF181E0FD4CDD8E487FC07BF15953"/>
        <w:category>
          <w:name w:val="General"/>
          <w:gallery w:val="placeholder"/>
        </w:category>
        <w:types>
          <w:type w:val="bbPlcHdr"/>
        </w:types>
        <w:behaviors>
          <w:behavior w:val="content"/>
        </w:behaviors>
        <w:guid w:val="{6E9A269A-C02F-43C4-A86E-D05E6B47078A}"/>
      </w:docPartPr>
      <w:docPartBody>
        <w:p w:rsidR="00F710B2" w:rsidRDefault="008647FE" w:rsidP="008647FE">
          <w:pPr>
            <w:pStyle w:val="958BF181E0FD4CDD8E487FC07BF1595313"/>
          </w:pPr>
          <w:r>
            <w:rPr>
              <w:rStyle w:val="PlaceholderText"/>
            </w:rPr>
            <w:t>Enter</w:t>
          </w:r>
          <w:r w:rsidRPr="003445B3">
            <w:rPr>
              <w:rStyle w:val="PlaceholderText"/>
            </w:rPr>
            <w:t xml:space="preserve"> permanent phone</w:t>
          </w:r>
        </w:p>
      </w:docPartBody>
    </w:docPart>
    <w:docPart>
      <w:docPartPr>
        <w:name w:val="FAA022B71B06444DAA28B2773DC33626"/>
        <w:category>
          <w:name w:val="General"/>
          <w:gallery w:val="placeholder"/>
        </w:category>
        <w:types>
          <w:type w:val="bbPlcHdr"/>
        </w:types>
        <w:behaviors>
          <w:behavior w:val="content"/>
        </w:behaviors>
        <w:guid w:val="{4B95BBF2-572A-4369-AE45-15C3938C5325}"/>
      </w:docPartPr>
      <w:docPartBody>
        <w:p w:rsidR="00F710B2" w:rsidRDefault="008647FE" w:rsidP="008647FE">
          <w:pPr>
            <w:pStyle w:val="FAA022B71B06444DAA28B2773DC3362613"/>
          </w:pPr>
          <w:r>
            <w:rPr>
              <w:rStyle w:val="PlaceholderText"/>
            </w:rPr>
            <w:t>Enter</w:t>
          </w:r>
          <w:r w:rsidRPr="003445B3">
            <w:rPr>
              <w:rStyle w:val="PlaceholderText"/>
            </w:rPr>
            <w:t xml:space="preserve"> ENMU email</w:t>
          </w:r>
        </w:p>
      </w:docPartBody>
    </w:docPart>
    <w:docPart>
      <w:docPartPr>
        <w:name w:val="3E33FC2052924379A40837011D10688B"/>
        <w:category>
          <w:name w:val="General"/>
          <w:gallery w:val="placeholder"/>
        </w:category>
        <w:types>
          <w:type w:val="bbPlcHdr"/>
        </w:types>
        <w:behaviors>
          <w:behavior w:val="content"/>
        </w:behaviors>
        <w:guid w:val="{59EFB661-6193-4152-B7D9-11F5EDB2F1A8}"/>
      </w:docPartPr>
      <w:docPartBody>
        <w:p w:rsidR="00F710B2" w:rsidRDefault="008647FE" w:rsidP="008647FE">
          <w:pPr>
            <w:pStyle w:val="3E33FC2052924379A40837011D10688B13"/>
          </w:pPr>
          <w:r>
            <w:rPr>
              <w:rStyle w:val="PlaceholderText"/>
            </w:rPr>
            <w:t>Enter</w:t>
          </w:r>
          <w:r>
            <w:rPr>
              <w:rStyle w:val="PlaceholderText"/>
            </w:rPr>
            <w:t xml:space="preserve"> name</w:t>
          </w:r>
        </w:p>
      </w:docPartBody>
    </w:docPart>
    <w:docPart>
      <w:docPartPr>
        <w:name w:val="13267D0702D4455BA6A8D7712CECF44C"/>
        <w:category>
          <w:name w:val="General"/>
          <w:gallery w:val="placeholder"/>
        </w:category>
        <w:types>
          <w:type w:val="bbPlcHdr"/>
        </w:types>
        <w:behaviors>
          <w:behavior w:val="content"/>
        </w:behaviors>
        <w:guid w:val="{E3F3A276-4F79-47E0-8B13-F873E29D686C}"/>
      </w:docPartPr>
      <w:docPartBody>
        <w:p w:rsidR="00F710B2" w:rsidRDefault="008647FE" w:rsidP="008647FE">
          <w:pPr>
            <w:pStyle w:val="13267D0702D4455BA6A8D7712CECF44C13"/>
          </w:pPr>
          <w:r>
            <w:rPr>
              <w:rStyle w:val="PlaceholderText"/>
            </w:rPr>
            <w:t>Enter</w:t>
          </w:r>
          <w:r>
            <w:rPr>
              <w:rStyle w:val="PlaceholderText"/>
            </w:rPr>
            <w:t xml:space="preserve"> relationship</w:t>
          </w:r>
        </w:p>
      </w:docPartBody>
    </w:docPart>
    <w:docPart>
      <w:docPartPr>
        <w:name w:val="17C3D41021984C9D98827A9B6DCF661F"/>
        <w:category>
          <w:name w:val="General"/>
          <w:gallery w:val="placeholder"/>
        </w:category>
        <w:types>
          <w:type w:val="bbPlcHdr"/>
        </w:types>
        <w:behaviors>
          <w:behavior w:val="content"/>
        </w:behaviors>
        <w:guid w:val="{05CB5665-AC8E-4168-A09B-7B7FD6356369}"/>
      </w:docPartPr>
      <w:docPartBody>
        <w:p w:rsidR="00F710B2" w:rsidRDefault="008647FE" w:rsidP="008647FE">
          <w:pPr>
            <w:pStyle w:val="17C3D41021984C9D98827A9B6DCF661F13"/>
          </w:pPr>
          <w:r>
            <w:rPr>
              <w:rStyle w:val="PlaceholderText"/>
            </w:rPr>
            <w:t>Enter</w:t>
          </w:r>
          <w:r>
            <w:rPr>
              <w:rStyle w:val="PlaceholderText"/>
            </w:rPr>
            <w:t xml:space="preserve"> phone</w:t>
          </w:r>
        </w:p>
      </w:docPartBody>
    </w:docPart>
    <w:docPart>
      <w:docPartPr>
        <w:name w:val="586229AC67954D37B3ED10989AE7C4C9"/>
        <w:category>
          <w:name w:val="General"/>
          <w:gallery w:val="placeholder"/>
        </w:category>
        <w:types>
          <w:type w:val="bbPlcHdr"/>
        </w:types>
        <w:behaviors>
          <w:behavior w:val="content"/>
        </w:behaviors>
        <w:guid w:val="{03F4D01F-7CD1-422F-B710-257CD742D90E}"/>
      </w:docPartPr>
      <w:docPartBody>
        <w:p w:rsidR="00F710B2" w:rsidRDefault="008647FE" w:rsidP="008647FE">
          <w:pPr>
            <w:pStyle w:val="586229AC67954D37B3ED10989AE7C4C913"/>
          </w:pPr>
          <w:r>
            <w:rPr>
              <w:rStyle w:val="PlaceholderText"/>
            </w:rPr>
            <w:t>Enter</w:t>
          </w:r>
          <w:r>
            <w:rPr>
              <w:rStyle w:val="PlaceholderText"/>
            </w:rPr>
            <w:t xml:space="preserve"> alternate phone</w:t>
          </w:r>
        </w:p>
      </w:docPartBody>
    </w:docPart>
    <w:docPart>
      <w:docPartPr>
        <w:name w:val="B1B8AEEEE9F64096B0BDCD2A6C70A20B"/>
        <w:category>
          <w:name w:val="General"/>
          <w:gallery w:val="placeholder"/>
        </w:category>
        <w:types>
          <w:type w:val="bbPlcHdr"/>
        </w:types>
        <w:behaviors>
          <w:behavior w:val="content"/>
        </w:behaviors>
        <w:guid w:val="{11DC22B2-2C71-44EF-8742-3E27B93DC587}"/>
      </w:docPartPr>
      <w:docPartBody>
        <w:p w:rsidR="00F710B2" w:rsidRDefault="008647FE" w:rsidP="008647FE">
          <w:pPr>
            <w:pStyle w:val="B1B8AEEEE9F64096B0BDCD2A6C70A20B13"/>
          </w:pPr>
          <w:r w:rsidRPr="00944767">
            <w:rPr>
              <w:rStyle w:val="PlaceholderText"/>
              <w:b/>
            </w:rPr>
            <w:t>Enter major</w:t>
          </w:r>
        </w:p>
      </w:docPartBody>
    </w:docPart>
    <w:docPart>
      <w:docPartPr>
        <w:name w:val="1A74563C6CB44B8F824DB961C8383C3B"/>
        <w:category>
          <w:name w:val="General"/>
          <w:gallery w:val="placeholder"/>
        </w:category>
        <w:types>
          <w:type w:val="bbPlcHdr"/>
        </w:types>
        <w:behaviors>
          <w:behavior w:val="content"/>
        </w:behaviors>
        <w:guid w:val="{5A09A498-F447-450A-B87C-B193D5F89145}"/>
      </w:docPartPr>
      <w:docPartBody>
        <w:p w:rsidR="00F710B2" w:rsidRDefault="008647FE" w:rsidP="008647FE">
          <w:pPr>
            <w:pStyle w:val="1A74563C6CB44B8F824DB961C8383C3B13"/>
          </w:pPr>
          <w:r w:rsidRPr="00944767">
            <w:rPr>
              <w:rStyle w:val="PlaceholderText"/>
              <w:b/>
            </w:rPr>
            <w:t>Enter minor</w:t>
          </w:r>
        </w:p>
      </w:docPartBody>
    </w:docPart>
    <w:docPart>
      <w:docPartPr>
        <w:name w:val="A160AB6816BD487EA676C118695D895F"/>
        <w:category>
          <w:name w:val="General"/>
          <w:gallery w:val="placeholder"/>
        </w:category>
        <w:types>
          <w:type w:val="bbPlcHdr"/>
        </w:types>
        <w:behaviors>
          <w:behavior w:val="content"/>
        </w:behaviors>
        <w:guid w:val="{45B94488-FB40-40D2-8CC1-638AC1824999}"/>
      </w:docPartPr>
      <w:docPartBody>
        <w:p w:rsidR="00F710B2" w:rsidRDefault="008647FE" w:rsidP="008647FE">
          <w:pPr>
            <w:pStyle w:val="A160AB6816BD487EA676C118695D895F13"/>
          </w:pPr>
          <w:r w:rsidRPr="00944767">
            <w:rPr>
              <w:rStyle w:val="PlaceholderText"/>
              <w:b/>
            </w:rPr>
            <w:t>Enter major</w:t>
          </w:r>
        </w:p>
      </w:docPartBody>
    </w:docPart>
    <w:docPart>
      <w:docPartPr>
        <w:name w:val="AED5A5E70D624A4BBC6A0206331E0BCF"/>
        <w:category>
          <w:name w:val="General"/>
          <w:gallery w:val="placeholder"/>
        </w:category>
        <w:types>
          <w:type w:val="bbPlcHdr"/>
        </w:types>
        <w:behaviors>
          <w:behavior w:val="content"/>
        </w:behaviors>
        <w:guid w:val="{10BC0CF1-3A51-4F4E-965A-EA8FAB9B4575}"/>
      </w:docPartPr>
      <w:docPartBody>
        <w:p w:rsidR="00F710B2" w:rsidRDefault="008647FE" w:rsidP="008647FE">
          <w:pPr>
            <w:pStyle w:val="AED5A5E70D624A4BBC6A0206331E0BCF13"/>
          </w:pPr>
          <w:r w:rsidRPr="00944767">
            <w:rPr>
              <w:rStyle w:val="PlaceholderText"/>
              <w:b/>
            </w:rPr>
            <w:t>Enter minor</w:t>
          </w:r>
        </w:p>
      </w:docPartBody>
    </w:docPart>
    <w:docPart>
      <w:docPartPr>
        <w:name w:val="8AC20C5623304DF2B6202AD8FD2FB642"/>
        <w:category>
          <w:name w:val="General"/>
          <w:gallery w:val="placeholder"/>
        </w:category>
        <w:types>
          <w:type w:val="bbPlcHdr"/>
        </w:types>
        <w:behaviors>
          <w:behavior w:val="content"/>
        </w:behaviors>
        <w:guid w:val="{E75B59A3-7D9C-4B00-B3BE-DC63E5C76765}"/>
      </w:docPartPr>
      <w:docPartBody>
        <w:p w:rsidR="00F710B2" w:rsidRDefault="008647FE" w:rsidP="008647FE">
          <w:pPr>
            <w:pStyle w:val="8AC20C5623304DF2B6202AD8FD2FB64212"/>
          </w:pPr>
          <w:r>
            <w:rPr>
              <w:rStyle w:val="PlaceholderText"/>
            </w:rPr>
            <w:t>E</w:t>
          </w:r>
          <w:r w:rsidRPr="00C73894">
            <w:rPr>
              <w:rStyle w:val="PlaceholderText"/>
            </w:rPr>
            <w:t xml:space="preserve">nter </w:t>
          </w:r>
          <w:r>
            <w:rPr>
              <w:rStyle w:val="PlaceholderText"/>
            </w:rPr>
            <w:t>I. Reading score</w:t>
          </w:r>
        </w:p>
      </w:docPartBody>
    </w:docPart>
    <w:docPart>
      <w:docPartPr>
        <w:name w:val="78CD8F1A6468465ABF71DC04F72D6538"/>
        <w:category>
          <w:name w:val="General"/>
          <w:gallery w:val="placeholder"/>
        </w:category>
        <w:types>
          <w:type w:val="bbPlcHdr"/>
        </w:types>
        <w:behaviors>
          <w:behavior w:val="content"/>
        </w:behaviors>
        <w:guid w:val="{C37D1A25-AC66-47C7-AD54-E2EBAC0734A5}"/>
      </w:docPartPr>
      <w:docPartBody>
        <w:p w:rsidR="00F710B2" w:rsidRDefault="008647FE" w:rsidP="008647FE">
          <w:pPr>
            <w:pStyle w:val="78CD8F1A6468465ABF71DC04F72D653812"/>
          </w:pPr>
          <w:r>
            <w:rPr>
              <w:rStyle w:val="PlaceholderText"/>
            </w:rPr>
            <w:t>E</w:t>
          </w:r>
          <w:r w:rsidRPr="00C73894">
            <w:rPr>
              <w:rStyle w:val="PlaceholderText"/>
            </w:rPr>
            <w:t xml:space="preserve">nter </w:t>
          </w:r>
          <w:r>
            <w:rPr>
              <w:rStyle w:val="PlaceholderText"/>
            </w:rPr>
            <w:t>II. Writing score</w:t>
          </w:r>
        </w:p>
      </w:docPartBody>
    </w:docPart>
    <w:docPart>
      <w:docPartPr>
        <w:name w:val="7DEDDF50515B48A49B4D2DF68049DDAE"/>
        <w:category>
          <w:name w:val="General"/>
          <w:gallery w:val="placeholder"/>
        </w:category>
        <w:types>
          <w:type w:val="bbPlcHdr"/>
        </w:types>
        <w:behaviors>
          <w:behavior w:val="content"/>
        </w:behaviors>
        <w:guid w:val="{300E94C8-723F-4E4B-AC6A-62BE034648DA}"/>
      </w:docPartPr>
      <w:docPartBody>
        <w:p w:rsidR="00F710B2" w:rsidRDefault="008647FE" w:rsidP="008647FE">
          <w:pPr>
            <w:pStyle w:val="7DEDDF50515B48A49B4D2DF68049DDAE12"/>
          </w:pPr>
          <w:r>
            <w:rPr>
              <w:rStyle w:val="PlaceholderText"/>
            </w:rPr>
            <w:t>E</w:t>
          </w:r>
          <w:r w:rsidRPr="00C73894">
            <w:rPr>
              <w:rStyle w:val="PlaceholderText"/>
            </w:rPr>
            <w:t xml:space="preserve">nter </w:t>
          </w:r>
          <w:r>
            <w:rPr>
              <w:rStyle w:val="PlaceholderText"/>
            </w:rPr>
            <w:t>III. Math score</w:t>
          </w:r>
        </w:p>
      </w:docPartBody>
    </w:docPart>
    <w:docPart>
      <w:docPartPr>
        <w:name w:val="9EC3DE0F6079418B8A1A62B76C376809"/>
        <w:category>
          <w:name w:val="General"/>
          <w:gallery w:val="placeholder"/>
        </w:category>
        <w:types>
          <w:type w:val="bbPlcHdr"/>
        </w:types>
        <w:behaviors>
          <w:behavior w:val="content"/>
        </w:behaviors>
        <w:guid w:val="{F40748A6-2F7A-49BF-926C-4363E9DCDE9E}"/>
      </w:docPartPr>
      <w:docPartBody>
        <w:p w:rsidR="00F710B2" w:rsidRDefault="008647FE" w:rsidP="008647FE">
          <w:pPr>
            <w:pStyle w:val="9EC3DE0F6079418B8A1A62B76C37680912"/>
          </w:pPr>
          <w:r w:rsidRPr="008D1BDF">
            <w:rPr>
              <w:rStyle w:val="PlaceholderText"/>
              <w:b w:val="0"/>
            </w:rPr>
            <w:t>Enter</w:t>
          </w:r>
          <w:r w:rsidRPr="009C443C">
            <w:rPr>
              <w:rStyle w:val="PlaceholderText"/>
              <w:b w:val="0"/>
            </w:rPr>
            <w:t xml:space="preserve"> date</w:t>
          </w:r>
        </w:p>
      </w:docPartBody>
    </w:docPart>
    <w:docPart>
      <w:docPartPr>
        <w:name w:val="A665B1E8A1DD4DA896D4D7B9AC12D5F5"/>
        <w:category>
          <w:name w:val="General"/>
          <w:gallery w:val="placeholder"/>
        </w:category>
        <w:types>
          <w:type w:val="bbPlcHdr"/>
        </w:types>
        <w:behaviors>
          <w:behavior w:val="content"/>
        </w:behaviors>
        <w:guid w:val="{4FE61784-8D8E-4A0E-94EB-22FA53E05E29}"/>
      </w:docPartPr>
      <w:docPartBody>
        <w:p w:rsidR="00072FA9" w:rsidRDefault="008647FE" w:rsidP="008647FE">
          <w:pPr>
            <w:pStyle w:val="A665B1E8A1DD4DA896D4D7B9AC12D5F58"/>
          </w:pPr>
          <w:r>
            <w:rPr>
              <w:rStyle w:val="PlaceholderText"/>
              <w:b/>
            </w:rPr>
            <w:t>E</w:t>
          </w:r>
          <w:r w:rsidRPr="00944767">
            <w:rPr>
              <w:rStyle w:val="PlaceholderText"/>
              <w:b/>
            </w:rPr>
            <w:t>nter endorsement</w:t>
          </w:r>
        </w:p>
      </w:docPartBody>
    </w:docPart>
    <w:docPart>
      <w:docPartPr>
        <w:name w:val="C69132A42C8646F6832407A89A434D5F"/>
        <w:category>
          <w:name w:val="General"/>
          <w:gallery w:val="placeholder"/>
        </w:category>
        <w:types>
          <w:type w:val="bbPlcHdr"/>
        </w:types>
        <w:behaviors>
          <w:behavior w:val="content"/>
        </w:behaviors>
        <w:guid w:val="{93CC812E-26CD-495D-A09E-B96BC0C6CF0B}"/>
      </w:docPartPr>
      <w:docPartBody>
        <w:p w:rsidR="008647FE" w:rsidRDefault="008647FE" w:rsidP="008647FE">
          <w:pPr>
            <w:pStyle w:val="C69132A42C8646F6832407A89A434D5F4"/>
          </w:pPr>
          <w:r>
            <w:rPr>
              <w:rStyle w:val="PlaceholderText"/>
            </w:rPr>
            <w:t>Enter date taken</w:t>
          </w:r>
        </w:p>
      </w:docPartBody>
    </w:docPart>
    <w:docPart>
      <w:docPartPr>
        <w:name w:val="0755C3D9AF974B01B703736EEB6B21E3"/>
        <w:category>
          <w:name w:val="General"/>
          <w:gallery w:val="placeholder"/>
        </w:category>
        <w:types>
          <w:type w:val="bbPlcHdr"/>
        </w:types>
        <w:behaviors>
          <w:behavior w:val="content"/>
        </w:behaviors>
        <w:guid w:val="{C180F63B-39F2-4E3A-9E23-54DD399A34EB}"/>
      </w:docPartPr>
      <w:docPartBody>
        <w:p w:rsidR="008647FE" w:rsidRDefault="008647FE" w:rsidP="008647FE">
          <w:pPr>
            <w:pStyle w:val="0755C3D9AF974B01B703736EEB6B21E34"/>
          </w:pPr>
          <w:r>
            <w:rPr>
              <w:rStyle w:val="PlaceholderText"/>
            </w:rPr>
            <w:t>Enter date taken</w:t>
          </w:r>
        </w:p>
      </w:docPartBody>
    </w:docPart>
    <w:docPart>
      <w:docPartPr>
        <w:name w:val="C70DF5C789CD4750A87E04D07A7F52E8"/>
        <w:category>
          <w:name w:val="General"/>
          <w:gallery w:val="placeholder"/>
        </w:category>
        <w:types>
          <w:type w:val="bbPlcHdr"/>
        </w:types>
        <w:behaviors>
          <w:behavior w:val="content"/>
        </w:behaviors>
        <w:guid w:val="{80E6D0F7-5393-437D-A33C-88923DBA0FE0}"/>
      </w:docPartPr>
      <w:docPartBody>
        <w:p w:rsidR="008647FE" w:rsidRDefault="008647FE" w:rsidP="008647FE">
          <w:pPr>
            <w:pStyle w:val="C70DF5C789CD4750A87E04D07A7F52E84"/>
          </w:pPr>
          <w:r>
            <w:rPr>
              <w:rStyle w:val="PlaceholderText"/>
            </w:rPr>
            <w:t>Enter date tak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Slab">
    <w:altName w:val="Times New Roman"/>
    <w:panose1 w:val="00000000000000000000"/>
    <w:charset w:val="00"/>
    <w:family w:val="auto"/>
    <w:pitch w:val="variable"/>
    <w:sig w:usb0="E00002FF" w:usb1="5000205B" w:usb2="00000020" w:usb3="00000000" w:csb0="0000019F" w:csb1="00000000"/>
  </w:font>
  <w:font w:name="Humanst521 BT">
    <w:altName w:val="Lucida Sans Unicode"/>
    <w:panose1 w:val="020B0802020204020204"/>
    <w:charset w:val="00"/>
    <w:family w:val="swiss"/>
    <w:pitch w:val="variable"/>
    <w:sig w:usb0="00000087" w:usb1="00000000" w:usb2="00000000" w:usb3="00000000" w:csb0="0000001B"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6F36"/>
    <w:rsid w:val="00072FA9"/>
    <w:rsid w:val="002F6B53"/>
    <w:rsid w:val="00684308"/>
    <w:rsid w:val="007D6F36"/>
    <w:rsid w:val="008647FE"/>
    <w:rsid w:val="008A7D00"/>
    <w:rsid w:val="00F71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47FE"/>
    <w:rPr>
      <w:color w:val="808080"/>
    </w:rPr>
  </w:style>
  <w:style w:type="paragraph" w:customStyle="1" w:styleId="2445E84D97844C389340F96484D0B687">
    <w:name w:val="2445E84D97844C389340F96484D0B687"/>
    <w:rsid w:val="007D6F36"/>
  </w:style>
  <w:style w:type="paragraph" w:customStyle="1" w:styleId="E72D91F98CB34863AEF98584389AAFAA">
    <w:name w:val="E72D91F98CB34863AEF98584389AAFAA"/>
    <w:rsid w:val="00684308"/>
  </w:style>
  <w:style w:type="paragraph" w:customStyle="1" w:styleId="BF483C79862B493D8F2FF84C99CADD5D">
    <w:name w:val="BF483C79862B493D8F2FF84C99CADD5D"/>
    <w:rsid w:val="00684308"/>
  </w:style>
  <w:style w:type="paragraph" w:customStyle="1" w:styleId="DAF2DA8814B44BEC8156F7A0DC7041CC">
    <w:name w:val="DAF2DA8814B44BEC8156F7A0DC7041CC"/>
    <w:rsid w:val="00684308"/>
  </w:style>
  <w:style w:type="paragraph" w:customStyle="1" w:styleId="B0102186D1D3466EACD6D5AB6C8F454D">
    <w:name w:val="B0102186D1D3466EACD6D5AB6C8F454D"/>
    <w:rsid w:val="00684308"/>
  </w:style>
  <w:style w:type="paragraph" w:customStyle="1" w:styleId="4426671F69314F0EB78939024BFCCD0F">
    <w:name w:val="4426671F69314F0EB78939024BFCCD0F"/>
    <w:rsid w:val="00684308"/>
  </w:style>
  <w:style w:type="paragraph" w:customStyle="1" w:styleId="CFA9918F2A9D41BB8527CC4E3FD18AF3">
    <w:name w:val="CFA9918F2A9D41BB8527CC4E3FD18AF3"/>
    <w:rsid w:val="00684308"/>
  </w:style>
  <w:style w:type="paragraph" w:customStyle="1" w:styleId="4073DA07BDCB49B399B0C68016B9E0E1">
    <w:name w:val="4073DA07BDCB49B399B0C68016B9E0E1"/>
    <w:rsid w:val="008A7D00"/>
  </w:style>
  <w:style w:type="paragraph" w:customStyle="1" w:styleId="59720AB650254FA1A60A38396F7E9B5A">
    <w:name w:val="59720AB650254FA1A60A38396F7E9B5A"/>
    <w:rsid w:val="008A7D00"/>
  </w:style>
  <w:style w:type="paragraph" w:customStyle="1" w:styleId="25B455C4A73249E2B1BDABA5DFC81147">
    <w:name w:val="25B455C4A73249E2B1BDABA5DFC81147"/>
    <w:rsid w:val="008A7D00"/>
  </w:style>
  <w:style w:type="paragraph" w:customStyle="1" w:styleId="27FF6403944C4517A716EC94435597C6">
    <w:name w:val="27FF6403944C4517A716EC94435597C6"/>
    <w:rsid w:val="008A7D00"/>
  </w:style>
  <w:style w:type="paragraph" w:customStyle="1" w:styleId="B353E7955552498B8A7D54BD0D0C4B0B">
    <w:name w:val="B353E7955552498B8A7D54BD0D0C4B0B"/>
    <w:rsid w:val="008A7D00"/>
  </w:style>
  <w:style w:type="paragraph" w:customStyle="1" w:styleId="27170169E6AB448C86F4590C9072645E">
    <w:name w:val="27170169E6AB448C86F4590C9072645E"/>
    <w:rsid w:val="008A7D00"/>
  </w:style>
  <w:style w:type="paragraph" w:customStyle="1" w:styleId="A108B9C822BB4AF29CE8F800F103FEB3">
    <w:name w:val="A108B9C822BB4AF29CE8F800F103FEB3"/>
    <w:rsid w:val="008A7D00"/>
  </w:style>
  <w:style w:type="paragraph" w:customStyle="1" w:styleId="A5C699432F764274BD6777065F4B5592">
    <w:name w:val="A5C699432F764274BD6777065F4B5592"/>
    <w:rsid w:val="008A7D00"/>
  </w:style>
  <w:style w:type="paragraph" w:customStyle="1" w:styleId="537876CC58694A97A9A131E2B190D4D2">
    <w:name w:val="537876CC58694A97A9A131E2B190D4D2"/>
    <w:rsid w:val="008A7D00"/>
  </w:style>
  <w:style w:type="paragraph" w:customStyle="1" w:styleId="5FFB12C6E87E475C99F90167B98D8945">
    <w:name w:val="5FFB12C6E87E475C99F90167B98D8945"/>
    <w:rsid w:val="008A7D00"/>
  </w:style>
  <w:style w:type="paragraph" w:customStyle="1" w:styleId="46A0A6B80F564C00A66110A4AC1CE27C">
    <w:name w:val="46A0A6B80F564C00A66110A4AC1CE27C"/>
    <w:rsid w:val="008A7D00"/>
  </w:style>
  <w:style w:type="paragraph" w:customStyle="1" w:styleId="16DC36A132244774888B9A9582E0BE00">
    <w:name w:val="16DC36A132244774888B9A9582E0BE00"/>
    <w:rsid w:val="008A7D00"/>
  </w:style>
  <w:style w:type="paragraph" w:customStyle="1" w:styleId="C8A3316F15CD467FAC7C91CFB5DE04FB">
    <w:name w:val="C8A3316F15CD467FAC7C91CFB5DE04FB"/>
    <w:rsid w:val="008A7D00"/>
  </w:style>
  <w:style w:type="paragraph" w:customStyle="1" w:styleId="33A5D7BA9D70427EBF3156BA6268861D">
    <w:name w:val="33A5D7BA9D70427EBF3156BA6268861D"/>
    <w:rsid w:val="008A7D00"/>
  </w:style>
  <w:style w:type="paragraph" w:customStyle="1" w:styleId="D2D9E2479BC640B1A12F27B6DEA21127">
    <w:name w:val="D2D9E2479BC640B1A12F27B6DEA21127"/>
    <w:rsid w:val="008A7D00"/>
  </w:style>
  <w:style w:type="paragraph" w:customStyle="1" w:styleId="BB6096AE8D5247969D625644A993C8E8">
    <w:name w:val="BB6096AE8D5247969D625644A993C8E8"/>
    <w:rsid w:val="008A7D00"/>
  </w:style>
  <w:style w:type="paragraph" w:customStyle="1" w:styleId="1ED1668908A84D2AA058DA3FE2AD5D05">
    <w:name w:val="1ED1668908A84D2AA058DA3FE2AD5D05"/>
    <w:rsid w:val="008A7D00"/>
  </w:style>
  <w:style w:type="paragraph" w:customStyle="1" w:styleId="6BE5704AA12C4F6583B8B24ED3A79F21">
    <w:name w:val="6BE5704AA12C4F6583B8B24ED3A79F21"/>
    <w:rsid w:val="008A7D00"/>
  </w:style>
  <w:style w:type="paragraph" w:customStyle="1" w:styleId="C24B6A855890446F852AFDB5BCA460BB">
    <w:name w:val="C24B6A855890446F852AFDB5BCA460BB"/>
    <w:rsid w:val="008A7D00"/>
  </w:style>
  <w:style w:type="paragraph" w:customStyle="1" w:styleId="4902BB3EEC294E9FB9E3A1D2856F3C3D">
    <w:name w:val="4902BB3EEC294E9FB9E3A1D2856F3C3D"/>
    <w:rsid w:val="008A7D00"/>
  </w:style>
  <w:style w:type="paragraph" w:customStyle="1" w:styleId="8670D153D1194675945A3A72ED01FE54">
    <w:name w:val="8670D153D1194675945A3A72ED01FE54"/>
    <w:rsid w:val="008A7D00"/>
  </w:style>
  <w:style w:type="paragraph" w:customStyle="1" w:styleId="F5464A99E39E448489BE960D1FDD9565">
    <w:name w:val="F5464A99E39E448489BE960D1FDD9565"/>
    <w:rsid w:val="008A7D00"/>
  </w:style>
  <w:style w:type="paragraph" w:customStyle="1" w:styleId="0B9CBBD11839454A9FDB1F599EC69E5C">
    <w:name w:val="0B9CBBD11839454A9FDB1F599EC69E5C"/>
    <w:rsid w:val="008A7D00"/>
  </w:style>
  <w:style w:type="paragraph" w:customStyle="1" w:styleId="10BFDBF72C3A45EB81C17DA4A5CF2DBC">
    <w:name w:val="10BFDBF72C3A45EB81C17DA4A5CF2DBC"/>
    <w:rsid w:val="008A7D00"/>
  </w:style>
  <w:style w:type="paragraph" w:customStyle="1" w:styleId="958BF181E0FD4CDD8E487FC07BF15953">
    <w:name w:val="958BF181E0FD4CDD8E487FC07BF15953"/>
    <w:rsid w:val="008A7D00"/>
  </w:style>
  <w:style w:type="paragraph" w:customStyle="1" w:styleId="FAA022B71B06444DAA28B2773DC33626">
    <w:name w:val="FAA022B71B06444DAA28B2773DC33626"/>
    <w:rsid w:val="008A7D00"/>
  </w:style>
  <w:style w:type="paragraph" w:customStyle="1" w:styleId="3E33FC2052924379A40837011D10688B">
    <w:name w:val="3E33FC2052924379A40837011D10688B"/>
    <w:rsid w:val="008A7D00"/>
  </w:style>
  <w:style w:type="paragraph" w:customStyle="1" w:styleId="13267D0702D4455BA6A8D7712CECF44C">
    <w:name w:val="13267D0702D4455BA6A8D7712CECF44C"/>
    <w:rsid w:val="008A7D00"/>
  </w:style>
  <w:style w:type="paragraph" w:customStyle="1" w:styleId="17C3D41021984C9D98827A9B6DCF661F">
    <w:name w:val="17C3D41021984C9D98827A9B6DCF661F"/>
    <w:rsid w:val="008A7D00"/>
  </w:style>
  <w:style w:type="paragraph" w:customStyle="1" w:styleId="586229AC67954D37B3ED10989AE7C4C9">
    <w:name w:val="586229AC67954D37B3ED10989AE7C4C9"/>
    <w:rsid w:val="008A7D00"/>
  </w:style>
  <w:style w:type="paragraph" w:customStyle="1" w:styleId="B1B8AEEEE9F64096B0BDCD2A6C70A20B">
    <w:name w:val="B1B8AEEEE9F64096B0BDCD2A6C70A20B"/>
    <w:rsid w:val="008A7D00"/>
  </w:style>
  <w:style w:type="paragraph" w:customStyle="1" w:styleId="1A74563C6CB44B8F824DB961C8383C3B">
    <w:name w:val="1A74563C6CB44B8F824DB961C8383C3B"/>
    <w:rsid w:val="008A7D00"/>
  </w:style>
  <w:style w:type="paragraph" w:customStyle="1" w:styleId="A160AB6816BD487EA676C118695D895F">
    <w:name w:val="A160AB6816BD487EA676C118695D895F"/>
    <w:rsid w:val="008A7D00"/>
  </w:style>
  <w:style w:type="paragraph" w:customStyle="1" w:styleId="AED5A5E70D624A4BBC6A0206331E0BCF">
    <w:name w:val="AED5A5E70D624A4BBC6A0206331E0BCF"/>
    <w:rsid w:val="008A7D00"/>
  </w:style>
  <w:style w:type="paragraph" w:customStyle="1" w:styleId="33A5D7BA9D70427EBF3156BA6268861D1">
    <w:name w:val="33A5D7BA9D70427EBF3156BA6268861D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1">
    <w:name w:val="D2D9E2479BC640B1A12F27B6DEA21127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1">
    <w:name w:val="BB6096AE8D5247969D625644A993C8E8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1">
    <w:name w:val="1ED1668908A84D2AA058DA3FE2AD5D05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1">
    <w:name w:val="6BE5704AA12C4F6583B8B24ED3A79F21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1">
    <w:name w:val="C24B6A855890446F852AFDB5BCA460BB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1">
    <w:name w:val="4902BB3EEC294E9FB9E3A1D2856F3C3D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1">
    <w:name w:val="8670D153D1194675945A3A72ED01FE54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1">
    <w:name w:val="F5464A99E39E448489BE960D1FDD9565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1">
    <w:name w:val="0B9CBBD11839454A9FDB1F599EC69E5C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1">
    <w:name w:val="10BFDBF72C3A45EB81C17DA4A5CF2DBC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1">
    <w:name w:val="958BF181E0FD4CDD8E487FC07BF15953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1">
    <w:name w:val="FAA022B71B06444DAA28B2773DC33626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1">
    <w:name w:val="3E33FC2052924379A40837011D10688B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1">
    <w:name w:val="13267D0702D4455BA6A8D7712CECF44C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1">
    <w:name w:val="17C3D41021984C9D98827A9B6DCF661F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1">
    <w:name w:val="586229AC67954D37B3ED10989AE7C4C9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1">
    <w:name w:val="B1B8AEEEE9F64096B0BDCD2A6C70A20B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1">
    <w:name w:val="1A74563C6CB44B8F824DB961C8383C3B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1">
    <w:name w:val="A160AB6816BD487EA676C118695D895F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1">
    <w:name w:val="AED5A5E70D624A4BBC6A0206331E0BCF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
    <w:name w:val="8AC20C5623304DF2B6202AD8FD2FB64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
    <w:name w:val="9F34D91102A1462E9E382D94A2E44943"/>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
    <w:name w:val="78CD8F1A6468465ABF71DC04F72D6538"/>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
    <w:name w:val="B4E61C14A2344E1A9812746D396ED90C"/>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
    <w:name w:val="7DEDDF50515B48A49B4D2DF68049DDAE"/>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
    <w:name w:val="D1AF6E9756DD40A7B753BDB66A752DD5"/>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
    <w:name w:val="9EC3DE0F6079418B8A1A62B76C376809"/>
    <w:rsid w:val="008A7D00"/>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2">
    <w:name w:val="33A5D7BA9D70427EBF3156BA6268861D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2">
    <w:name w:val="D2D9E2479BC640B1A12F27B6DEA21127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2">
    <w:name w:val="BB6096AE8D5247969D625644A993C8E8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2">
    <w:name w:val="1ED1668908A84D2AA058DA3FE2AD5D05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2">
    <w:name w:val="6BE5704AA12C4F6583B8B24ED3A79F21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2">
    <w:name w:val="C24B6A855890446F852AFDB5BCA460BB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2">
    <w:name w:val="4902BB3EEC294E9FB9E3A1D2856F3C3D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2">
    <w:name w:val="8670D153D1194675945A3A72ED01FE54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2">
    <w:name w:val="F5464A99E39E448489BE960D1FDD9565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2">
    <w:name w:val="0B9CBBD11839454A9FDB1F599EC69E5C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2">
    <w:name w:val="10BFDBF72C3A45EB81C17DA4A5CF2DBC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2">
    <w:name w:val="958BF181E0FD4CDD8E487FC07BF15953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2">
    <w:name w:val="FAA022B71B06444DAA28B2773DC33626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2">
    <w:name w:val="3E33FC2052924379A40837011D10688B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2">
    <w:name w:val="13267D0702D4455BA6A8D7712CECF44C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2">
    <w:name w:val="17C3D41021984C9D98827A9B6DCF661F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2">
    <w:name w:val="586229AC67954D37B3ED10989AE7C4C9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2">
    <w:name w:val="B1B8AEEEE9F64096B0BDCD2A6C70A20B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2">
    <w:name w:val="1A74563C6CB44B8F824DB961C8383C3B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2">
    <w:name w:val="A160AB6816BD487EA676C118695D895F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2">
    <w:name w:val="AED5A5E70D624A4BBC6A0206331E0BCF2"/>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1">
    <w:name w:val="8AC20C5623304DF2B6202AD8FD2FB642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1">
    <w:name w:val="9F34D91102A1462E9E382D94A2E44943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1">
    <w:name w:val="78CD8F1A6468465ABF71DC04F72D6538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1">
    <w:name w:val="B4E61C14A2344E1A9812746D396ED90C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1">
    <w:name w:val="7DEDDF50515B48A49B4D2DF68049DDAE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1">
    <w:name w:val="D1AF6E9756DD40A7B753BDB66A752DD51"/>
    <w:rsid w:val="008A7D00"/>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1">
    <w:name w:val="9EC3DE0F6079418B8A1A62B76C3768091"/>
    <w:rsid w:val="008A7D00"/>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3">
    <w:name w:val="33A5D7BA9D70427EBF3156BA6268861D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3">
    <w:name w:val="D2D9E2479BC640B1A12F27B6DEA21127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3">
    <w:name w:val="BB6096AE8D5247969D625644A993C8E8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3">
    <w:name w:val="1ED1668908A84D2AA058DA3FE2AD5D05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3">
    <w:name w:val="6BE5704AA12C4F6583B8B24ED3A79F21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3">
    <w:name w:val="C24B6A855890446F852AFDB5BCA460BB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3">
    <w:name w:val="4902BB3EEC294E9FB9E3A1D2856F3C3D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3">
    <w:name w:val="8670D153D1194675945A3A72ED01FE54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3">
    <w:name w:val="F5464A99E39E448489BE960D1FDD9565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3">
    <w:name w:val="0B9CBBD11839454A9FDB1F599EC69E5C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3">
    <w:name w:val="10BFDBF72C3A45EB81C17DA4A5CF2DBC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3">
    <w:name w:val="958BF181E0FD4CDD8E487FC07BF15953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3">
    <w:name w:val="FAA022B71B06444DAA28B2773DC33626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3">
    <w:name w:val="3E33FC2052924379A40837011D10688B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3">
    <w:name w:val="13267D0702D4455BA6A8D7712CECF44C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3">
    <w:name w:val="17C3D41021984C9D98827A9B6DCF661F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3">
    <w:name w:val="586229AC67954D37B3ED10989AE7C4C9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3">
    <w:name w:val="B1B8AEEEE9F64096B0BDCD2A6C70A20B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3">
    <w:name w:val="1A74563C6CB44B8F824DB961C8383C3B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3">
    <w:name w:val="A160AB6816BD487EA676C118695D895F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3">
    <w:name w:val="AED5A5E70D624A4BBC6A0206331E0BCF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2">
    <w:name w:val="8AC20C5623304DF2B6202AD8FD2FB6422"/>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2">
    <w:name w:val="9F34D91102A1462E9E382D94A2E449432"/>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2">
    <w:name w:val="78CD8F1A6468465ABF71DC04F72D65382"/>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2">
    <w:name w:val="B4E61C14A2344E1A9812746D396ED90C2"/>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2">
    <w:name w:val="7DEDDF50515B48A49B4D2DF68049DDAE2"/>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2">
    <w:name w:val="D1AF6E9756DD40A7B753BDB66A752DD52"/>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2">
    <w:name w:val="9EC3DE0F6079418B8A1A62B76C3768092"/>
    <w:rsid w:val="00F710B2"/>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4">
    <w:name w:val="33A5D7BA9D70427EBF3156BA6268861D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4">
    <w:name w:val="D2D9E2479BC640B1A12F27B6DEA21127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4">
    <w:name w:val="BB6096AE8D5247969D625644A993C8E8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4">
    <w:name w:val="1ED1668908A84D2AA058DA3FE2AD5D05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4">
    <w:name w:val="6BE5704AA12C4F6583B8B24ED3A79F21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4">
    <w:name w:val="C24B6A855890446F852AFDB5BCA460BB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4">
    <w:name w:val="4902BB3EEC294E9FB9E3A1D2856F3C3D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4">
    <w:name w:val="8670D153D1194675945A3A72ED01FE54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4">
    <w:name w:val="F5464A99E39E448489BE960D1FDD9565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4">
    <w:name w:val="0B9CBBD11839454A9FDB1F599EC69E5C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4">
    <w:name w:val="10BFDBF72C3A45EB81C17DA4A5CF2DBC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4">
    <w:name w:val="958BF181E0FD4CDD8E487FC07BF15953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4">
    <w:name w:val="FAA022B71B06444DAA28B2773DC33626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4">
    <w:name w:val="3E33FC2052924379A40837011D10688B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4">
    <w:name w:val="13267D0702D4455BA6A8D7712CECF44C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4">
    <w:name w:val="17C3D41021984C9D98827A9B6DCF661F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4">
    <w:name w:val="586229AC67954D37B3ED10989AE7C4C9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4">
    <w:name w:val="B1B8AEEEE9F64096B0BDCD2A6C70A20B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4">
    <w:name w:val="1A74563C6CB44B8F824DB961C8383C3B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4">
    <w:name w:val="A160AB6816BD487EA676C118695D895F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4">
    <w:name w:val="AED5A5E70D624A4BBC6A0206331E0BCF4"/>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3">
    <w:name w:val="8AC20C5623304DF2B6202AD8FD2FB642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3">
    <w:name w:val="9F34D91102A1462E9E382D94A2E44943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3">
    <w:name w:val="78CD8F1A6468465ABF71DC04F72D6538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3">
    <w:name w:val="B4E61C14A2344E1A9812746D396ED90C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3">
    <w:name w:val="7DEDDF50515B48A49B4D2DF68049DDAE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3">
    <w:name w:val="D1AF6E9756DD40A7B753BDB66A752DD53"/>
    <w:rsid w:val="00F710B2"/>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3">
    <w:name w:val="9EC3DE0F6079418B8A1A62B76C3768093"/>
    <w:rsid w:val="00F710B2"/>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5">
    <w:name w:val="33A5D7BA9D70427EBF3156BA6268861D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5">
    <w:name w:val="D2D9E2479BC640B1A12F27B6DEA21127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5">
    <w:name w:val="BB6096AE8D5247969D625644A993C8E8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5">
    <w:name w:val="1ED1668908A84D2AA058DA3FE2AD5D05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5">
    <w:name w:val="6BE5704AA12C4F6583B8B24ED3A79F21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5">
    <w:name w:val="C24B6A855890446F852AFDB5BCA460BB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5">
    <w:name w:val="4902BB3EEC294E9FB9E3A1D2856F3C3D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5">
    <w:name w:val="8670D153D1194675945A3A72ED01FE54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5">
    <w:name w:val="F5464A99E39E448489BE960D1FDD9565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5">
    <w:name w:val="0B9CBBD11839454A9FDB1F599EC69E5C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5">
    <w:name w:val="10BFDBF72C3A45EB81C17DA4A5CF2DBC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5">
    <w:name w:val="958BF181E0FD4CDD8E487FC07BF15953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5">
    <w:name w:val="FAA022B71B06444DAA28B2773DC33626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5">
    <w:name w:val="3E33FC2052924379A40837011D10688B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5">
    <w:name w:val="13267D0702D4455BA6A8D7712CECF44C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5">
    <w:name w:val="17C3D41021984C9D98827A9B6DCF661F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5">
    <w:name w:val="586229AC67954D37B3ED10989AE7C4C9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
    <w:name w:val="A665B1E8A1DD4DA896D4D7B9AC12D5F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5">
    <w:name w:val="B1B8AEEEE9F64096B0BDCD2A6C70A20B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5">
    <w:name w:val="1A74563C6CB44B8F824DB961C8383C3B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5">
    <w:name w:val="A160AB6816BD487EA676C118695D895F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5">
    <w:name w:val="AED5A5E70D624A4BBC6A0206331E0BCF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4">
    <w:name w:val="8AC20C5623304DF2B6202AD8FD2FB6424"/>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4">
    <w:name w:val="9F34D91102A1462E9E382D94A2E449434"/>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4">
    <w:name w:val="78CD8F1A6468465ABF71DC04F72D65384"/>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4">
    <w:name w:val="B4E61C14A2344E1A9812746D396ED90C4"/>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4">
    <w:name w:val="7DEDDF50515B48A49B4D2DF68049DDAE4"/>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4">
    <w:name w:val="D1AF6E9756DD40A7B753BDB66A752DD54"/>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4">
    <w:name w:val="9EC3DE0F6079418B8A1A62B76C3768094"/>
    <w:rsid w:val="002F6B5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6">
    <w:name w:val="33A5D7BA9D70427EBF3156BA6268861D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6">
    <w:name w:val="D2D9E2479BC640B1A12F27B6DEA21127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6">
    <w:name w:val="BB6096AE8D5247969D625644A993C8E8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6">
    <w:name w:val="1ED1668908A84D2AA058DA3FE2AD5D05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6">
    <w:name w:val="6BE5704AA12C4F6583B8B24ED3A79F21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6">
    <w:name w:val="C24B6A855890446F852AFDB5BCA460BB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6">
    <w:name w:val="4902BB3EEC294E9FB9E3A1D2856F3C3D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6">
    <w:name w:val="8670D153D1194675945A3A72ED01FE54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6">
    <w:name w:val="F5464A99E39E448489BE960D1FDD9565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6">
    <w:name w:val="0B9CBBD11839454A9FDB1F599EC69E5C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6">
    <w:name w:val="10BFDBF72C3A45EB81C17DA4A5CF2DBC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6">
    <w:name w:val="958BF181E0FD4CDD8E487FC07BF15953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6">
    <w:name w:val="FAA022B71B06444DAA28B2773DC33626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6">
    <w:name w:val="3E33FC2052924379A40837011D10688B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6">
    <w:name w:val="13267D0702D4455BA6A8D7712CECF44C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6">
    <w:name w:val="17C3D41021984C9D98827A9B6DCF661F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6">
    <w:name w:val="586229AC67954D37B3ED10989AE7C4C9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1">
    <w:name w:val="A665B1E8A1DD4DA896D4D7B9AC12D5F51"/>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6">
    <w:name w:val="B1B8AEEEE9F64096B0BDCD2A6C70A20B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6">
    <w:name w:val="1A74563C6CB44B8F824DB961C8383C3B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6">
    <w:name w:val="A160AB6816BD487EA676C118695D895F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6">
    <w:name w:val="AED5A5E70D624A4BBC6A0206331E0BCF6"/>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5">
    <w:name w:val="8AC20C5623304DF2B6202AD8FD2FB642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5">
    <w:name w:val="9F34D91102A1462E9E382D94A2E44943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5">
    <w:name w:val="78CD8F1A6468465ABF71DC04F72D6538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5">
    <w:name w:val="B4E61C14A2344E1A9812746D396ED90C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5">
    <w:name w:val="7DEDDF50515B48A49B4D2DF68049DDAE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5">
    <w:name w:val="D1AF6E9756DD40A7B753BDB66A752DD55"/>
    <w:rsid w:val="002F6B5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5">
    <w:name w:val="9EC3DE0F6079418B8A1A62B76C3768095"/>
    <w:rsid w:val="002F6B5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7">
    <w:name w:val="33A5D7BA9D70427EBF3156BA6268861D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7">
    <w:name w:val="D2D9E2479BC640B1A12F27B6DEA21127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7">
    <w:name w:val="BB6096AE8D5247969D625644A993C8E8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7">
    <w:name w:val="1ED1668908A84D2AA058DA3FE2AD5D05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7">
    <w:name w:val="6BE5704AA12C4F6583B8B24ED3A79F21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7">
    <w:name w:val="C24B6A855890446F852AFDB5BCA460BB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7">
    <w:name w:val="4902BB3EEC294E9FB9E3A1D2856F3C3D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7">
    <w:name w:val="8670D153D1194675945A3A72ED01FE54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7">
    <w:name w:val="F5464A99E39E448489BE960D1FDD9565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7">
    <w:name w:val="0B9CBBD11839454A9FDB1F599EC69E5C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7">
    <w:name w:val="10BFDBF72C3A45EB81C17DA4A5CF2DBC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7">
    <w:name w:val="958BF181E0FD4CDD8E487FC07BF15953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7">
    <w:name w:val="FAA022B71B06444DAA28B2773DC33626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7">
    <w:name w:val="3E33FC2052924379A40837011D10688B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7">
    <w:name w:val="13267D0702D4455BA6A8D7712CECF44C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7">
    <w:name w:val="17C3D41021984C9D98827A9B6DCF661F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7">
    <w:name w:val="586229AC67954D37B3ED10989AE7C4C9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2">
    <w:name w:val="A665B1E8A1DD4DA896D4D7B9AC12D5F52"/>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7">
    <w:name w:val="B1B8AEEEE9F64096B0BDCD2A6C70A20B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7">
    <w:name w:val="1A74563C6CB44B8F824DB961C8383C3B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7">
    <w:name w:val="A160AB6816BD487EA676C118695D895F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7">
    <w:name w:val="AED5A5E70D624A4BBC6A0206331E0BCF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6">
    <w:name w:val="8AC20C5623304DF2B6202AD8FD2FB642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6">
    <w:name w:val="9F34D91102A1462E9E382D94A2E44943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6">
    <w:name w:val="78CD8F1A6468465ABF71DC04F72D6538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6">
    <w:name w:val="B4E61C14A2344E1A9812746D396ED90C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6">
    <w:name w:val="7DEDDF50515B48A49B4D2DF68049DDAE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6">
    <w:name w:val="D1AF6E9756DD40A7B753BDB66A752DD5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6">
    <w:name w:val="9EC3DE0F6079418B8A1A62B76C3768096"/>
    <w:rsid w:val="00072FA9"/>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8">
    <w:name w:val="33A5D7BA9D70427EBF3156BA6268861D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8">
    <w:name w:val="D2D9E2479BC640B1A12F27B6DEA21127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8">
    <w:name w:val="BB6096AE8D5247969D625644A993C8E8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8">
    <w:name w:val="1ED1668908A84D2AA058DA3FE2AD5D05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8">
    <w:name w:val="6BE5704AA12C4F6583B8B24ED3A79F21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8">
    <w:name w:val="C24B6A855890446F852AFDB5BCA460BB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8">
    <w:name w:val="4902BB3EEC294E9FB9E3A1D2856F3C3D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8">
    <w:name w:val="8670D153D1194675945A3A72ED01FE54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8">
    <w:name w:val="F5464A99E39E448489BE960D1FDD9565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8">
    <w:name w:val="0B9CBBD11839454A9FDB1F599EC69E5C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8">
    <w:name w:val="10BFDBF72C3A45EB81C17DA4A5CF2DBC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8">
    <w:name w:val="958BF181E0FD4CDD8E487FC07BF15953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8">
    <w:name w:val="FAA022B71B06444DAA28B2773DC33626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8">
    <w:name w:val="3E33FC2052924379A40837011D10688B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8">
    <w:name w:val="13267D0702D4455BA6A8D7712CECF44C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8">
    <w:name w:val="17C3D41021984C9D98827A9B6DCF661F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8">
    <w:name w:val="586229AC67954D37B3ED10989AE7C4C9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3">
    <w:name w:val="A665B1E8A1DD4DA896D4D7B9AC12D5F53"/>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8">
    <w:name w:val="B1B8AEEEE9F64096B0BDCD2A6C70A20B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8">
    <w:name w:val="1A74563C6CB44B8F824DB961C8383C3B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8">
    <w:name w:val="A160AB6816BD487EA676C118695D895F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8">
    <w:name w:val="AED5A5E70D624A4BBC6A0206331E0BCF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7">
    <w:name w:val="8AC20C5623304DF2B6202AD8FD2FB642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F34D91102A1462E9E382D94A2E449437">
    <w:name w:val="9F34D91102A1462E9E382D94A2E44943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7">
    <w:name w:val="78CD8F1A6468465ABF71DC04F72D6538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4E61C14A2344E1A9812746D396ED90C7">
    <w:name w:val="B4E61C14A2344E1A9812746D396ED90C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7">
    <w:name w:val="7DEDDF50515B48A49B4D2DF68049DDAE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1AF6E9756DD40A7B753BDB66A752DD57">
    <w:name w:val="D1AF6E9756DD40A7B753BDB66A752DD57"/>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7">
    <w:name w:val="9EC3DE0F6079418B8A1A62B76C3768097"/>
    <w:rsid w:val="00072FA9"/>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9">
    <w:name w:val="33A5D7BA9D70427EBF3156BA6268861D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9">
    <w:name w:val="D2D9E2479BC640B1A12F27B6DEA21127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9">
    <w:name w:val="BB6096AE8D5247969D625644A993C8E8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9">
    <w:name w:val="1ED1668908A84D2AA058DA3FE2AD5D05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9">
    <w:name w:val="6BE5704AA12C4F6583B8B24ED3A79F21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9">
    <w:name w:val="C24B6A855890446F852AFDB5BCA460BB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9">
    <w:name w:val="4902BB3EEC294E9FB9E3A1D2856F3C3D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9">
    <w:name w:val="8670D153D1194675945A3A72ED01FE54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9">
    <w:name w:val="F5464A99E39E448489BE960D1FDD9565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9">
    <w:name w:val="0B9CBBD11839454A9FDB1F599EC69E5C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9">
    <w:name w:val="10BFDBF72C3A45EB81C17DA4A5CF2DBC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9">
    <w:name w:val="958BF181E0FD4CDD8E487FC07BF15953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9">
    <w:name w:val="FAA022B71B06444DAA28B2773DC33626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9">
    <w:name w:val="3E33FC2052924379A40837011D10688B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9">
    <w:name w:val="13267D0702D4455BA6A8D7712CECF44C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9">
    <w:name w:val="17C3D41021984C9D98827A9B6DCF661F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9">
    <w:name w:val="586229AC67954D37B3ED10989AE7C4C9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4">
    <w:name w:val="A665B1E8A1DD4DA896D4D7B9AC12D5F54"/>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9">
    <w:name w:val="B1B8AEEEE9F64096B0BDCD2A6C70A20B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9">
    <w:name w:val="1A74563C6CB44B8F824DB961C8383C3B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9">
    <w:name w:val="A160AB6816BD487EA676C118695D895F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9">
    <w:name w:val="AED5A5E70D624A4BBC6A0206331E0BCF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8">
    <w:name w:val="8AC20C5623304DF2B6202AD8FD2FB642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69132A42C8646F6832407A89A434D5F">
    <w:name w:val="C69132A42C8646F6832407A89A434D5F"/>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8">
    <w:name w:val="78CD8F1A6468465ABF71DC04F72D6538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755C3D9AF974B01B703736EEB6B21E3">
    <w:name w:val="0755C3D9AF974B01B703736EEB6B21E3"/>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8">
    <w:name w:val="7DEDDF50515B48A49B4D2DF68049DDAE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70DF5C789CD4750A87E04D07A7F52E8">
    <w:name w:val="C70DF5C789CD4750A87E04D07A7F52E8"/>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8">
    <w:name w:val="9EC3DE0F6079418B8A1A62B76C3768098"/>
    <w:rsid w:val="00072FA9"/>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10">
    <w:name w:val="33A5D7BA9D70427EBF3156BA6268861D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10">
    <w:name w:val="D2D9E2479BC640B1A12F27B6DEA21127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10">
    <w:name w:val="BB6096AE8D5247969D625644A993C8E8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10">
    <w:name w:val="1ED1668908A84D2AA058DA3FE2AD5D05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10">
    <w:name w:val="6BE5704AA12C4F6583B8B24ED3A79F21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10">
    <w:name w:val="C24B6A855890446F852AFDB5BCA460BB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10">
    <w:name w:val="4902BB3EEC294E9FB9E3A1D2856F3C3D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10">
    <w:name w:val="8670D153D1194675945A3A72ED01FE54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10">
    <w:name w:val="F5464A99E39E448489BE960D1FDD9565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10">
    <w:name w:val="0B9CBBD11839454A9FDB1F599EC69E5C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10">
    <w:name w:val="10BFDBF72C3A45EB81C17DA4A5CF2DBC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10">
    <w:name w:val="958BF181E0FD4CDD8E487FC07BF15953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10">
    <w:name w:val="FAA022B71B06444DAA28B2773DC33626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10">
    <w:name w:val="3E33FC2052924379A40837011D10688B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10">
    <w:name w:val="13267D0702D4455BA6A8D7712CECF44C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10">
    <w:name w:val="17C3D41021984C9D98827A9B6DCF661F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10">
    <w:name w:val="586229AC67954D37B3ED10989AE7C4C9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5">
    <w:name w:val="A665B1E8A1DD4DA896D4D7B9AC12D5F55"/>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10">
    <w:name w:val="B1B8AEEEE9F64096B0BDCD2A6C70A20B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10">
    <w:name w:val="1A74563C6CB44B8F824DB961C8383C3B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10">
    <w:name w:val="A160AB6816BD487EA676C118695D895F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10">
    <w:name w:val="AED5A5E70D624A4BBC6A0206331E0BCF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9">
    <w:name w:val="8AC20C5623304DF2B6202AD8FD2FB642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69132A42C8646F6832407A89A434D5F1">
    <w:name w:val="C69132A42C8646F6832407A89A434D5F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9">
    <w:name w:val="78CD8F1A6468465ABF71DC04F72D6538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755C3D9AF974B01B703736EEB6B21E31">
    <w:name w:val="0755C3D9AF974B01B703736EEB6B21E3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9">
    <w:name w:val="7DEDDF50515B48A49B4D2DF68049DDAE9"/>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70DF5C789CD4750A87E04D07A7F52E81">
    <w:name w:val="C70DF5C789CD4750A87E04D07A7F52E8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9">
    <w:name w:val="9EC3DE0F6079418B8A1A62B76C3768099"/>
    <w:rsid w:val="00072FA9"/>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11">
    <w:name w:val="33A5D7BA9D70427EBF3156BA6268861D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11">
    <w:name w:val="D2D9E2479BC640B1A12F27B6DEA21127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11">
    <w:name w:val="BB6096AE8D5247969D625644A993C8E8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11">
    <w:name w:val="1ED1668908A84D2AA058DA3FE2AD5D05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11">
    <w:name w:val="6BE5704AA12C4F6583B8B24ED3A79F21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11">
    <w:name w:val="C24B6A855890446F852AFDB5BCA460BB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11">
    <w:name w:val="4902BB3EEC294E9FB9E3A1D2856F3C3D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11">
    <w:name w:val="8670D153D1194675945A3A72ED01FE54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11">
    <w:name w:val="F5464A99E39E448489BE960D1FDD9565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11">
    <w:name w:val="0B9CBBD11839454A9FDB1F599EC69E5C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11">
    <w:name w:val="10BFDBF72C3A45EB81C17DA4A5CF2DBC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11">
    <w:name w:val="958BF181E0FD4CDD8E487FC07BF15953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11">
    <w:name w:val="FAA022B71B06444DAA28B2773DC33626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11">
    <w:name w:val="3E33FC2052924379A40837011D10688B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11">
    <w:name w:val="13267D0702D4455BA6A8D7712CECF44C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11">
    <w:name w:val="17C3D41021984C9D98827A9B6DCF661F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11">
    <w:name w:val="586229AC67954D37B3ED10989AE7C4C9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6">
    <w:name w:val="A665B1E8A1DD4DA896D4D7B9AC12D5F56"/>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11">
    <w:name w:val="B1B8AEEEE9F64096B0BDCD2A6C70A20B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11">
    <w:name w:val="1A74563C6CB44B8F824DB961C8383C3B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11">
    <w:name w:val="A160AB6816BD487EA676C118695D895F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11">
    <w:name w:val="AED5A5E70D624A4BBC6A0206331E0BCF11"/>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10">
    <w:name w:val="8AC20C5623304DF2B6202AD8FD2FB642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69132A42C8646F6832407A89A434D5F2">
    <w:name w:val="C69132A42C8646F6832407A89A434D5F2"/>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10">
    <w:name w:val="78CD8F1A6468465ABF71DC04F72D6538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755C3D9AF974B01B703736EEB6B21E32">
    <w:name w:val="0755C3D9AF974B01B703736EEB6B21E32"/>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10">
    <w:name w:val="7DEDDF50515B48A49B4D2DF68049DDAE10"/>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70DF5C789CD4750A87E04D07A7F52E82">
    <w:name w:val="C70DF5C789CD4750A87E04D07A7F52E82"/>
    <w:rsid w:val="00072FA9"/>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10">
    <w:name w:val="9EC3DE0F6079418B8A1A62B76C37680910"/>
    <w:rsid w:val="00072FA9"/>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12">
    <w:name w:val="33A5D7BA9D70427EBF3156BA6268861D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12">
    <w:name w:val="D2D9E2479BC640B1A12F27B6DEA21127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12">
    <w:name w:val="BB6096AE8D5247969D625644A993C8E8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12">
    <w:name w:val="1ED1668908A84D2AA058DA3FE2AD5D05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12">
    <w:name w:val="6BE5704AA12C4F6583B8B24ED3A79F21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12">
    <w:name w:val="C24B6A855890446F852AFDB5BCA460BB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12">
    <w:name w:val="4902BB3EEC294E9FB9E3A1D2856F3C3D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12">
    <w:name w:val="8670D153D1194675945A3A72ED01FE54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12">
    <w:name w:val="F5464A99E39E448489BE960D1FDD9565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12">
    <w:name w:val="0B9CBBD11839454A9FDB1F599EC69E5C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12">
    <w:name w:val="10BFDBF72C3A45EB81C17DA4A5CF2DBC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12">
    <w:name w:val="958BF181E0FD4CDD8E487FC07BF15953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12">
    <w:name w:val="FAA022B71B06444DAA28B2773DC33626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12">
    <w:name w:val="3E33FC2052924379A40837011D10688B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12">
    <w:name w:val="13267D0702D4455BA6A8D7712CECF44C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12">
    <w:name w:val="17C3D41021984C9D98827A9B6DCF661F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12">
    <w:name w:val="586229AC67954D37B3ED10989AE7C4C9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7">
    <w:name w:val="A665B1E8A1DD4DA896D4D7B9AC12D5F57"/>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12">
    <w:name w:val="B1B8AEEEE9F64096B0BDCD2A6C70A20B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12">
    <w:name w:val="1A74563C6CB44B8F824DB961C8383C3B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12">
    <w:name w:val="A160AB6816BD487EA676C118695D895F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12">
    <w:name w:val="AED5A5E70D624A4BBC6A0206331E0BCF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11">
    <w:name w:val="8AC20C5623304DF2B6202AD8FD2FB64211"/>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69132A42C8646F6832407A89A434D5F3">
    <w:name w:val="C69132A42C8646F6832407A89A434D5F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11">
    <w:name w:val="78CD8F1A6468465ABF71DC04F72D653811"/>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755C3D9AF974B01B703736EEB6B21E33">
    <w:name w:val="0755C3D9AF974B01B703736EEB6B21E3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11">
    <w:name w:val="7DEDDF50515B48A49B4D2DF68049DDAE11"/>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70DF5C789CD4750A87E04D07A7F52E83">
    <w:name w:val="C70DF5C789CD4750A87E04D07A7F52E8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11">
    <w:name w:val="9EC3DE0F6079418B8A1A62B76C37680911"/>
    <w:rsid w:val="008647FE"/>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33A5D7BA9D70427EBF3156BA6268861D13">
    <w:name w:val="33A5D7BA9D70427EBF3156BA6268861D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2D9E2479BC640B1A12F27B6DEA2112713">
    <w:name w:val="D2D9E2479BC640B1A12F27B6DEA21127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B6096AE8D5247969D625644A993C8E813">
    <w:name w:val="BB6096AE8D5247969D625644A993C8E8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D1668908A84D2AA058DA3FE2AD5D0513">
    <w:name w:val="1ED1668908A84D2AA058DA3FE2AD5D05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6BE5704AA12C4F6583B8B24ED3A79F2113">
    <w:name w:val="6BE5704AA12C4F6583B8B24ED3A79F21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24B6A855890446F852AFDB5BCA460BB13">
    <w:name w:val="C24B6A855890446F852AFDB5BCA460BB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902BB3EEC294E9FB9E3A1D2856F3C3D13">
    <w:name w:val="4902BB3EEC294E9FB9E3A1D2856F3C3D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70D153D1194675945A3A72ED01FE5413">
    <w:name w:val="8670D153D1194675945A3A72ED01FE54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5464A99E39E448489BE960D1FDD956513">
    <w:name w:val="F5464A99E39E448489BE960D1FDD9565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9CBBD11839454A9FDB1F599EC69E5C13">
    <w:name w:val="0B9CBBD11839454A9FDB1F599EC69E5C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0BFDBF72C3A45EB81C17DA4A5CF2DBC13">
    <w:name w:val="10BFDBF72C3A45EB81C17DA4A5CF2DBC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58BF181E0FD4CDD8E487FC07BF1595313">
    <w:name w:val="958BF181E0FD4CDD8E487FC07BF15953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AA022B71B06444DAA28B2773DC3362613">
    <w:name w:val="FAA022B71B06444DAA28B2773DC33626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3E33FC2052924379A40837011D10688B13">
    <w:name w:val="3E33FC2052924379A40837011D10688B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3267D0702D4455BA6A8D7712CECF44C13">
    <w:name w:val="13267D0702D4455BA6A8D7712CECF44C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7C3D41021984C9D98827A9B6DCF661F13">
    <w:name w:val="17C3D41021984C9D98827A9B6DCF661F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86229AC67954D37B3ED10989AE7C4C913">
    <w:name w:val="586229AC67954D37B3ED10989AE7C4C9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665B1E8A1DD4DA896D4D7B9AC12D5F58">
    <w:name w:val="A665B1E8A1DD4DA896D4D7B9AC12D5F58"/>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1B8AEEEE9F64096B0BDCD2A6C70A20B13">
    <w:name w:val="B1B8AEEEE9F64096B0BDCD2A6C70A20B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A74563C6CB44B8F824DB961C8383C3B13">
    <w:name w:val="1A74563C6CB44B8F824DB961C8383C3B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160AB6816BD487EA676C118695D895F13">
    <w:name w:val="A160AB6816BD487EA676C118695D895F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ED5A5E70D624A4BBC6A0206331E0BCF13">
    <w:name w:val="AED5A5E70D624A4BBC6A0206331E0BCF13"/>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AC20C5623304DF2B6202AD8FD2FB64212">
    <w:name w:val="8AC20C5623304DF2B6202AD8FD2FB642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69132A42C8646F6832407A89A434D5F4">
    <w:name w:val="C69132A42C8646F6832407A89A434D5F4"/>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8CD8F1A6468465ABF71DC04F72D653812">
    <w:name w:val="78CD8F1A6468465ABF71DC04F72D6538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755C3D9AF974B01B703736EEB6B21E34">
    <w:name w:val="0755C3D9AF974B01B703736EEB6B21E34"/>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DEDDF50515B48A49B4D2DF68049DDAE12">
    <w:name w:val="7DEDDF50515B48A49B4D2DF68049DDAE12"/>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70DF5C789CD4750A87E04D07A7F52E84">
    <w:name w:val="C70DF5C789CD4750A87E04D07A7F52E84"/>
    <w:rsid w:val="008647FE"/>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EC3DE0F6079418B8A1A62B76C37680912">
    <w:name w:val="9EC3DE0F6079418B8A1A62B76C37680912"/>
    <w:rsid w:val="008647FE"/>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Scott</dc:creator>
  <cp:keywords/>
  <dc:description/>
  <cp:lastModifiedBy>Comm Services Workstudy</cp:lastModifiedBy>
  <cp:revision>2</cp:revision>
  <cp:lastPrinted>2019-05-13T16:45:00Z</cp:lastPrinted>
  <dcterms:created xsi:type="dcterms:W3CDTF">2019-05-13T16:49:00Z</dcterms:created>
  <dcterms:modified xsi:type="dcterms:W3CDTF">2019-05-13T16:49:00Z</dcterms:modified>
</cp:coreProperties>
</file>